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88FEA" w14:textId="526BA1FD" w:rsidR="0095737A" w:rsidRDefault="0095737A" w:rsidP="0095737A">
      <w:pPr>
        <w:jc w:val="both"/>
      </w:pPr>
      <w:r w:rsidRPr="00E416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3243C1" wp14:editId="5D0E4075">
            <wp:extent cx="6120130" cy="1838960"/>
            <wp:effectExtent l="0" t="0" r="0" b="8890"/>
            <wp:docPr id="623252658" name="Immagine 1" descr="Immagine che contiene testo, Cibo naturale, frutto, prodot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09404" name="Immagine 1" descr="Immagine che contiene testo, Cibo naturale, frutto, prodotto&#10;&#10;Descrizione generat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B81DB" w14:textId="2E4A618D" w:rsidR="008A4D6A" w:rsidRPr="0095737A" w:rsidRDefault="0095737A" w:rsidP="0095737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5737A">
        <w:rPr>
          <w:rFonts w:ascii="Times New Roman" w:hAnsi="Times New Roman" w:cs="Times New Roman"/>
          <w:b/>
          <w:sz w:val="24"/>
          <w:szCs w:val="24"/>
          <w:lang w:val="en-GB"/>
        </w:rPr>
        <w:t>Figure S1</w:t>
      </w:r>
      <w:r w:rsidRPr="0095737A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F67323">
        <w:rPr>
          <w:rFonts w:ascii="Times New Roman" w:hAnsi="Times New Roman" w:cs="Times New Roman"/>
          <w:sz w:val="24"/>
          <w:szCs w:val="24"/>
          <w:lang w:val="en-GB"/>
        </w:rPr>
        <w:t>Pure</w:t>
      </w:r>
      <w:r w:rsidRPr="009573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95737A">
        <w:rPr>
          <w:rFonts w:ascii="Times New Roman" w:hAnsi="Times New Roman" w:cs="Times New Roman"/>
          <w:sz w:val="24"/>
          <w:szCs w:val="24"/>
          <w:lang w:val="en-GB"/>
        </w:rPr>
        <w:t>tamarillo</w:t>
      </w:r>
      <w:proofErr w:type="spellEnd"/>
      <w:r w:rsidRPr="0095737A">
        <w:rPr>
          <w:rFonts w:ascii="Times New Roman" w:hAnsi="Times New Roman" w:cs="Times New Roman"/>
          <w:sz w:val="24"/>
          <w:szCs w:val="24"/>
          <w:lang w:val="en-GB"/>
        </w:rPr>
        <w:t xml:space="preserve"> drink label, which reports: brand and product name, ingredients, information on the manufacturer, storage instructions, batch number, production/packaging date, expiry date, net weight, nutritional table, recycling symbol and consumption information.</w:t>
      </w:r>
    </w:p>
    <w:p w14:paraId="1EDEE9E2" w14:textId="71B814B8" w:rsidR="0095737A" w:rsidRDefault="0095737A" w:rsidP="0095737A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416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D6213E" wp14:editId="5163837C">
            <wp:extent cx="6120130" cy="1841500"/>
            <wp:effectExtent l="0" t="0" r="0" b="6350"/>
            <wp:docPr id="267336277" name="Immagine 1" descr="Immagine che contiene testo, frutto, menu, schermat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464806" name="Immagine 1" descr="Immagine che contiene testo, frutto, menu, schermata&#10;&#10;Descrizione generat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FCD88" w14:textId="725DB923" w:rsidR="0095737A" w:rsidRDefault="0095737A" w:rsidP="0095737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5737A">
        <w:rPr>
          <w:rFonts w:ascii="Times New Roman" w:hAnsi="Times New Roman" w:cs="Times New Roman"/>
          <w:b/>
          <w:sz w:val="24"/>
          <w:szCs w:val="24"/>
          <w:lang w:val="en-GB"/>
        </w:rPr>
        <w:t>Figure S2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="00F67323">
        <w:rPr>
          <w:rFonts w:ascii="Times New Roman" w:hAnsi="Times New Roman" w:cs="Times New Roman"/>
          <w:sz w:val="24"/>
          <w:szCs w:val="24"/>
          <w:lang w:val="en-GB"/>
        </w:rPr>
        <w:t>T</w:t>
      </w:r>
      <w:r w:rsidRPr="00E4163B">
        <w:rPr>
          <w:rFonts w:ascii="Times New Roman" w:hAnsi="Times New Roman" w:cs="Times New Roman"/>
          <w:sz w:val="24"/>
          <w:szCs w:val="24"/>
          <w:lang w:val="en-GB"/>
        </w:rPr>
        <w:t>amarillo</w:t>
      </w:r>
      <w:proofErr w:type="spellEnd"/>
      <w:r w:rsidRPr="00E4163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67323">
        <w:rPr>
          <w:rFonts w:ascii="Times New Roman" w:hAnsi="Times New Roman" w:cs="Times New Roman"/>
          <w:sz w:val="24"/>
          <w:szCs w:val="24"/>
          <w:lang w:val="en-GB"/>
        </w:rPr>
        <w:t>drink fortified with</w:t>
      </w:r>
      <w:r w:rsidRPr="00E4163B">
        <w:rPr>
          <w:rFonts w:ascii="Times New Roman" w:hAnsi="Times New Roman" w:cs="Times New Roman"/>
          <w:sz w:val="24"/>
          <w:szCs w:val="24"/>
          <w:lang w:val="en-GB"/>
        </w:rPr>
        <w:t xml:space="preserve"> mulberry leaf extrac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label</w:t>
      </w:r>
      <w:r w:rsidRPr="00E4163B">
        <w:rPr>
          <w:rFonts w:ascii="Times New Roman" w:hAnsi="Times New Roman" w:cs="Times New Roman"/>
          <w:sz w:val="24"/>
          <w:szCs w:val="24"/>
          <w:lang w:val="en-GB"/>
        </w:rPr>
        <w:t>, which reports</w:t>
      </w:r>
      <w:r>
        <w:rPr>
          <w:rFonts w:ascii="Times New Roman" w:hAnsi="Times New Roman" w:cs="Times New Roman"/>
          <w:sz w:val="24"/>
          <w:szCs w:val="24"/>
          <w:lang w:val="en-GB"/>
        </w:rPr>
        <w:t>:</w:t>
      </w:r>
      <w:r w:rsidRPr="00E4163B">
        <w:rPr>
          <w:rFonts w:ascii="Times New Roman" w:hAnsi="Times New Roman" w:cs="Times New Roman"/>
          <w:sz w:val="24"/>
          <w:szCs w:val="24"/>
          <w:lang w:val="en-GB"/>
        </w:rPr>
        <w:t xml:space="preserve"> brand and product name of the product, ingredients, information on the manuf</w:t>
      </w:r>
      <w:bookmarkStart w:id="0" w:name="_GoBack"/>
      <w:bookmarkEnd w:id="0"/>
      <w:r w:rsidRPr="00E4163B">
        <w:rPr>
          <w:rFonts w:ascii="Times New Roman" w:hAnsi="Times New Roman" w:cs="Times New Roman"/>
          <w:sz w:val="24"/>
          <w:szCs w:val="24"/>
          <w:lang w:val="en-GB"/>
        </w:rPr>
        <w:t>acturer, storage method, batch number, production/packaging date, expiry date, net weight, nutritional table, recycling symbol and consumption information.</w:t>
      </w:r>
    </w:p>
    <w:p w14:paraId="3525788B" w14:textId="781E1070" w:rsidR="0095737A" w:rsidRDefault="0095737A" w:rsidP="0095737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4163B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44666F8C" wp14:editId="1B21BB60">
            <wp:extent cx="6004409" cy="825500"/>
            <wp:effectExtent l="0" t="0" r="0" b="0"/>
            <wp:docPr id="1" name="Immagine 1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Imagen que contiene Logotip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9146" cy="8440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EC6AAF" w14:textId="0990F20B" w:rsidR="0095737A" w:rsidRDefault="0095737A" w:rsidP="0095737A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  <w:sectPr w:rsidR="0095737A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  <w:r w:rsidRPr="0095737A">
        <w:rPr>
          <w:rFonts w:ascii="Times New Roman" w:hAnsi="Times New Roman" w:cs="Times New Roman"/>
          <w:b/>
          <w:sz w:val="24"/>
          <w:szCs w:val="24"/>
          <w:lang w:val="en-GB"/>
        </w:rPr>
        <w:t>Figure S3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mposition of the samples analysed</w:t>
      </w:r>
      <w:r w:rsidR="00D85141">
        <w:rPr>
          <w:rFonts w:ascii="Times New Roman" w:hAnsi="Times New Roman" w:cs="Times New Roman"/>
          <w:sz w:val="24"/>
          <w:szCs w:val="24"/>
          <w:lang w:val="en-GB"/>
        </w:rPr>
        <w:t xml:space="preserve">: the four pure fruit drinks are depicted on the left side of the image, while on the right their mixture (1:1 v/v) are represented. </w:t>
      </w:r>
    </w:p>
    <w:p w14:paraId="0561103F" w14:textId="109460AA" w:rsidR="0095737A" w:rsidRDefault="0095737A" w:rsidP="0095737A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95737A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Table S1</w:t>
      </w:r>
      <w:r>
        <w:rPr>
          <w:rFonts w:ascii="Times New Roman" w:hAnsi="Times New Roman" w:cs="Times New Roman"/>
          <w:sz w:val="24"/>
          <w:szCs w:val="24"/>
          <w:lang w:val="en-GB"/>
        </w:rPr>
        <w:t>. Volatile profile analysed by SPME-GC-MS of the ten samples. Results are expressed as area x 10</w:t>
      </w:r>
      <w:r w:rsidRPr="0095737A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-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nd as mean ±</w:t>
      </w:r>
      <w:r w:rsidR="00B213B1">
        <w:rPr>
          <w:rFonts w:ascii="Times New Roman" w:hAnsi="Times New Roman" w:cs="Times New Roman"/>
          <w:sz w:val="24"/>
          <w:szCs w:val="24"/>
          <w:lang w:val="en-GB"/>
        </w:rPr>
        <w:t xml:space="preserve"> %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213B1">
        <w:rPr>
          <w:rFonts w:ascii="Times New Roman" w:hAnsi="Times New Roman" w:cs="Times New Roman"/>
          <w:sz w:val="24"/>
          <w:szCs w:val="24"/>
          <w:lang w:val="en-GB"/>
        </w:rPr>
        <w:t>coefficient of variatio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f three independent replicates. </w:t>
      </w:r>
      <w:r w:rsidRPr="0095737A">
        <w:rPr>
          <w:rFonts w:ascii="Times New Roman" w:hAnsi="Times New Roman" w:cs="Times New Roman"/>
          <w:sz w:val="24"/>
          <w:szCs w:val="24"/>
          <w:lang w:val="en-GB"/>
        </w:rPr>
        <w:t>The compounds are listed according to their retention time (RT).</w:t>
      </w:r>
    </w:p>
    <w:p w14:paraId="47D01071" w14:textId="77777777" w:rsidR="0095737A" w:rsidRPr="0095737A" w:rsidRDefault="0095737A" w:rsidP="0095737A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15877" w:type="dxa"/>
        <w:jc w:val="center"/>
        <w:tblLayout w:type="fixed"/>
        <w:tblLook w:val="04A0" w:firstRow="1" w:lastRow="0" w:firstColumn="1" w:lastColumn="0" w:noHBand="0" w:noVBand="1"/>
      </w:tblPr>
      <w:tblGrid>
        <w:gridCol w:w="2836"/>
        <w:gridCol w:w="992"/>
        <w:gridCol w:w="1559"/>
        <w:gridCol w:w="1134"/>
        <w:gridCol w:w="1276"/>
        <w:gridCol w:w="993"/>
        <w:gridCol w:w="1134"/>
        <w:gridCol w:w="1275"/>
        <w:gridCol w:w="1134"/>
        <w:gridCol w:w="1134"/>
        <w:gridCol w:w="141"/>
        <w:gridCol w:w="1135"/>
        <w:gridCol w:w="1134"/>
      </w:tblGrid>
      <w:tr w:rsidR="0095737A" w14:paraId="2C485BB8" w14:textId="77777777" w:rsidTr="00BA24CE">
        <w:trPr>
          <w:trHeight w:val="463"/>
          <w:jc w:val="center"/>
        </w:trPr>
        <w:tc>
          <w:tcPr>
            <w:tcW w:w="28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0E9CEF" w14:textId="59C31E1C" w:rsidR="0095737A" w:rsidRPr="00B213B1" w:rsidRDefault="00B213B1" w:rsidP="00BA24C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  <w:t>Compound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A76BDF" w14:textId="77777777" w:rsidR="0095737A" w:rsidRPr="008E678E" w:rsidRDefault="0095737A" w:rsidP="00BA24C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</w:pPr>
            <w:r w:rsidRPr="008E678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  <w:t>RT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E204FB" w14:textId="77777777" w:rsidR="0095737A" w:rsidRPr="008E678E" w:rsidRDefault="0095737A" w:rsidP="00BA24C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</w:pPr>
            <w:r w:rsidRPr="008E678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  <w:t>TJ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E5E925" w14:textId="77777777" w:rsidR="0095737A" w:rsidRPr="008E678E" w:rsidRDefault="0095737A" w:rsidP="00BA24C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</w:pPr>
            <w:r w:rsidRPr="008E678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  <w:t>BTJ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2E3A16" w14:textId="77777777" w:rsidR="0095737A" w:rsidRPr="008E678E" w:rsidRDefault="0095737A" w:rsidP="00BA24C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</w:pPr>
            <w:r w:rsidRPr="008E678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  <w:t>OJ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772B64" w14:textId="77777777" w:rsidR="0095737A" w:rsidRPr="008E678E" w:rsidRDefault="0095737A" w:rsidP="00BA24C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</w:pPr>
            <w:r w:rsidRPr="008E678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  <w:t>RFJ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C88D86" w14:textId="77777777" w:rsidR="0095737A" w:rsidRPr="008E678E" w:rsidRDefault="0095737A" w:rsidP="00BA24C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</w:pPr>
            <w:r w:rsidRPr="008E678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  <w:t>TJ+BTJ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E9FA43" w14:textId="77777777" w:rsidR="0095737A" w:rsidRPr="008E678E" w:rsidRDefault="0095737A" w:rsidP="00BA24C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</w:pPr>
            <w:r w:rsidRPr="008E678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  <w:t>TJ+OJ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32B91B" w14:textId="77777777" w:rsidR="0095737A" w:rsidRPr="008E678E" w:rsidRDefault="0095737A" w:rsidP="00BA24C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</w:pPr>
            <w:r w:rsidRPr="008E678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  <w:t>TJ+RFJ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F3EF58" w14:textId="77777777" w:rsidR="0095737A" w:rsidRPr="008E678E" w:rsidRDefault="0095737A" w:rsidP="00BA24C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</w:pPr>
            <w:r w:rsidRPr="008E678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  <w:t>BTJ+OJ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1AEB9" w14:textId="77777777" w:rsidR="0095737A" w:rsidRPr="008E678E" w:rsidRDefault="0095737A" w:rsidP="00BA24C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</w:pPr>
            <w:r w:rsidRPr="008E678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  <w:t>BTJ+RFJ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08F269" w14:textId="77777777" w:rsidR="0095737A" w:rsidRPr="008E678E" w:rsidRDefault="0095737A" w:rsidP="00BA24C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</w:pPr>
            <w:r w:rsidRPr="008E678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  <w:t>OJ+RFJ</w:t>
            </w:r>
          </w:p>
        </w:tc>
      </w:tr>
      <w:tr w:rsidR="00B213B1" w14:paraId="2F77637D" w14:textId="77777777" w:rsidTr="0095234B">
        <w:trPr>
          <w:trHeight w:val="333"/>
          <w:jc w:val="center"/>
        </w:trPr>
        <w:tc>
          <w:tcPr>
            <w:tcW w:w="2836" w:type="dxa"/>
            <w:tcBorders>
              <w:top w:val="single" w:sz="4" w:space="0" w:color="auto"/>
            </w:tcBorders>
            <w:vAlign w:val="center"/>
          </w:tcPr>
          <w:p w14:paraId="6EF376D0" w14:textId="3C8C1FC0" w:rsidR="00B213B1" w:rsidRPr="00B213B1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Ethyl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acetat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0D21F9A9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.35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6B7371AD" w14:textId="47DAD86D" w:rsidR="00B213B1" w:rsidRPr="00DA6372" w:rsidRDefault="00186FA8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6DCFD46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CD1D0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26ED30FC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26D35674" w14:textId="6239B33E" w:rsidR="00915B13" w:rsidRDefault="00B213B1" w:rsidP="000B2F95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5</w:t>
            </w:r>
            <w:r w:rsidR="00145C1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</w:t>
            </w:r>
            <w:r w:rsidR="000E1705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3</w:t>
            </w:r>
          </w:p>
          <w:p w14:paraId="747D031E" w14:textId="70661536" w:rsidR="00B213B1" w:rsidRPr="00DA6372" w:rsidRDefault="00915B13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0E170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0E170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AED925A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4408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07147BAA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7D8CAB3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8B1941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2E519BC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tcBorders>
              <w:top w:val="single" w:sz="4" w:space="0" w:color="auto"/>
            </w:tcBorders>
            <w:vAlign w:val="center"/>
          </w:tcPr>
          <w:p w14:paraId="7F60C2C1" w14:textId="5CB1CCD5" w:rsidR="00B213B1" w:rsidRDefault="00B213B1" w:rsidP="000B2F95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</w:t>
            </w:r>
            <w:r w:rsidR="0031007F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53</w:t>
            </w:r>
          </w:p>
          <w:p w14:paraId="7A18F991" w14:textId="0C83755B" w:rsidR="00FB6752" w:rsidRPr="00DA6372" w:rsidRDefault="00FB6752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3100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3100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B2B1954" w14:textId="2FC7E10E" w:rsidR="00B213B1" w:rsidRPr="00DA6372" w:rsidRDefault="009560ED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</w:tr>
      <w:tr w:rsidR="00B213B1" w14:paraId="135DA4C1" w14:textId="77777777" w:rsidTr="0095234B">
        <w:trPr>
          <w:trHeight w:val="20"/>
          <w:jc w:val="center"/>
        </w:trPr>
        <w:tc>
          <w:tcPr>
            <w:tcW w:w="2836" w:type="dxa"/>
            <w:vAlign w:val="center"/>
          </w:tcPr>
          <w:p w14:paraId="12308030" w14:textId="443F527A" w:rsidR="00B213B1" w:rsidRPr="00B213B1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Ethanol</w:t>
            </w:r>
            <w:proofErr w:type="spellEnd"/>
          </w:p>
        </w:tc>
        <w:tc>
          <w:tcPr>
            <w:tcW w:w="992" w:type="dxa"/>
            <w:vAlign w:val="center"/>
          </w:tcPr>
          <w:p w14:paraId="69B279BE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82</w:t>
            </w:r>
          </w:p>
        </w:tc>
        <w:tc>
          <w:tcPr>
            <w:tcW w:w="1559" w:type="dxa"/>
            <w:vAlign w:val="center"/>
          </w:tcPr>
          <w:p w14:paraId="2F6F9D3A" w14:textId="53D6A292" w:rsidR="00B213B1" w:rsidRDefault="00B213B1" w:rsidP="00C04A2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10755</w:t>
            </w:r>
          </w:p>
          <w:p w14:paraId="7EF552B9" w14:textId="6C27A2D0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6.04</w:t>
            </w:r>
          </w:p>
        </w:tc>
        <w:tc>
          <w:tcPr>
            <w:tcW w:w="1134" w:type="dxa"/>
            <w:vAlign w:val="center"/>
          </w:tcPr>
          <w:p w14:paraId="24738835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CD1D0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23976855" w14:textId="479DF55B" w:rsidR="00465DAC" w:rsidRDefault="00B213B1" w:rsidP="000B2F95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</w:t>
            </w:r>
            <w:r w:rsidR="0097537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738</w:t>
            </w:r>
          </w:p>
          <w:p w14:paraId="7F3D1C9C" w14:textId="119B57BF" w:rsidR="00B213B1" w:rsidRPr="00DA6372" w:rsidRDefault="00465DAC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</w:t>
            </w:r>
            <w:r w:rsidR="009753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  <w:r w:rsidR="00F1467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9753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5</w:t>
            </w:r>
          </w:p>
        </w:tc>
        <w:tc>
          <w:tcPr>
            <w:tcW w:w="993" w:type="dxa"/>
            <w:vAlign w:val="center"/>
          </w:tcPr>
          <w:p w14:paraId="667F9830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4945BF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47FE4BAB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4408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5" w:type="dxa"/>
            <w:vAlign w:val="center"/>
          </w:tcPr>
          <w:p w14:paraId="671BC042" w14:textId="11DA7E33" w:rsidR="004B5BBC" w:rsidRDefault="00B213B1" w:rsidP="000B2F95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</w:t>
            </w:r>
            <w:r w:rsidR="00B25FB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</w:t>
            </w:r>
            <w:r w:rsidR="008E48C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86</w:t>
            </w:r>
          </w:p>
          <w:p w14:paraId="01A9BDFC" w14:textId="44E730F2" w:rsidR="00B213B1" w:rsidRPr="00DA6372" w:rsidRDefault="004B5BBC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8E48C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75</w:t>
            </w:r>
          </w:p>
        </w:tc>
        <w:tc>
          <w:tcPr>
            <w:tcW w:w="1134" w:type="dxa"/>
            <w:vAlign w:val="center"/>
          </w:tcPr>
          <w:p w14:paraId="67EA1E5F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8B1941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280E3188" w14:textId="580592F5" w:rsidR="00837BDA" w:rsidRDefault="00837BDA" w:rsidP="00837BD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509</w:t>
            </w:r>
          </w:p>
          <w:p w14:paraId="1B9C1AB3" w14:textId="0AB64DA7" w:rsidR="00C27EDE" w:rsidRPr="00DA6372" w:rsidRDefault="00837BDA" w:rsidP="00837BD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95234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.53</w:t>
            </w:r>
          </w:p>
        </w:tc>
        <w:tc>
          <w:tcPr>
            <w:tcW w:w="1276" w:type="dxa"/>
            <w:gridSpan w:val="2"/>
            <w:vAlign w:val="center"/>
          </w:tcPr>
          <w:p w14:paraId="4EB91174" w14:textId="31BCC054" w:rsidR="00B213B1" w:rsidRPr="00DA6372" w:rsidRDefault="00FB6752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58E7EFD5" w14:textId="77777777" w:rsidR="009560ED" w:rsidRDefault="009560ED" w:rsidP="00DB723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4302</w:t>
            </w:r>
          </w:p>
          <w:p w14:paraId="2CDF7379" w14:textId="54E89273" w:rsidR="000D40AE" w:rsidRPr="00DA6372" w:rsidRDefault="009560ED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6.91</w:t>
            </w:r>
          </w:p>
        </w:tc>
      </w:tr>
      <w:tr w:rsidR="00B213B1" w14:paraId="70FCD362" w14:textId="77777777" w:rsidTr="0095234B">
        <w:trPr>
          <w:trHeight w:val="263"/>
          <w:jc w:val="center"/>
        </w:trPr>
        <w:tc>
          <w:tcPr>
            <w:tcW w:w="2836" w:type="dxa"/>
            <w:vAlign w:val="center"/>
          </w:tcPr>
          <w:p w14:paraId="0A8631A5" w14:textId="1748373A" w:rsidR="00B213B1" w:rsidRPr="00B213B1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α-Pinene</w:t>
            </w:r>
          </w:p>
        </w:tc>
        <w:tc>
          <w:tcPr>
            <w:tcW w:w="992" w:type="dxa"/>
            <w:vAlign w:val="center"/>
          </w:tcPr>
          <w:p w14:paraId="592B3CE3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.30</w:t>
            </w:r>
          </w:p>
        </w:tc>
        <w:tc>
          <w:tcPr>
            <w:tcW w:w="1559" w:type="dxa"/>
            <w:vAlign w:val="center"/>
          </w:tcPr>
          <w:p w14:paraId="736D9E21" w14:textId="062831B7" w:rsidR="00B213B1" w:rsidRDefault="00B213B1" w:rsidP="0095234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207584</w:t>
            </w:r>
          </w:p>
          <w:p w14:paraId="6ACBC846" w14:textId="68C2132B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4.64</w:t>
            </w:r>
          </w:p>
        </w:tc>
        <w:tc>
          <w:tcPr>
            <w:tcW w:w="1134" w:type="dxa"/>
            <w:vAlign w:val="center"/>
          </w:tcPr>
          <w:p w14:paraId="4A79F50B" w14:textId="4F07DC06" w:rsidR="00E72823" w:rsidRDefault="00B213B1" w:rsidP="0095234B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46691</w:t>
            </w:r>
          </w:p>
          <w:p w14:paraId="26CF1048" w14:textId="7B90A1E6" w:rsidR="00B213B1" w:rsidRPr="00DA6372" w:rsidRDefault="00E72823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1.26</w:t>
            </w:r>
          </w:p>
        </w:tc>
        <w:tc>
          <w:tcPr>
            <w:tcW w:w="1276" w:type="dxa"/>
            <w:vAlign w:val="center"/>
          </w:tcPr>
          <w:p w14:paraId="07DFAC19" w14:textId="6036D79D" w:rsidR="00465DAC" w:rsidRDefault="00B213B1" w:rsidP="0095234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8</w:t>
            </w:r>
            <w:r w:rsidR="000759D1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369</w:t>
            </w:r>
          </w:p>
          <w:p w14:paraId="70B04E87" w14:textId="0064575A" w:rsidR="00B213B1" w:rsidRPr="00DA6372" w:rsidRDefault="00465DAC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0759D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  <w:r w:rsidR="00F1467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0759D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0</w:t>
            </w:r>
          </w:p>
        </w:tc>
        <w:tc>
          <w:tcPr>
            <w:tcW w:w="993" w:type="dxa"/>
            <w:vAlign w:val="center"/>
          </w:tcPr>
          <w:p w14:paraId="36C18FF9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4945BF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612235E3" w14:textId="7AE26D5E" w:rsidR="00B213B1" w:rsidRDefault="00B213B1" w:rsidP="0095234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3</w:t>
            </w:r>
            <w:r w:rsidR="00053F99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629</w:t>
            </w:r>
          </w:p>
          <w:p w14:paraId="3ABD11E8" w14:textId="6370CE43" w:rsidR="00FF0CA0" w:rsidRPr="00DA6372" w:rsidRDefault="00FF0CA0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1E0C9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13</w:t>
            </w:r>
          </w:p>
        </w:tc>
        <w:tc>
          <w:tcPr>
            <w:tcW w:w="1275" w:type="dxa"/>
            <w:vAlign w:val="center"/>
          </w:tcPr>
          <w:p w14:paraId="7B7449D0" w14:textId="0B281E79" w:rsidR="00B213B1" w:rsidRDefault="00B213B1" w:rsidP="0095234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8</w:t>
            </w:r>
            <w:r w:rsidR="008E48C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638</w:t>
            </w:r>
          </w:p>
          <w:p w14:paraId="0264D1F1" w14:textId="2879F721" w:rsidR="004B5BBC" w:rsidRPr="00DA6372" w:rsidRDefault="004B5BBC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8E48C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76</w:t>
            </w:r>
          </w:p>
        </w:tc>
        <w:tc>
          <w:tcPr>
            <w:tcW w:w="1134" w:type="dxa"/>
            <w:vAlign w:val="center"/>
          </w:tcPr>
          <w:p w14:paraId="41D0DF67" w14:textId="2696F4E6" w:rsidR="00B213B1" w:rsidRDefault="00010714" w:rsidP="0095234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36</w:t>
            </w:r>
            <w:r w:rsidR="00761D5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21</w:t>
            </w:r>
          </w:p>
          <w:p w14:paraId="70D6CA2A" w14:textId="41AB3CE1" w:rsidR="0094437E" w:rsidRPr="00DA6372" w:rsidRDefault="0094437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761D5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4.18</w:t>
            </w:r>
          </w:p>
        </w:tc>
        <w:tc>
          <w:tcPr>
            <w:tcW w:w="1134" w:type="dxa"/>
            <w:vAlign w:val="center"/>
          </w:tcPr>
          <w:p w14:paraId="15FEC87E" w14:textId="2F1CC122" w:rsidR="00B213B1" w:rsidRDefault="00B213B1" w:rsidP="0095234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7</w:t>
            </w:r>
            <w:r w:rsidR="00BC7E2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057</w:t>
            </w:r>
          </w:p>
          <w:p w14:paraId="7B168F43" w14:textId="30661A85" w:rsidR="00C27EDE" w:rsidRPr="00DA6372" w:rsidRDefault="00C27ED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4A7FC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33</w:t>
            </w:r>
          </w:p>
        </w:tc>
        <w:tc>
          <w:tcPr>
            <w:tcW w:w="1276" w:type="dxa"/>
            <w:gridSpan w:val="2"/>
            <w:vAlign w:val="center"/>
          </w:tcPr>
          <w:p w14:paraId="60CB4627" w14:textId="7B05ADD6" w:rsidR="00B213B1" w:rsidRDefault="002068BC" w:rsidP="0095234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7444</w:t>
            </w:r>
          </w:p>
          <w:p w14:paraId="2B8304BD" w14:textId="330DE11C" w:rsidR="00FB6752" w:rsidRPr="00DA6372" w:rsidRDefault="00FB6752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2068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2068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8</w:t>
            </w:r>
          </w:p>
        </w:tc>
        <w:tc>
          <w:tcPr>
            <w:tcW w:w="1134" w:type="dxa"/>
            <w:vAlign w:val="center"/>
          </w:tcPr>
          <w:p w14:paraId="78070D64" w14:textId="18B0DAAF" w:rsidR="00B213B1" w:rsidRDefault="00B213B1" w:rsidP="0095234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</w:t>
            </w:r>
            <w:r w:rsidR="004116A9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</w:t>
            </w:r>
            <w:r w:rsidR="00AA0A33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625</w:t>
            </w:r>
          </w:p>
          <w:p w14:paraId="5C5982D4" w14:textId="1B9395B4" w:rsidR="000D40AE" w:rsidRPr="00DA6372" w:rsidRDefault="000D40A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</w:t>
            </w:r>
            <w:r w:rsidR="00AA0A3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81</w:t>
            </w:r>
          </w:p>
        </w:tc>
      </w:tr>
      <w:tr w:rsidR="00B213B1" w:rsidRPr="00A77F02" w14:paraId="25442B23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2E4644AC" w14:textId="3F38991A" w:rsidR="00B213B1" w:rsidRPr="00B213B1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Butanoic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acid</w:t>
            </w:r>
          </w:p>
        </w:tc>
        <w:tc>
          <w:tcPr>
            <w:tcW w:w="992" w:type="dxa"/>
            <w:vAlign w:val="center"/>
          </w:tcPr>
          <w:p w14:paraId="58C54DE1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.75</w:t>
            </w:r>
          </w:p>
        </w:tc>
        <w:tc>
          <w:tcPr>
            <w:tcW w:w="1559" w:type="dxa"/>
            <w:vAlign w:val="center"/>
          </w:tcPr>
          <w:p w14:paraId="069608EB" w14:textId="769FFEF2" w:rsidR="00B213B1" w:rsidRDefault="00B213B1" w:rsidP="00364EF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11067</w:t>
            </w:r>
          </w:p>
          <w:p w14:paraId="244990F3" w14:textId="4470BB0D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02</w:t>
            </w:r>
          </w:p>
        </w:tc>
        <w:tc>
          <w:tcPr>
            <w:tcW w:w="1134" w:type="dxa"/>
            <w:vAlign w:val="center"/>
          </w:tcPr>
          <w:p w14:paraId="354A7672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F76320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62DB4BA3" w14:textId="566EB472" w:rsidR="000759D1" w:rsidRDefault="000759D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957</w:t>
            </w:r>
          </w:p>
          <w:p w14:paraId="04AEC7CA" w14:textId="0FA97BA9" w:rsidR="00B213B1" w:rsidRPr="00DA6372" w:rsidRDefault="000759D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BE435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BE435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4</w:t>
            </w:r>
          </w:p>
        </w:tc>
        <w:tc>
          <w:tcPr>
            <w:tcW w:w="993" w:type="dxa"/>
            <w:vAlign w:val="center"/>
          </w:tcPr>
          <w:p w14:paraId="620989DB" w14:textId="730476A2" w:rsidR="00915B13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2</w:t>
            </w:r>
            <w:r w:rsidR="000E1705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111</w:t>
            </w:r>
          </w:p>
          <w:p w14:paraId="403331BA" w14:textId="00F61D1C" w:rsidR="00B213B1" w:rsidRPr="00DA6372" w:rsidRDefault="00915B13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</w:t>
            </w:r>
            <w:r w:rsidR="000E170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</w:t>
            </w:r>
          </w:p>
        </w:tc>
        <w:tc>
          <w:tcPr>
            <w:tcW w:w="1134" w:type="dxa"/>
            <w:vAlign w:val="center"/>
          </w:tcPr>
          <w:p w14:paraId="07077FE5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A572B0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5" w:type="dxa"/>
            <w:vAlign w:val="center"/>
          </w:tcPr>
          <w:p w14:paraId="5771ECDA" w14:textId="30565ACA" w:rsidR="00B213B1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5</w:t>
            </w:r>
            <w:r w:rsidR="008E48C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97</w:t>
            </w:r>
          </w:p>
          <w:p w14:paraId="45C22711" w14:textId="4EA2A476" w:rsidR="004B5BBC" w:rsidRPr="00DA6372" w:rsidRDefault="004B5BBC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D50AE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29</w:t>
            </w:r>
          </w:p>
        </w:tc>
        <w:tc>
          <w:tcPr>
            <w:tcW w:w="1134" w:type="dxa"/>
            <w:vAlign w:val="center"/>
          </w:tcPr>
          <w:p w14:paraId="614551BD" w14:textId="479AC2E5" w:rsidR="00B213B1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</w:t>
            </w:r>
            <w:r w:rsidR="00761D5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444</w:t>
            </w:r>
          </w:p>
          <w:p w14:paraId="44619DD4" w14:textId="5E75DA07" w:rsidR="0094437E" w:rsidRPr="00DA6372" w:rsidRDefault="0094437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5.</w:t>
            </w:r>
            <w:r w:rsidR="00761D5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8</w:t>
            </w:r>
          </w:p>
        </w:tc>
        <w:tc>
          <w:tcPr>
            <w:tcW w:w="1134" w:type="dxa"/>
            <w:vAlign w:val="center"/>
          </w:tcPr>
          <w:p w14:paraId="51BF55D7" w14:textId="23AC0A83" w:rsidR="00B213B1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</w:t>
            </w:r>
            <w:r w:rsidR="004A7FC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750</w:t>
            </w:r>
          </w:p>
          <w:p w14:paraId="6FF0A202" w14:textId="726BA1AE" w:rsidR="00C27EDE" w:rsidRPr="00DA6372" w:rsidRDefault="00C27ED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</w:t>
            </w:r>
            <w:r w:rsidR="007F380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27</w:t>
            </w:r>
          </w:p>
        </w:tc>
        <w:tc>
          <w:tcPr>
            <w:tcW w:w="1276" w:type="dxa"/>
            <w:gridSpan w:val="2"/>
            <w:vAlign w:val="center"/>
          </w:tcPr>
          <w:p w14:paraId="78395A07" w14:textId="1E034F77" w:rsidR="002068BC" w:rsidRDefault="002068BC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6</w:t>
            </w:r>
            <w:r w:rsidR="00EE291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012</w:t>
            </w:r>
          </w:p>
          <w:p w14:paraId="7D841850" w14:textId="02B7B98B" w:rsidR="00B213B1" w:rsidRPr="00DA6372" w:rsidRDefault="002068BC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EE291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28</w:t>
            </w:r>
          </w:p>
        </w:tc>
        <w:tc>
          <w:tcPr>
            <w:tcW w:w="1134" w:type="dxa"/>
            <w:vAlign w:val="center"/>
          </w:tcPr>
          <w:p w14:paraId="6414DC20" w14:textId="67BF9829" w:rsidR="00B213B1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</w:t>
            </w:r>
            <w:r w:rsidR="00AA0A33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334</w:t>
            </w:r>
          </w:p>
          <w:p w14:paraId="4FA5C35A" w14:textId="14E4F461" w:rsidR="000D40AE" w:rsidRPr="00DA6372" w:rsidRDefault="000D40A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AA0A3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29</w:t>
            </w:r>
          </w:p>
        </w:tc>
      </w:tr>
      <w:tr w:rsidR="00B213B1" w:rsidRPr="00A77F02" w14:paraId="37F8691D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2F9188C9" w14:textId="1C2BA137" w:rsidR="00B213B1" w:rsidRPr="00B213B1" w:rsidRDefault="0040582F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1E575D">
              <w:rPr>
                <w:rFonts w:ascii="Times New Roman" w:hAnsi="Times New Roman" w:cs="Times New Roman"/>
                <w:sz w:val="24"/>
                <w:szCs w:val="24"/>
              </w:rPr>
              <w:t>Canfene</w:t>
            </w:r>
            <w:proofErr w:type="spellEnd"/>
          </w:p>
        </w:tc>
        <w:tc>
          <w:tcPr>
            <w:tcW w:w="992" w:type="dxa"/>
            <w:vAlign w:val="center"/>
          </w:tcPr>
          <w:p w14:paraId="7D395730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.13</w:t>
            </w:r>
          </w:p>
        </w:tc>
        <w:tc>
          <w:tcPr>
            <w:tcW w:w="1559" w:type="dxa"/>
            <w:vAlign w:val="center"/>
          </w:tcPr>
          <w:p w14:paraId="741DCD61" w14:textId="213E78CE" w:rsidR="00B213B1" w:rsidRPr="002A5AC1" w:rsidRDefault="00B213B1" w:rsidP="00364EF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5AC1">
              <w:rPr>
                <w:rFonts w:ascii="Times New Roman" w:hAnsi="Times New Roman" w:cs="Times New Roman"/>
                <w:bCs/>
                <w:sz w:val="24"/>
                <w:szCs w:val="24"/>
              </w:rPr>
              <w:t>10720</w:t>
            </w:r>
          </w:p>
          <w:p w14:paraId="1BD2DA47" w14:textId="6E551980" w:rsidR="00B213B1" w:rsidRPr="002A5AC1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2A5AC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3.69</w:t>
            </w:r>
          </w:p>
        </w:tc>
        <w:tc>
          <w:tcPr>
            <w:tcW w:w="1134" w:type="dxa"/>
            <w:vAlign w:val="center"/>
          </w:tcPr>
          <w:p w14:paraId="3CD341FB" w14:textId="74AD333A" w:rsidR="00184C0B" w:rsidRDefault="00C70B66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243</w:t>
            </w:r>
          </w:p>
          <w:p w14:paraId="030CA9CB" w14:textId="33932158" w:rsidR="00B213B1" w:rsidRPr="00DA6372" w:rsidRDefault="00184C0B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5F6E6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55</w:t>
            </w:r>
          </w:p>
        </w:tc>
        <w:tc>
          <w:tcPr>
            <w:tcW w:w="1276" w:type="dxa"/>
            <w:vAlign w:val="center"/>
          </w:tcPr>
          <w:p w14:paraId="17DA759D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670DD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993" w:type="dxa"/>
            <w:vAlign w:val="center"/>
          </w:tcPr>
          <w:p w14:paraId="32DEC99A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F70D21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4262C78A" w14:textId="439E0CB1" w:rsidR="00FF0CA0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3</w:t>
            </w:r>
            <w:r w:rsidR="001E0C9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23</w:t>
            </w:r>
          </w:p>
          <w:p w14:paraId="27E8E0F4" w14:textId="2E730EC0" w:rsidR="00B213B1" w:rsidRPr="00DA6372" w:rsidRDefault="00FF0CA0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.</w:t>
            </w:r>
            <w:r w:rsidR="001E0C9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7</w:t>
            </w:r>
          </w:p>
        </w:tc>
        <w:tc>
          <w:tcPr>
            <w:tcW w:w="1275" w:type="dxa"/>
            <w:vAlign w:val="center"/>
          </w:tcPr>
          <w:p w14:paraId="2C0AB979" w14:textId="2998FC12" w:rsidR="00B213B1" w:rsidRPr="00DA6372" w:rsidRDefault="004B5BBC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769D964D" w14:textId="1CB1BF11" w:rsidR="00B213B1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</w:t>
            </w:r>
            <w:r w:rsidR="00761D5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26</w:t>
            </w:r>
          </w:p>
          <w:p w14:paraId="327A1FB7" w14:textId="284A2A7E" w:rsidR="0094437E" w:rsidRPr="00DA6372" w:rsidRDefault="0094437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761D5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8.78</w:t>
            </w:r>
          </w:p>
        </w:tc>
        <w:tc>
          <w:tcPr>
            <w:tcW w:w="1134" w:type="dxa"/>
            <w:vAlign w:val="center"/>
          </w:tcPr>
          <w:p w14:paraId="121F7145" w14:textId="1753BEED" w:rsidR="00B213B1" w:rsidRPr="00DA6372" w:rsidRDefault="00C27ED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5B4929F9" w14:textId="0581C1CC" w:rsidR="00B213B1" w:rsidRPr="00DA6372" w:rsidRDefault="00FB6752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20DC215B" w14:textId="05E43E8A" w:rsidR="00B213B1" w:rsidRPr="00DA6372" w:rsidRDefault="000D40A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B213B1" w:rsidRPr="00A77F02" w14:paraId="0A3CA474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4FE55B32" w14:textId="52E245E0" w:rsidR="00B213B1" w:rsidRPr="00B213B1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Ethyl-2-methyl-butanoate</w:t>
            </w:r>
          </w:p>
        </w:tc>
        <w:tc>
          <w:tcPr>
            <w:tcW w:w="992" w:type="dxa"/>
            <w:vAlign w:val="center"/>
          </w:tcPr>
          <w:p w14:paraId="2CE868F4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.25</w:t>
            </w:r>
          </w:p>
        </w:tc>
        <w:tc>
          <w:tcPr>
            <w:tcW w:w="1559" w:type="dxa"/>
            <w:vAlign w:val="center"/>
          </w:tcPr>
          <w:p w14:paraId="6B0F1FAC" w14:textId="6DBE0834" w:rsidR="00B213B1" w:rsidRPr="00DA6372" w:rsidRDefault="00186FA8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E3EEAD1" w14:textId="440CFDAA" w:rsidR="00B213B1" w:rsidRPr="00DA6372" w:rsidRDefault="005F6E66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F76320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vAlign w:val="center"/>
          </w:tcPr>
          <w:p w14:paraId="0EC32BF8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670DD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993" w:type="dxa"/>
            <w:vAlign w:val="center"/>
          </w:tcPr>
          <w:p w14:paraId="6008D8B1" w14:textId="525B05D7" w:rsidR="00915B13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8</w:t>
            </w:r>
            <w:r w:rsidR="00E9738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409</w:t>
            </w:r>
          </w:p>
          <w:p w14:paraId="707A8CFA" w14:textId="0F09B72A" w:rsidR="00B213B1" w:rsidRPr="00DA6372" w:rsidRDefault="00915B13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E9738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E9738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2</w:t>
            </w:r>
          </w:p>
        </w:tc>
        <w:tc>
          <w:tcPr>
            <w:tcW w:w="1134" w:type="dxa"/>
            <w:vAlign w:val="center"/>
          </w:tcPr>
          <w:p w14:paraId="287F4264" w14:textId="6FBAB120" w:rsidR="00B213B1" w:rsidRPr="00DA6372" w:rsidRDefault="00FF0CA0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3522BBA3" w14:textId="5D121A27" w:rsidR="00B213B1" w:rsidRPr="00DA6372" w:rsidRDefault="004B5BBC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2F479741" w14:textId="0FDFEB36" w:rsidR="00B213B1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</w:t>
            </w:r>
            <w:r w:rsidR="0084495C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567</w:t>
            </w:r>
          </w:p>
          <w:p w14:paraId="108536BB" w14:textId="45B726EE" w:rsidR="0094437E" w:rsidRPr="00DA6372" w:rsidRDefault="0094437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</w:t>
            </w:r>
            <w:r w:rsidR="0084495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.41</w:t>
            </w:r>
          </w:p>
        </w:tc>
        <w:tc>
          <w:tcPr>
            <w:tcW w:w="1134" w:type="dxa"/>
            <w:vAlign w:val="center"/>
          </w:tcPr>
          <w:p w14:paraId="61916798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00D084B0" w14:textId="3131F8E3" w:rsidR="00B213B1" w:rsidRDefault="009D46EC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3487</w:t>
            </w:r>
          </w:p>
          <w:p w14:paraId="22400CE2" w14:textId="4EF14D20" w:rsidR="00FB6752" w:rsidRPr="00DA6372" w:rsidRDefault="00FB6752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9D46E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</w:t>
            </w:r>
          </w:p>
        </w:tc>
        <w:tc>
          <w:tcPr>
            <w:tcW w:w="1134" w:type="dxa"/>
            <w:vAlign w:val="center"/>
          </w:tcPr>
          <w:p w14:paraId="504BAA55" w14:textId="4C025AAC" w:rsidR="00B213B1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</w:t>
            </w:r>
            <w:r w:rsidR="00AA0A33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075</w:t>
            </w:r>
          </w:p>
          <w:p w14:paraId="0E3B0BB4" w14:textId="114284EE" w:rsidR="000D40AE" w:rsidRPr="00DA6372" w:rsidRDefault="000D40A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</w:t>
            </w:r>
            <w:r w:rsidR="00AA0A3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</w:t>
            </w:r>
            <w:r w:rsidR="00866AA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4</w:t>
            </w:r>
          </w:p>
        </w:tc>
      </w:tr>
      <w:tr w:rsidR="00B213B1" w:rsidRPr="00A77F02" w14:paraId="70A41651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537DA21F" w14:textId="7ABC61D5" w:rsidR="00B213B1" w:rsidRPr="00B213B1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Camphene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50AE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isomer</w:t>
            </w:r>
            <w:proofErr w:type="spellEnd"/>
            <w:r w:rsidR="00B544A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50AE0">
              <w:rPr>
                <w:rFonts w:ascii="Times New Roman" w:hAnsi="Times New Roman" w:cs="Times New Roman"/>
                <w:sz w:val="24"/>
                <w:szCs w:val="24"/>
              </w:rPr>
              <w:t>1)</w:t>
            </w:r>
          </w:p>
        </w:tc>
        <w:tc>
          <w:tcPr>
            <w:tcW w:w="992" w:type="dxa"/>
            <w:vAlign w:val="center"/>
          </w:tcPr>
          <w:p w14:paraId="15C17101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.32</w:t>
            </w:r>
          </w:p>
        </w:tc>
        <w:tc>
          <w:tcPr>
            <w:tcW w:w="1559" w:type="dxa"/>
            <w:vAlign w:val="center"/>
          </w:tcPr>
          <w:p w14:paraId="592D0B33" w14:textId="02C490D1" w:rsidR="00B213B1" w:rsidRDefault="00B213B1" w:rsidP="00364EF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26565</w:t>
            </w:r>
          </w:p>
          <w:p w14:paraId="391902DD" w14:textId="385783C3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186FA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3.69</w:t>
            </w:r>
          </w:p>
        </w:tc>
        <w:tc>
          <w:tcPr>
            <w:tcW w:w="1134" w:type="dxa"/>
            <w:vAlign w:val="center"/>
          </w:tcPr>
          <w:p w14:paraId="483818F5" w14:textId="49F44B23" w:rsidR="00E72823" w:rsidRDefault="00B213B1" w:rsidP="00364EF3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11722</w:t>
            </w:r>
          </w:p>
          <w:p w14:paraId="0F8FA76A" w14:textId="4892F119" w:rsidR="00B213B1" w:rsidRPr="00DA6372" w:rsidRDefault="00E72823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0.71</w:t>
            </w:r>
          </w:p>
        </w:tc>
        <w:tc>
          <w:tcPr>
            <w:tcW w:w="1276" w:type="dxa"/>
            <w:vAlign w:val="center"/>
          </w:tcPr>
          <w:p w14:paraId="151639CB" w14:textId="3AB36189" w:rsidR="00B213B1" w:rsidRPr="00DA6372" w:rsidRDefault="00F14670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670DD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10B3E1A3" w14:textId="709D6F9F" w:rsidR="00B213B1" w:rsidRPr="00DA6372" w:rsidRDefault="00915B13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694BE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7E6329BB" w14:textId="3844D503" w:rsidR="00FF0CA0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3</w:t>
            </w:r>
            <w:r w:rsidR="00406780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25</w:t>
            </w:r>
          </w:p>
          <w:p w14:paraId="5FE3E93A" w14:textId="389DEE76" w:rsidR="00B213B1" w:rsidRPr="00DA6372" w:rsidRDefault="00FF0CA0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40678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40678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4</w:t>
            </w:r>
          </w:p>
        </w:tc>
        <w:tc>
          <w:tcPr>
            <w:tcW w:w="1275" w:type="dxa"/>
            <w:vAlign w:val="center"/>
          </w:tcPr>
          <w:p w14:paraId="5B2FF401" w14:textId="301082CF" w:rsidR="00B213B1" w:rsidRDefault="00D50AE0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6</w:t>
            </w:r>
            <w:r w:rsidR="00E52BC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41</w:t>
            </w:r>
          </w:p>
          <w:p w14:paraId="45774D0E" w14:textId="29244A67" w:rsidR="004B5BBC" w:rsidRPr="00DA6372" w:rsidRDefault="004B5BBC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E52B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58</w:t>
            </w:r>
          </w:p>
        </w:tc>
        <w:tc>
          <w:tcPr>
            <w:tcW w:w="1134" w:type="dxa"/>
            <w:vAlign w:val="center"/>
          </w:tcPr>
          <w:p w14:paraId="5C6279E9" w14:textId="57750E39" w:rsidR="00B213B1" w:rsidRDefault="00174C54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9476</w:t>
            </w:r>
          </w:p>
          <w:p w14:paraId="0CD3FD03" w14:textId="09205928" w:rsidR="0094437E" w:rsidRPr="00DA6372" w:rsidRDefault="0094437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174C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1.84</w:t>
            </w:r>
          </w:p>
        </w:tc>
        <w:tc>
          <w:tcPr>
            <w:tcW w:w="1134" w:type="dxa"/>
            <w:vAlign w:val="center"/>
          </w:tcPr>
          <w:p w14:paraId="3B9E1749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3AF01207" w14:textId="1C815BAA" w:rsidR="00B213B1" w:rsidRPr="00DA6372" w:rsidRDefault="00FB6752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26F06D76" w14:textId="636C3E8E" w:rsidR="00B213B1" w:rsidRPr="00DA6372" w:rsidRDefault="000D40A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B213B1" w14:paraId="1D5AFDF4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395F056A" w14:textId="6A6DD2AF" w:rsidR="00B213B1" w:rsidRPr="00B213B1" w:rsidRDefault="000A28F2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</w:t>
            </w:r>
            <w:r w:rsidR="00B213B1" w:rsidRPr="00B213B1">
              <w:rPr>
                <w:rFonts w:ascii="Times New Roman" w:hAnsi="Times New Roman" w:cs="Times New Roman"/>
                <w:sz w:val="24"/>
                <w:szCs w:val="24"/>
              </w:rPr>
              <w:t>ntano</w:t>
            </w:r>
            <w:r w:rsidR="007A6BD4">
              <w:rPr>
                <w:rFonts w:ascii="Times New Roman" w:hAnsi="Times New Roman" w:cs="Times New Roman"/>
                <w:sz w:val="24"/>
                <w:szCs w:val="24"/>
              </w:rPr>
              <w:t>ic</w:t>
            </w:r>
            <w:proofErr w:type="spellEnd"/>
            <w:r w:rsidR="007A6BD4">
              <w:rPr>
                <w:rFonts w:ascii="Times New Roman" w:hAnsi="Times New Roman" w:cs="Times New Roman"/>
                <w:sz w:val="24"/>
                <w:szCs w:val="24"/>
              </w:rPr>
              <w:t xml:space="preserve"> acid</w:t>
            </w:r>
          </w:p>
        </w:tc>
        <w:tc>
          <w:tcPr>
            <w:tcW w:w="992" w:type="dxa"/>
            <w:vAlign w:val="center"/>
          </w:tcPr>
          <w:p w14:paraId="0D5F8542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.79</w:t>
            </w:r>
          </w:p>
        </w:tc>
        <w:tc>
          <w:tcPr>
            <w:tcW w:w="1559" w:type="dxa"/>
            <w:vAlign w:val="center"/>
          </w:tcPr>
          <w:p w14:paraId="2487EEF9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0DE79091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C63FB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07A1B072" w14:textId="1B3A6056" w:rsidR="00B213B1" w:rsidRPr="00DA6372" w:rsidRDefault="00F14670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670DD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0E7A2FFC" w14:textId="3BF353CF" w:rsidR="00915B13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</w:t>
            </w:r>
            <w:r w:rsidR="00F96F7B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9125</w:t>
            </w:r>
          </w:p>
          <w:p w14:paraId="60FAA781" w14:textId="5E6B104D" w:rsidR="00B213B1" w:rsidRPr="00DA6372" w:rsidRDefault="00915B13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F96F7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87</w:t>
            </w:r>
          </w:p>
        </w:tc>
        <w:tc>
          <w:tcPr>
            <w:tcW w:w="1134" w:type="dxa"/>
            <w:vAlign w:val="center"/>
          </w:tcPr>
          <w:p w14:paraId="0AF8F282" w14:textId="50077202" w:rsidR="00B213B1" w:rsidRPr="00DA6372" w:rsidRDefault="00FF0CA0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10791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0B7C1542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E5B4C6C" w14:textId="7DAF9464" w:rsidR="003730F7" w:rsidRDefault="003730F7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46752</w:t>
            </w:r>
          </w:p>
          <w:p w14:paraId="32484903" w14:textId="07B501B9" w:rsidR="00B213B1" w:rsidRPr="00DA6372" w:rsidRDefault="003730F7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1.64</w:t>
            </w:r>
          </w:p>
        </w:tc>
        <w:tc>
          <w:tcPr>
            <w:tcW w:w="1134" w:type="dxa"/>
            <w:vAlign w:val="center"/>
          </w:tcPr>
          <w:p w14:paraId="1A25CF3C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38113AF6" w14:textId="05DD18B5" w:rsidR="007D342A" w:rsidRDefault="007D342A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4329</w:t>
            </w:r>
          </w:p>
          <w:p w14:paraId="378BEDCA" w14:textId="39D29CFA" w:rsidR="00B213B1" w:rsidRPr="00DA6372" w:rsidRDefault="007D342A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B1356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76</w:t>
            </w:r>
          </w:p>
        </w:tc>
        <w:tc>
          <w:tcPr>
            <w:tcW w:w="1134" w:type="dxa"/>
            <w:vAlign w:val="center"/>
          </w:tcPr>
          <w:p w14:paraId="36E1D42E" w14:textId="73A3CB4D" w:rsidR="00866AA1" w:rsidRDefault="00A4336A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89895</w:t>
            </w:r>
          </w:p>
          <w:p w14:paraId="0E2E32AE" w14:textId="5AFBA426" w:rsidR="00B213B1" w:rsidRPr="00DA6372" w:rsidRDefault="00866AA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A4336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35</w:t>
            </w:r>
          </w:p>
        </w:tc>
      </w:tr>
      <w:tr w:rsidR="00B213B1" w:rsidRPr="00A77F02" w14:paraId="26760ECC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46CD2AB8" w14:textId="50908A9A" w:rsidR="00B213B1" w:rsidRPr="00B213B1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Ethyl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isovalerate</w:t>
            </w:r>
            <w:proofErr w:type="spellEnd"/>
          </w:p>
        </w:tc>
        <w:tc>
          <w:tcPr>
            <w:tcW w:w="992" w:type="dxa"/>
            <w:vAlign w:val="center"/>
          </w:tcPr>
          <w:p w14:paraId="47ECADB5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.97</w:t>
            </w:r>
          </w:p>
        </w:tc>
        <w:tc>
          <w:tcPr>
            <w:tcW w:w="1559" w:type="dxa"/>
            <w:vAlign w:val="center"/>
          </w:tcPr>
          <w:p w14:paraId="5DD0E2ED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19E86B3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C63FB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29A24A62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670DD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993" w:type="dxa"/>
            <w:vAlign w:val="center"/>
          </w:tcPr>
          <w:p w14:paraId="159321F1" w14:textId="6690606A" w:rsidR="00915B13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</w:t>
            </w:r>
            <w:r w:rsidR="00F96F7B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6457</w:t>
            </w:r>
          </w:p>
          <w:p w14:paraId="520C64C5" w14:textId="1273066B" w:rsidR="00B213B1" w:rsidRPr="00DA6372" w:rsidRDefault="00915B13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D4189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52</w:t>
            </w:r>
          </w:p>
        </w:tc>
        <w:tc>
          <w:tcPr>
            <w:tcW w:w="1134" w:type="dxa"/>
            <w:vAlign w:val="center"/>
          </w:tcPr>
          <w:p w14:paraId="4082CB3C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10791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5" w:type="dxa"/>
            <w:vAlign w:val="center"/>
          </w:tcPr>
          <w:p w14:paraId="74BB8553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423E7FE9" w14:textId="3995FD7F" w:rsidR="00B213B1" w:rsidRDefault="00B213B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932</w:t>
            </w:r>
            <w:r w:rsidR="00F5482C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</w:t>
            </w:r>
          </w:p>
          <w:p w14:paraId="58F6BAC3" w14:textId="2D7D3F18" w:rsidR="0094437E" w:rsidRPr="00DA6372" w:rsidRDefault="0094437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2.75</w:t>
            </w:r>
          </w:p>
        </w:tc>
        <w:tc>
          <w:tcPr>
            <w:tcW w:w="1134" w:type="dxa"/>
            <w:vAlign w:val="center"/>
          </w:tcPr>
          <w:p w14:paraId="0C679D31" w14:textId="77777777" w:rsidR="00B213B1" w:rsidRPr="00DA6372" w:rsidRDefault="00B213B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7E0605D0" w14:textId="573FFC08" w:rsidR="00FB6752" w:rsidRPr="00DA6372" w:rsidRDefault="007D342A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4819F26D" w14:textId="5A004BCF" w:rsidR="00B213B1" w:rsidRPr="00DA6372" w:rsidRDefault="000D40A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B213B1"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E52BCE" w14:paraId="6F3963CB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1A2281BA" w14:textId="46193BA2" w:rsidR="00E52BCE" w:rsidRPr="00B213B1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Camphene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isom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  <w:tc>
          <w:tcPr>
            <w:tcW w:w="992" w:type="dxa"/>
            <w:vAlign w:val="center"/>
          </w:tcPr>
          <w:p w14:paraId="38D77957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.69</w:t>
            </w:r>
          </w:p>
        </w:tc>
        <w:tc>
          <w:tcPr>
            <w:tcW w:w="1559" w:type="dxa"/>
            <w:vAlign w:val="center"/>
          </w:tcPr>
          <w:p w14:paraId="4BF52A86" w14:textId="00E311BB" w:rsidR="00E52BCE" w:rsidRDefault="00E52BCE" w:rsidP="00364EF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482886</w:t>
            </w:r>
          </w:p>
          <w:p w14:paraId="3D56BDFF" w14:textId="24B517C2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8.41</w:t>
            </w:r>
          </w:p>
        </w:tc>
        <w:tc>
          <w:tcPr>
            <w:tcW w:w="1134" w:type="dxa"/>
            <w:vAlign w:val="center"/>
          </w:tcPr>
          <w:p w14:paraId="43C3ACBD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C63FB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44C6A4FA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670DD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993" w:type="dxa"/>
            <w:vAlign w:val="center"/>
          </w:tcPr>
          <w:p w14:paraId="13B3EE41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C44F43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10B96597" w14:textId="10E0A187" w:rsidR="00E52BCE" w:rsidRDefault="00E52BCE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54722</w:t>
            </w:r>
          </w:p>
          <w:p w14:paraId="78C7E882" w14:textId="361F9208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1.42</w:t>
            </w:r>
          </w:p>
        </w:tc>
        <w:tc>
          <w:tcPr>
            <w:tcW w:w="1275" w:type="dxa"/>
            <w:vAlign w:val="center"/>
          </w:tcPr>
          <w:p w14:paraId="4D32574C" w14:textId="080200A6" w:rsidR="00E52BCE" w:rsidRDefault="00E52BCE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168</w:t>
            </w:r>
            <w:r w:rsidR="002E618A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3</w:t>
            </w:r>
          </w:p>
          <w:p w14:paraId="282FCC92" w14:textId="410B7462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2E61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3.18</w:t>
            </w:r>
          </w:p>
        </w:tc>
        <w:tc>
          <w:tcPr>
            <w:tcW w:w="1134" w:type="dxa"/>
            <w:vAlign w:val="center"/>
          </w:tcPr>
          <w:p w14:paraId="676EC258" w14:textId="5065DA79" w:rsidR="00F5482C" w:rsidRDefault="00F5482C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04337</w:t>
            </w:r>
          </w:p>
          <w:p w14:paraId="4CC7D4EE" w14:textId="2CA44895" w:rsidR="00E52BCE" w:rsidRPr="00DA6372" w:rsidRDefault="00F5482C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9.</w:t>
            </w:r>
            <w:r w:rsidR="006322E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7</w:t>
            </w:r>
          </w:p>
        </w:tc>
        <w:tc>
          <w:tcPr>
            <w:tcW w:w="1134" w:type="dxa"/>
            <w:vAlign w:val="center"/>
          </w:tcPr>
          <w:p w14:paraId="29408AC6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2C189F61" w14:textId="460D8B20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47A710B9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E52BCE" w14:paraId="08C2C06E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4E955F0C" w14:textId="7802EB73" w:rsidR="00E52BCE" w:rsidRPr="00B213B1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-Carene</w:t>
            </w:r>
          </w:p>
        </w:tc>
        <w:tc>
          <w:tcPr>
            <w:tcW w:w="992" w:type="dxa"/>
            <w:vAlign w:val="center"/>
          </w:tcPr>
          <w:p w14:paraId="536C2F14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.03</w:t>
            </w:r>
          </w:p>
        </w:tc>
        <w:tc>
          <w:tcPr>
            <w:tcW w:w="1559" w:type="dxa"/>
            <w:vAlign w:val="center"/>
          </w:tcPr>
          <w:p w14:paraId="78570102" w14:textId="5A9FED49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CCE9566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0E643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37762880" w14:textId="222BEB22" w:rsidR="00E52BCE" w:rsidRDefault="00E52BCE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64536</w:t>
            </w:r>
          </w:p>
          <w:p w14:paraId="5C4644A4" w14:textId="1A332B36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7.67</w:t>
            </w:r>
          </w:p>
        </w:tc>
        <w:tc>
          <w:tcPr>
            <w:tcW w:w="993" w:type="dxa"/>
            <w:vAlign w:val="center"/>
          </w:tcPr>
          <w:p w14:paraId="0EC43893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C44F43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18BB0F95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7414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5" w:type="dxa"/>
            <w:vAlign w:val="center"/>
          </w:tcPr>
          <w:p w14:paraId="5B519919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646B4958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8578F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0C1E87D3" w14:textId="5F8BB143" w:rsidR="00E52BCE" w:rsidRDefault="007F3803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7088</w:t>
            </w:r>
          </w:p>
          <w:p w14:paraId="02E99914" w14:textId="02912C7E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7F380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9.62</w:t>
            </w:r>
          </w:p>
        </w:tc>
        <w:tc>
          <w:tcPr>
            <w:tcW w:w="1276" w:type="dxa"/>
            <w:gridSpan w:val="2"/>
            <w:vAlign w:val="center"/>
          </w:tcPr>
          <w:p w14:paraId="56A23B27" w14:textId="4CB7C5E9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4445D8F6" w14:textId="6FC47650" w:rsidR="00A4336A" w:rsidRDefault="00A4336A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0</w:t>
            </w:r>
            <w:r w:rsidR="00D518B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583</w:t>
            </w:r>
          </w:p>
          <w:p w14:paraId="28C42B6D" w14:textId="66DD79CC" w:rsidR="00E52BCE" w:rsidRPr="00DA6372" w:rsidRDefault="00A4336A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D518B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36</w:t>
            </w:r>
          </w:p>
        </w:tc>
      </w:tr>
      <w:tr w:rsidR="00E52BCE" w:rsidRPr="00DC2EDC" w14:paraId="3C47C167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325CE88B" w14:textId="14344D5F" w:rsidR="00E52BCE" w:rsidRPr="00B213B1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β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Myrcene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isom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)</w:t>
            </w:r>
          </w:p>
        </w:tc>
        <w:tc>
          <w:tcPr>
            <w:tcW w:w="992" w:type="dxa"/>
            <w:vAlign w:val="center"/>
          </w:tcPr>
          <w:p w14:paraId="3151F942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0.66</w:t>
            </w:r>
          </w:p>
        </w:tc>
        <w:tc>
          <w:tcPr>
            <w:tcW w:w="1559" w:type="dxa"/>
            <w:vAlign w:val="center"/>
          </w:tcPr>
          <w:p w14:paraId="24E91986" w14:textId="09E833AC" w:rsidR="00E52BCE" w:rsidRDefault="00E52BCE" w:rsidP="00364EF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172682</w:t>
            </w:r>
          </w:p>
          <w:p w14:paraId="30D42DDF" w14:textId="0A8E8F5A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9.58</w:t>
            </w:r>
          </w:p>
        </w:tc>
        <w:tc>
          <w:tcPr>
            <w:tcW w:w="1134" w:type="dxa"/>
            <w:vAlign w:val="center"/>
          </w:tcPr>
          <w:p w14:paraId="705D2075" w14:textId="2C1314EE" w:rsidR="00E52BCE" w:rsidRDefault="00E52BCE" w:rsidP="00364EF3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76571</w:t>
            </w:r>
          </w:p>
          <w:p w14:paraId="56F09622" w14:textId="2AAAAA89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3.35</w:t>
            </w:r>
          </w:p>
        </w:tc>
        <w:tc>
          <w:tcPr>
            <w:tcW w:w="1276" w:type="dxa"/>
            <w:vAlign w:val="center"/>
          </w:tcPr>
          <w:p w14:paraId="66BC7330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670DD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993" w:type="dxa"/>
            <w:vAlign w:val="center"/>
          </w:tcPr>
          <w:p w14:paraId="669BD44C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C44F43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032C5BFA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7414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5" w:type="dxa"/>
            <w:vAlign w:val="center"/>
          </w:tcPr>
          <w:p w14:paraId="57D13CAB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11114478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8578F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E7C59A1" w14:textId="624DB89D" w:rsidR="00E52BCE" w:rsidRPr="00DA6372" w:rsidRDefault="00F4321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571910C2" w14:textId="7316BC92" w:rsidR="00E52BCE" w:rsidRDefault="00E52BCE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</w:t>
            </w:r>
            <w:r w:rsidR="006369E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463</w:t>
            </w:r>
          </w:p>
          <w:p w14:paraId="63874B81" w14:textId="2323C07B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.</w:t>
            </w:r>
            <w:r w:rsidR="006369E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2</w:t>
            </w:r>
          </w:p>
        </w:tc>
        <w:tc>
          <w:tcPr>
            <w:tcW w:w="1134" w:type="dxa"/>
            <w:vAlign w:val="center"/>
          </w:tcPr>
          <w:p w14:paraId="586881C8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</w:tr>
      <w:tr w:rsidR="00E52BCE" w:rsidRPr="00A77F02" w14:paraId="47352D81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27D36DE7" w14:textId="60971394" w:rsidR="00E52BCE" w:rsidRPr="00B213B1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β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Myrcene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om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  <w:tc>
          <w:tcPr>
            <w:tcW w:w="992" w:type="dxa"/>
            <w:vAlign w:val="center"/>
          </w:tcPr>
          <w:p w14:paraId="752BF674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0.86</w:t>
            </w:r>
          </w:p>
        </w:tc>
        <w:tc>
          <w:tcPr>
            <w:tcW w:w="1559" w:type="dxa"/>
            <w:vAlign w:val="center"/>
          </w:tcPr>
          <w:p w14:paraId="17434EE0" w14:textId="4A4D27E2" w:rsidR="00E52BCE" w:rsidRDefault="00E52BCE" w:rsidP="00364EF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96120</w:t>
            </w:r>
          </w:p>
          <w:p w14:paraId="329AC18B" w14:textId="09CC9C94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6.76</w:t>
            </w:r>
          </w:p>
        </w:tc>
        <w:tc>
          <w:tcPr>
            <w:tcW w:w="1134" w:type="dxa"/>
            <w:vAlign w:val="center"/>
          </w:tcPr>
          <w:p w14:paraId="7605831E" w14:textId="0CFFEE7C" w:rsidR="00E52BCE" w:rsidRDefault="00E52BCE" w:rsidP="00364EF3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34219</w:t>
            </w:r>
          </w:p>
          <w:p w14:paraId="75FFBFA5" w14:textId="77F4664D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6.24</w:t>
            </w:r>
          </w:p>
        </w:tc>
        <w:tc>
          <w:tcPr>
            <w:tcW w:w="1276" w:type="dxa"/>
            <w:vAlign w:val="center"/>
          </w:tcPr>
          <w:p w14:paraId="6F680816" w14:textId="3199C9F9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993" w:type="dxa"/>
            <w:vAlign w:val="center"/>
          </w:tcPr>
          <w:p w14:paraId="050B2A9C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C44F43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78891B0F" w14:textId="516CB54E" w:rsidR="00E52BCE" w:rsidRDefault="00E52BCE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399</w:t>
            </w:r>
          </w:p>
          <w:p w14:paraId="186E4478" w14:textId="29C52063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5.72</w:t>
            </w:r>
          </w:p>
        </w:tc>
        <w:tc>
          <w:tcPr>
            <w:tcW w:w="1275" w:type="dxa"/>
            <w:vAlign w:val="center"/>
          </w:tcPr>
          <w:p w14:paraId="544FEECE" w14:textId="27361419" w:rsidR="00E52BCE" w:rsidRDefault="00E52BCE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5</w:t>
            </w:r>
            <w:r w:rsidR="00477469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86</w:t>
            </w:r>
          </w:p>
          <w:p w14:paraId="59455FFF" w14:textId="2C349CF3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47746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05</w:t>
            </w:r>
          </w:p>
        </w:tc>
        <w:tc>
          <w:tcPr>
            <w:tcW w:w="1134" w:type="dxa"/>
            <w:vAlign w:val="center"/>
          </w:tcPr>
          <w:p w14:paraId="2F2F12BC" w14:textId="5426AA5A" w:rsidR="00E52BCE" w:rsidRDefault="00E52BCE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7</w:t>
            </w:r>
            <w:r w:rsidR="006322E3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</w:t>
            </w:r>
            <w:r w:rsidR="00785D79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53</w:t>
            </w:r>
          </w:p>
          <w:p w14:paraId="5580A083" w14:textId="070EDC93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</w:t>
            </w:r>
            <w:r w:rsidR="00785D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92</w:t>
            </w:r>
          </w:p>
        </w:tc>
        <w:tc>
          <w:tcPr>
            <w:tcW w:w="1134" w:type="dxa"/>
            <w:vAlign w:val="center"/>
          </w:tcPr>
          <w:p w14:paraId="46DE80D3" w14:textId="3F565790" w:rsidR="00E52BCE" w:rsidRDefault="00F43211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02</w:t>
            </w:r>
            <w:r w:rsidR="0036599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652</w:t>
            </w:r>
          </w:p>
          <w:p w14:paraId="429AAA7D" w14:textId="689E948A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36599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81</w:t>
            </w:r>
          </w:p>
        </w:tc>
        <w:tc>
          <w:tcPr>
            <w:tcW w:w="1276" w:type="dxa"/>
            <w:gridSpan w:val="2"/>
            <w:vAlign w:val="center"/>
          </w:tcPr>
          <w:p w14:paraId="428B62A3" w14:textId="02980375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7853F043" w14:textId="1384C57B" w:rsidR="00E52BCE" w:rsidRPr="00DA6372" w:rsidRDefault="00D518B2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</w:tr>
      <w:tr w:rsidR="00E52BCE" w14:paraId="7FB19D92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5E1F8EBE" w14:textId="07077A0B" w:rsidR="00E52BCE" w:rsidRPr="00B213B1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210987">
              <w:rPr>
                <w:rFonts w:ascii="Times New Roman" w:hAnsi="Times New Roman" w:cs="Times New Roman"/>
                <w:sz w:val="24"/>
                <w:szCs w:val="24"/>
              </w:rPr>
              <w:t>Carene</w:t>
            </w:r>
          </w:p>
        </w:tc>
        <w:tc>
          <w:tcPr>
            <w:tcW w:w="992" w:type="dxa"/>
            <w:vAlign w:val="center"/>
          </w:tcPr>
          <w:p w14:paraId="7BB409E7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1.03</w:t>
            </w:r>
          </w:p>
        </w:tc>
        <w:tc>
          <w:tcPr>
            <w:tcW w:w="1559" w:type="dxa"/>
            <w:vAlign w:val="center"/>
          </w:tcPr>
          <w:p w14:paraId="58E23860" w14:textId="52745C42" w:rsidR="00E52BCE" w:rsidRDefault="00E52BCE" w:rsidP="00364EF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105932</w:t>
            </w:r>
          </w:p>
          <w:p w14:paraId="44ECDEED" w14:textId="37D76F2E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2.41</w:t>
            </w:r>
          </w:p>
        </w:tc>
        <w:tc>
          <w:tcPr>
            <w:tcW w:w="1134" w:type="dxa"/>
            <w:vAlign w:val="center"/>
          </w:tcPr>
          <w:p w14:paraId="4E30F540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4408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473D7935" w14:textId="615DB68F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1C5FC1BE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2098678C" w14:textId="5092A136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5" w:type="dxa"/>
            <w:vAlign w:val="center"/>
          </w:tcPr>
          <w:p w14:paraId="11C93151" w14:textId="6DB73544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6E75A087" w14:textId="5A309FF8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B4408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19C4C69" w14:textId="0F49409A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542C2B3D" w14:textId="6F791BC6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D83ADDC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E52BCE" w14:paraId="658CBD37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7FEA978C" w14:textId="6343DE57" w:rsidR="00E52BCE" w:rsidRPr="00210987" w:rsidRDefault="00E52BCE" w:rsidP="00243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β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Myrcene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isom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)</w:t>
            </w:r>
            <w:r w:rsidRPr="00E11454">
              <w:rPr>
                <w:rFonts w:ascii="Times New Roman" w:hAnsi="Times New Roman" w:cs="Times New Roman"/>
                <w:sz w:val="24"/>
                <w:szCs w:val="24"/>
              </w:rPr>
              <w:t xml:space="preserve"> +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E11454">
              <w:rPr>
                <w:rFonts w:ascii="Times New Roman" w:hAnsi="Times New Roman" w:cs="Times New Roman"/>
                <w:sz w:val="24"/>
                <w:szCs w:val="24"/>
              </w:rPr>
              <w:t>arene</w:t>
            </w:r>
          </w:p>
        </w:tc>
        <w:tc>
          <w:tcPr>
            <w:tcW w:w="992" w:type="dxa"/>
            <w:vAlign w:val="center"/>
          </w:tcPr>
          <w:p w14:paraId="65C4D3BD" w14:textId="4CC2C4BA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52037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1.05</w:t>
            </w:r>
          </w:p>
        </w:tc>
        <w:tc>
          <w:tcPr>
            <w:tcW w:w="1559" w:type="dxa"/>
            <w:vAlign w:val="center"/>
          </w:tcPr>
          <w:p w14:paraId="4AFBD97E" w14:textId="43D23DD5" w:rsidR="00E52BCE" w:rsidRPr="003C5F57" w:rsidRDefault="00E52BCE" w:rsidP="002438F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3AD39CD4" w14:textId="79AD7911" w:rsidR="00E52BCE" w:rsidRPr="00B4408D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73E61FDC" w14:textId="55043188" w:rsidR="00E52BCE" w:rsidRDefault="00E52BCE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21098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5875</w:t>
            </w:r>
          </w:p>
          <w:p w14:paraId="633433A0" w14:textId="5E612E6C" w:rsidR="00E52BCE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.61</w:t>
            </w:r>
          </w:p>
        </w:tc>
        <w:tc>
          <w:tcPr>
            <w:tcW w:w="993" w:type="dxa"/>
            <w:vAlign w:val="center"/>
          </w:tcPr>
          <w:p w14:paraId="64AD6D52" w14:textId="1A44491A" w:rsidR="00E52BCE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6C47C7B7" w14:textId="03836490" w:rsidR="00E52BCE" w:rsidRDefault="007333DA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E52BC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18C5AB06" w14:textId="6E3D0DFF" w:rsidR="00E52BCE" w:rsidRDefault="007333DA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723EBC40" w14:textId="6A5F5C55" w:rsidR="00E52BCE" w:rsidRDefault="007333DA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6BC8D07E" w14:textId="77502F80" w:rsidR="00E52BCE" w:rsidRDefault="00877426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11F36BAF" w14:textId="1D9FF57C" w:rsidR="00E52BCE" w:rsidRDefault="00877426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DC35E28" w14:textId="762EEF21" w:rsidR="00D518B2" w:rsidRDefault="00D518B2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0264</w:t>
            </w:r>
            <w:r w:rsidR="008809D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5</w:t>
            </w:r>
          </w:p>
          <w:p w14:paraId="4276E06E" w14:textId="47F320A0" w:rsidR="00E52BCE" w:rsidRDefault="00D518B2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8.</w:t>
            </w:r>
            <w:r w:rsidR="008809D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5</w:t>
            </w:r>
          </w:p>
        </w:tc>
      </w:tr>
      <w:tr w:rsidR="00E52BCE" w:rsidRPr="00A77F02" w14:paraId="7878EDD3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5BF6E346" w14:textId="44D73C56" w:rsidR="00E52BCE" w:rsidRPr="00B213B1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rene </w:t>
            </w:r>
            <w:r w:rsidR="00785D7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omer</w:t>
            </w:r>
            <w:proofErr w:type="spellEnd"/>
            <w:r w:rsidR="00785D79">
              <w:rPr>
                <w:rFonts w:ascii="Times New Roman" w:hAnsi="Times New Roman" w:cs="Times New Roman"/>
                <w:sz w:val="24"/>
                <w:szCs w:val="24"/>
              </w:rPr>
              <w:t xml:space="preserve"> 1)</w:t>
            </w:r>
          </w:p>
        </w:tc>
        <w:tc>
          <w:tcPr>
            <w:tcW w:w="992" w:type="dxa"/>
            <w:vAlign w:val="center"/>
          </w:tcPr>
          <w:p w14:paraId="2979CA60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1.24</w:t>
            </w:r>
          </w:p>
        </w:tc>
        <w:tc>
          <w:tcPr>
            <w:tcW w:w="1559" w:type="dxa"/>
            <w:vAlign w:val="center"/>
          </w:tcPr>
          <w:p w14:paraId="33CBE2F9" w14:textId="1CED1B48" w:rsidR="00E52BCE" w:rsidRPr="00A56CE0" w:rsidRDefault="00E52BCE" w:rsidP="00364EF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56CE0">
              <w:rPr>
                <w:rFonts w:ascii="Times New Roman" w:hAnsi="Times New Roman" w:cs="Times New Roman"/>
                <w:bCs/>
                <w:sz w:val="24"/>
                <w:szCs w:val="24"/>
              </w:rPr>
              <w:t>78277</w:t>
            </w:r>
          </w:p>
          <w:p w14:paraId="40558577" w14:textId="68186D05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A56CE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6.48</w:t>
            </w:r>
          </w:p>
        </w:tc>
        <w:tc>
          <w:tcPr>
            <w:tcW w:w="1134" w:type="dxa"/>
            <w:vAlign w:val="center"/>
          </w:tcPr>
          <w:p w14:paraId="2BEDEFBD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054C5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6212E067" w14:textId="79D87F84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0937B8D9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1524C0C7" w14:textId="4F3C49B6" w:rsidR="00E52BCE" w:rsidRDefault="00E52BCE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85437</w:t>
            </w:r>
          </w:p>
          <w:p w14:paraId="39BAFFC0" w14:textId="3E044DDD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7.59</w:t>
            </w:r>
          </w:p>
        </w:tc>
        <w:tc>
          <w:tcPr>
            <w:tcW w:w="1275" w:type="dxa"/>
            <w:vAlign w:val="center"/>
          </w:tcPr>
          <w:p w14:paraId="55F234F3" w14:textId="4EDC5989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4231EFE8" w14:textId="4DE9AE43" w:rsidR="00E52BCE" w:rsidRDefault="00AF4974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9158</w:t>
            </w:r>
          </w:p>
          <w:p w14:paraId="47E64411" w14:textId="2745D548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AF497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AF4974" w:rsidRPr="00AF497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  <w:r w:rsidR="00AF497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22</w:t>
            </w:r>
          </w:p>
        </w:tc>
        <w:tc>
          <w:tcPr>
            <w:tcW w:w="1134" w:type="dxa"/>
            <w:vAlign w:val="center"/>
          </w:tcPr>
          <w:p w14:paraId="67CE0854" w14:textId="1B3B8DFA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66227BA5" w14:textId="41023BB4" w:rsidR="00E52BCE" w:rsidRPr="00DA6372" w:rsidRDefault="00877426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="00E52BCE"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53EE4FD1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E52BCE" w:rsidRPr="00A77F02" w14:paraId="40EFFD94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7757014A" w14:textId="11B4D7CB" w:rsidR="00E52BCE" w:rsidRPr="00B213B1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Limonene + </w:t>
            </w:r>
            <w:r w:rsidRPr="00250EC5">
              <w:rPr>
                <w:rFonts w:ascii="Times New Roman" w:hAnsi="Times New Roman" w:cs="Times New Roman"/>
                <w:i/>
                <w:sz w:val="24"/>
                <w:szCs w:val="24"/>
              </w:rPr>
              <w:t>m</w:t>
            </w: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-Mentha-4,8-diene</w:t>
            </w:r>
          </w:p>
        </w:tc>
        <w:tc>
          <w:tcPr>
            <w:tcW w:w="992" w:type="dxa"/>
            <w:vAlign w:val="center"/>
          </w:tcPr>
          <w:p w14:paraId="5FD95883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.69</w:t>
            </w:r>
          </w:p>
        </w:tc>
        <w:tc>
          <w:tcPr>
            <w:tcW w:w="1559" w:type="dxa"/>
            <w:vAlign w:val="center"/>
          </w:tcPr>
          <w:p w14:paraId="602B59BA" w14:textId="56E49991" w:rsidR="00E52BCE" w:rsidRDefault="00E52BCE" w:rsidP="00364EF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4945278</w:t>
            </w:r>
          </w:p>
          <w:p w14:paraId="30257155" w14:textId="1A2E8584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6.12</w:t>
            </w:r>
          </w:p>
        </w:tc>
        <w:tc>
          <w:tcPr>
            <w:tcW w:w="1134" w:type="dxa"/>
            <w:vAlign w:val="center"/>
          </w:tcPr>
          <w:p w14:paraId="0D1BF89A" w14:textId="77777777" w:rsidR="00E52BCE" w:rsidRDefault="00E52BCE" w:rsidP="00364EF3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2550646</w:t>
            </w:r>
          </w:p>
          <w:p w14:paraId="27799841" w14:textId="1AE43056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14</w:t>
            </w:r>
          </w:p>
        </w:tc>
        <w:tc>
          <w:tcPr>
            <w:tcW w:w="1276" w:type="dxa"/>
            <w:vAlign w:val="center"/>
          </w:tcPr>
          <w:p w14:paraId="7ED2CF4D" w14:textId="18805196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993" w:type="dxa"/>
            <w:vAlign w:val="center"/>
          </w:tcPr>
          <w:p w14:paraId="7867A711" w14:textId="7777777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B813F2C" w14:textId="3D7A05CB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5" w:type="dxa"/>
            <w:vAlign w:val="center"/>
          </w:tcPr>
          <w:p w14:paraId="1C5046C5" w14:textId="3F1F12DB" w:rsidR="00E52BCE" w:rsidRDefault="00E52BCE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171245</w:t>
            </w:r>
          </w:p>
          <w:p w14:paraId="68614888" w14:textId="13675147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.92</w:t>
            </w:r>
          </w:p>
        </w:tc>
        <w:tc>
          <w:tcPr>
            <w:tcW w:w="1134" w:type="dxa"/>
            <w:vAlign w:val="center"/>
          </w:tcPr>
          <w:p w14:paraId="77288988" w14:textId="5E76665D" w:rsidR="00E52BCE" w:rsidRPr="00DA6372" w:rsidRDefault="002A4422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69311779" w14:textId="1253479D" w:rsidR="00E52BCE" w:rsidRPr="00DA6372" w:rsidRDefault="00365992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1B5E5A8C" w14:textId="13F8D209" w:rsidR="00E52BCE" w:rsidRPr="00DA6372" w:rsidRDefault="00E52B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0DC45B51" w14:textId="603315FD" w:rsidR="00E52BCE" w:rsidRPr="00DA6372" w:rsidRDefault="00464455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</w:tr>
      <w:tr w:rsidR="0037364E" w:rsidRPr="00A77F02" w14:paraId="09FC3DAC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7A3636D6" w14:textId="213AEF4C" w:rsidR="0037364E" w:rsidRPr="00B213B1" w:rsidRDefault="0037364E" w:rsidP="00243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Limonene + </w:t>
            </w:r>
            <w:r w:rsidRPr="00250EC5">
              <w:rPr>
                <w:rFonts w:ascii="Times New Roman" w:hAnsi="Times New Roman" w:cs="Times New Roman"/>
                <w:i/>
                <w:sz w:val="24"/>
                <w:szCs w:val="24"/>
              </w:rPr>
              <w:t>m</w:t>
            </w: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-Mentha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,7,</w:t>
            </w: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8-diene</w:t>
            </w:r>
          </w:p>
        </w:tc>
        <w:tc>
          <w:tcPr>
            <w:tcW w:w="992" w:type="dxa"/>
            <w:vAlign w:val="center"/>
          </w:tcPr>
          <w:p w14:paraId="0CE2AEC0" w14:textId="1032265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52037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.82</w:t>
            </w:r>
          </w:p>
        </w:tc>
        <w:tc>
          <w:tcPr>
            <w:tcW w:w="1559" w:type="dxa"/>
            <w:vAlign w:val="center"/>
          </w:tcPr>
          <w:p w14:paraId="6F56AABA" w14:textId="7F52A9C9" w:rsidR="0037364E" w:rsidRPr="003C5F57" w:rsidRDefault="0037364E" w:rsidP="002438F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6AE09D80" w14:textId="73E8E8C4" w:rsidR="0037364E" w:rsidRPr="003C5F57" w:rsidRDefault="0037364E" w:rsidP="002438F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4607221F" w14:textId="4D1ADCA2" w:rsidR="0037364E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993" w:type="dxa"/>
            <w:vAlign w:val="center"/>
          </w:tcPr>
          <w:p w14:paraId="1AB4EB63" w14:textId="7E6AC283" w:rsidR="0037364E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78E64C6B" w14:textId="78129E16" w:rsidR="0037364E" w:rsidRDefault="0037364E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030121</w:t>
            </w:r>
          </w:p>
          <w:p w14:paraId="29B6EC90" w14:textId="01D9F7C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25</w:t>
            </w:r>
          </w:p>
        </w:tc>
        <w:tc>
          <w:tcPr>
            <w:tcW w:w="1275" w:type="dxa"/>
            <w:vAlign w:val="center"/>
          </w:tcPr>
          <w:p w14:paraId="767BCE75" w14:textId="73786845" w:rsidR="0037364E" w:rsidRDefault="0037364E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219125</w:t>
            </w:r>
          </w:p>
          <w:p w14:paraId="699E219C" w14:textId="0684799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593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44</w:t>
            </w:r>
          </w:p>
        </w:tc>
        <w:tc>
          <w:tcPr>
            <w:tcW w:w="1134" w:type="dxa"/>
            <w:vAlign w:val="center"/>
          </w:tcPr>
          <w:p w14:paraId="148B2D2B" w14:textId="2057AB58" w:rsidR="002A4422" w:rsidRDefault="002A4422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</w:t>
            </w:r>
            <w:r w:rsidR="0004127B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19798</w:t>
            </w:r>
          </w:p>
          <w:p w14:paraId="727C3A95" w14:textId="0D677C51" w:rsidR="0037364E" w:rsidRPr="00DA6372" w:rsidRDefault="002A4422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</w:t>
            </w:r>
            <w:r w:rsidR="0004127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04127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8</w:t>
            </w:r>
          </w:p>
        </w:tc>
        <w:tc>
          <w:tcPr>
            <w:tcW w:w="1275" w:type="dxa"/>
            <w:gridSpan w:val="2"/>
            <w:vAlign w:val="center"/>
          </w:tcPr>
          <w:p w14:paraId="5827752F" w14:textId="26233D91" w:rsidR="003A1BDB" w:rsidRDefault="00365992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1</w:t>
            </w:r>
            <w:r w:rsidR="00E660E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55479</w:t>
            </w:r>
          </w:p>
          <w:p w14:paraId="22E048F6" w14:textId="17E21AB6" w:rsidR="0037364E" w:rsidRPr="00DA6372" w:rsidRDefault="00365992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E660E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E660E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0</w:t>
            </w:r>
          </w:p>
        </w:tc>
        <w:tc>
          <w:tcPr>
            <w:tcW w:w="1135" w:type="dxa"/>
            <w:vAlign w:val="center"/>
          </w:tcPr>
          <w:p w14:paraId="78DED6C4" w14:textId="30FDADA2" w:rsidR="003A1BDB" w:rsidRDefault="003A1BDB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925556</w:t>
            </w:r>
          </w:p>
          <w:p w14:paraId="115BCF53" w14:textId="1B42DE6A" w:rsidR="0037364E" w:rsidRDefault="00877426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3A1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12</w:t>
            </w:r>
          </w:p>
        </w:tc>
        <w:tc>
          <w:tcPr>
            <w:tcW w:w="1134" w:type="dxa"/>
            <w:vAlign w:val="center"/>
          </w:tcPr>
          <w:p w14:paraId="0A2D6159" w14:textId="7413FE3D" w:rsidR="0037364E" w:rsidRPr="00DA6372" w:rsidRDefault="00464455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</w:tr>
      <w:tr w:rsidR="0037364E" w:rsidRPr="00A77F02" w14:paraId="0EB27C39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51DFF7B9" w14:textId="31D25CBC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Eucalyptol</w:t>
            </w:r>
            <w:proofErr w:type="spellEnd"/>
          </w:p>
        </w:tc>
        <w:tc>
          <w:tcPr>
            <w:tcW w:w="992" w:type="dxa"/>
            <w:vAlign w:val="center"/>
          </w:tcPr>
          <w:p w14:paraId="182F4FB2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.88</w:t>
            </w:r>
          </w:p>
        </w:tc>
        <w:tc>
          <w:tcPr>
            <w:tcW w:w="1559" w:type="dxa"/>
            <w:vAlign w:val="center"/>
          </w:tcPr>
          <w:p w14:paraId="6A11312F" w14:textId="1E1B6F3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098C9E4" w14:textId="40830619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876B5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vAlign w:val="center"/>
          </w:tcPr>
          <w:p w14:paraId="7086064B" w14:textId="2B0FBFD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0D3F7D0C" w14:textId="0EFADE0C" w:rsidR="0037364E" w:rsidRDefault="0037364E" w:rsidP="00364EF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6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381</w:t>
            </w:r>
          </w:p>
          <w:p w14:paraId="60AC5C9C" w14:textId="4F472A4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.69</w:t>
            </w:r>
          </w:p>
        </w:tc>
        <w:tc>
          <w:tcPr>
            <w:tcW w:w="1134" w:type="dxa"/>
            <w:vAlign w:val="center"/>
          </w:tcPr>
          <w:p w14:paraId="4F69C621" w14:textId="60AD8AA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27E2CAB0" w14:textId="703571E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4750D800" w14:textId="6BC18E9B" w:rsidR="0037364E" w:rsidRDefault="0004127B" w:rsidP="007C153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24850</w:t>
            </w:r>
          </w:p>
          <w:p w14:paraId="42868E97" w14:textId="1D19404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04127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8</w:t>
            </w:r>
          </w:p>
        </w:tc>
        <w:tc>
          <w:tcPr>
            <w:tcW w:w="1134" w:type="dxa"/>
            <w:vAlign w:val="center"/>
          </w:tcPr>
          <w:p w14:paraId="3F1909BA" w14:textId="71D44A1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171ED048" w14:textId="28A7883F" w:rsidR="0037364E" w:rsidRDefault="0037364E" w:rsidP="007C153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5</w:t>
            </w:r>
            <w:r w:rsidR="00B64B5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492</w:t>
            </w:r>
          </w:p>
          <w:p w14:paraId="3E96FA5D" w14:textId="5288CE4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.8</w:t>
            </w:r>
            <w:r w:rsidR="00B64B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1134" w:type="dxa"/>
            <w:vAlign w:val="center"/>
          </w:tcPr>
          <w:p w14:paraId="410F9ACD" w14:textId="0D46945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37364E" w:rsidRPr="00A77F02" w14:paraId="5ECDA4FB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705450B3" w14:textId="1F722035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β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Phellandrene</w:t>
            </w:r>
            <w:proofErr w:type="spellEnd"/>
          </w:p>
        </w:tc>
        <w:tc>
          <w:tcPr>
            <w:tcW w:w="992" w:type="dxa"/>
            <w:vAlign w:val="center"/>
          </w:tcPr>
          <w:p w14:paraId="6DA8D37E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.89</w:t>
            </w:r>
          </w:p>
        </w:tc>
        <w:tc>
          <w:tcPr>
            <w:tcW w:w="1559" w:type="dxa"/>
            <w:vAlign w:val="center"/>
          </w:tcPr>
          <w:p w14:paraId="7B8B7CB0" w14:textId="49251CB2" w:rsidR="0037364E" w:rsidRDefault="0037364E" w:rsidP="00EE14F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165455</w:t>
            </w:r>
          </w:p>
          <w:p w14:paraId="00C67B58" w14:textId="2FCAA43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1.87</w:t>
            </w:r>
          </w:p>
        </w:tc>
        <w:tc>
          <w:tcPr>
            <w:tcW w:w="1134" w:type="dxa"/>
            <w:vAlign w:val="center"/>
          </w:tcPr>
          <w:p w14:paraId="5976881A" w14:textId="40FD059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876B5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vAlign w:val="center"/>
          </w:tcPr>
          <w:p w14:paraId="335042EF" w14:textId="6FEAEF1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2924A8F0" w14:textId="46AE0B4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6FB38BC8" w14:textId="2DCE3C39" w:rsidR="0037364E" w:rsidRDefault="0037364E" w:rsidP="00EE14F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7809</w:t>
            </w:r>
          </w:p>
          <w:p w14:paraId="7E71B80E" w14:textId="4440E24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2.11</w:t>
            </w:r>
          </w:p>
        </w:tc>
        <w:tc>
          <w:tcPr>
            <w:tcW w:w="1275" w:type="dxa"/>
            <w:vAlign w:val="center"/>
          </w:tcPr>
          <w:p w14:paraId="6BAEEC1E" w14:textId="617DFA5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0A51EA1" w14:textId="51FA24C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C10A5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4994D756" w14:textId="172E310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6E15D7B4" w14:textId="46294E4B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57010FF2" w14:textId="14CFF6C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37364E" w14:paraId="077F4F8E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61D96093" w14:textId="2AA6486B" w:rsidR="0037364E" w:rsidRPr="00B213B1" w:rsidRDefault="0037364E" w:rsidP="00243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Limonene 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m-Mentha-1,7,8-die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Eucalyptol</w:t>
            </w:r>
            <w:proofErr w:type="spellEnd"/>
          </w:p>
        </w:tc>
        <w:tc>
          <w:tcPr>
            <w:tcW w:w="992" w:type="dxa"/>
            <w:vAlign w:val="center"/>
          </w:tcPr>
          <w:p w14:paraId="6B5AD2C6" w14:textId="05AAF05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52037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3.58</w:t>
            </w:r>
          </w:p>
        </w:tc>
        <w:tc>
          <w:tcPr>
            <w:tcW w:w="1559" w:type="dxa"/>
            <w:vAlign w:val="center"/>
          </w:tcPr>
          <w:p w14:paraId="1654DAF0" w14:textId="634F8B2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05FD6F8" w14:textId="07E21990" w:rsidR="0037364E" w:rsidRPr="00876B58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155FC272" w14:textId="03E5B4CE" w:rsidR="0037364E" w:rsidRDefault="0037364E" w:rsidP="00EE14F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5262642</w:t>
            </w:r>
          </w:p>
          <w:p w14:paraId="07C6C143" w14:textId="0C09C93D" w:rsidR="0037364E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97</w:t>
            </w:r>
          </w:p>
        </w:tc>
        <w:tc>
          <w:tcPr>
            <w:tcW w:w="993" w:type="dxa"/>
            <w:vAlign w:val="center"/>
          </w:tcPr>
          <w:p w14:paraId="6EF0E0A8" w14:textId="2B7BDF9A" w:rsidR="0037364E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29E78B83" w14:textId="6B4E37F0" w:rsidR="0037364E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5" w:type="dxa"/>
            <w:vAlign w:val="center"/>
          </w:tcPr>
          <w:p w14:paraId="32DFEB72" w14:textId="40FB854B" w:rsidR="0037364E" w:rsidRDefault="0004127B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358397F" w14:textId="183E08A2" w:rsidR="0037364E" w:rsidRPr="00C10A54" w:rsidRDefault="0004127B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7AA2A91B" w14:textId="4AF7FB6D" w:rsidR="0037364E" w:rsidRDefault="00B64B57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4D3E6732" w14:textId="006F97F5" w:rsidR="0037364E" w:rsidRDefault="00B64B57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3090004B" w14:textId="77777777" w:rsidR="0037364E" w:rsidRDefault="0065739E" w:rsidP="0017211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191267</w:t>
            </w:r>
          </w:p>
          <w:p w14:paraId="6E09C2B3" w14:textId="1542CA90" w:rsidR="0065739E" w:rsidRPr="00DA6372" w:rsidRDefault="0065739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B76A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48</w:t>
            </w:r>
          </w:p>
        </w:tc>
      </w:tr>
      <w:tr w:rsidR="0037364E" w:rsidRPr="00A77F02" w14:paraId="2EF69978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78FB0E8D" w14:textId="4F4334A5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250EC5">
              <w:rPr>
                <w:rFonts w:ascii="Times New Roman" w:hAnsi="Times New Roman" w:cs="Times New Roman"/>
                <w:i/>
                <w:sz w:val="24"/>
                <w:szCs w:val="24"/>
              </w:rPr>
              <w:t>m</w:t>
            </w: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-Mentha-4,8-diene</w:t>
            </w:r>
          </w:p>
        </w:tc>
        <w:tc>
          <w:tcPr>
            <w:tcW w:w="992" w:type="dxa"/>
            <w:vAlign w:val="center"/>
          </w:tcPr>
          <w:p w14:paraId="526A28E3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5.42</w:t>
            </w:r>
          </w:p>
        </w:tc>
        <w:tc>
          <w:tcPr>
            <w:tcW w:w="1559" w:type="dxa"/>
            <w:vAlign w:val="center"/>
          </w:tcPr>
          <w:p w14:paraId="0ABED461" w14:textId="6E79F00A" w:rsidR="0037364E" w:rsidRDefault="0037364E" w:rsidP="006D6AB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1243885</w:t>
            </w:r>
          </w:p>
          <w:p w14:paraId="4DAF7B6F" w14:textId="349672C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7.20</w:t>
            </w:r>
          </w:p>
        </w:tc>
        <w:tc>
          <w:tcPr>
            <w:tcW w:w="1134" w:type="dxa"/>
            <w:vAlign w:val="center"/>
          </w:tcPr>
          <w:p w14:paraId="2EA47806" w14:textId="56FAA964" w:rsidR="0037364E" w:rsidRDefault="0037364E" w:rsidP="006D6ABF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510470</w:t>
            </w:r>
          </w:p>
          <w:p w14:paraId="601F2B89" w14:textId="7A23133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2.99</w:t>
            </w:r>
          </w:p>
        </w:tc>
        <w:tc>
          <w:tcPr>
            <w:tcW w:w="1276" w:type="dxa"/>
            <w:vAlign w:val="center"/>
          </w:tcPr>
          <w:p w14:paraId="039FBD04" w14:textId="6941419C" w:rsidR="0037364E" w:rsidRDefault="0037364E" w:rsidP="006D6AB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13908</w:t>
            </w:r>
          </w:p>
          <w:p w14:paraId="26D61B49" w14:textId="077EE72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18</w:t>
            </w:r>
          </w:p>
        </w:tc>
        <w:tc>
          <w:tcPr>
            <w:tcW w:w="993" w:type="dxa"/>
            <w:vAlign w:val="center"/>
          </w:tcPr>
          <w:p w14:paraId="7EE1844D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6F806A31" w14:textId="18BB2744" w:rsidR="0037364E" w:rsidRDefault="0037364E" w:rsidP="006D6AB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997</w:t>
            </w:r>
          </w:p>
          <w:p w14:paraId="2C9D7470" w14:textId="5CA1A81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.76</w:t>
            </w:r>
          </w:p>
        </w:tc>
        <w:tc>
          <w:tcPr>
            <w:tcW w:w="1275" w:type="dxa"/>
            <w:vAlign w:val="center"/>
          </w:tcPr>
          <w:p w14:paraId="7F502CAC" w14:textId="68147ED5" w:rsidR="0037364E" w:rsidRDefault="00593054" w:rsidP="006D6AB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0</w:t>
            </w:r>
            <w:r w:rsidR="005E5610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066</w:t>
            </w:r>
          </w:p>
          <w:p w14:paraId="2F88A6E8" w14:textId="3FAB8FC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5E561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54</w:t>
            </w:r>
          </w:p>
        </w:tc>
        <w:tc>
          <w:tcPr>
            <w:tcW w:w="1134" w:type="dxa"/>
            <w:vAlign w:val="center"/>
          </w:tcPr>
          <w:p w14:paraId="020800C3" w14:textId="2457C062" w:rsidR="0037364E" w:rsidRDefault="0004127B" w:rsidP="006D6AB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90024</w:t>
            </w:r>
          </w:p>
          <w:p w14:paraId="2877F14B" w14:textId="0741ED5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</w:t>
            </w:r>
            <w:r w:rsidR="00B47D2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.16</w:t>
            </w:r>
          </w:p>
        </w:tc>
        <w:tc>
          <w:tcPr>
            <w:tcW w:w="1134" w:type="dxa"/>
            <w:vAlign w:val="center"/>
          </w:tcPr>
          <w:p w14:paraId="6A54FC24" w14:textId="14189C47" w:rsidR="007044FE" w:rsidRDefault="007044FE" w:rsidP="00EE251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36595</w:t>
            </w:r>
          </w:p>
          <w:p w14:paraId="1C708A03" w14:textId="77BA71CA" w:rsidR="0037364E" w:rsidRPr="00DA6372" w:rsidRDefault="007044F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1F5EC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89</w:t>
            </w:r>
          </w:p>
        </w:tc>
        <w:tc>
          <w:tcPr>
            <w:tcW w:w="1276" w:type="dxa"/>
            <w:gridSpan w:val="2"/>
            <w:vAlign w:val="center"/>
          </w:tcPr>
          <w:p w14:paraId="04771352" w14:textId="79A2A6AE" w:rsidR="00D65B7D" w:rsidRDefault="00D65B7D" w:rsidP="00EE251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94823</w:t>
            </w:r>
          </w:p>
          <w:p w14:paraId="246B5EAC" w14:textId="7D9ED0A8" w:rsidR="0037364E" w:rsidRPr="00DA6372" w:rsidRDefault="00D65B7D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.71</w:t>
            </w:r>
          </w:p>
        </w:tc>
        <w:tc>
          <w:tcPr>
            <w:tcW w:w="1134" w:type="dxa"/>
            <w:vAlign w:val="center"/>
          </w:tcPr>
          <w:p w14:paraId="272D004E" w14:textId="07BCF47C" w:rsidR="00B76ACE" w:rsidRDefault="00B76ACE" w:rsidP="00EE251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41114</w:t>
            </w:r>
          </w:p>
          <w:p w14:paraId="461BAE32" w14:textId="354638E9" w:rsidR="0037364E" w:rsidRPr="00DA6372" w:rsidRDefault="00B76AC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9C050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76</w:t>
            </w:r>
          </w:p>
        </w:tc>
      </w:tr>
      <w:tr w:rsidR="0037364E" w:rsidRPr="00A230C0" w14:paraId="5097B647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1D8265AA" w14:textId="42CCFC9C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β-cis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Ocimene</w:t>
            </w:r>
            <w:proofErr w:type="spellEnd"/>
          </w:p>
        </w:tc>
        <w:tc>
          <w:tcPr>
            <w:tcW w:w="992" w:type="dxa"/>
            <w:vAlign w:val="center"/>
          </w:tcPr>
          <w:p w14:paraId="2E82EE7F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6.19</w:t>
            </w:r>
          </w:p>
        </w:tc>
        <w:tc>
          <w:tcPr>
            <w:tcW w:w="1559" w:type="dxa"/>
            <w:vAlign w:val="center"/>
          </w:tcPr>
          <w:p w14:paraId="6DED4398" w14:textId="2A77533C" w:rsidR="0037364E" w:rsidRDefault="0037364E" w:rsidP="00EE251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177903</w:t>
            </w:r>
          </w:p>
          <w:p w14:paraId="70043967" w14:textId="0A014629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± 10.42</w:t>
            </w:r>
          </w:p>
        </w:tc>
        <w:tc>
          <w:tcPr>
            <w:tcW w:w="1134" w:type="dxa"/>
            <w:vAlign w:val="center"/>
          </w:tcPr>
          <w:p w14:paraId="57737EB7" w14:textId="3EC0ECE1" w:rsidR="0037364E" w:rsidRDefault="0037364E" w:rsidP="00EE251C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36477</w:t>
            </w:r>
          </w:p>
          <w:p w14:paraId="6D1B1841" w14:textId="7A1DDDF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± 16.81</w:t>
            </w:r>
          </w:p>
        </w:tc>
        <w:tc>
          <w:tcPr>
            <w:tcW w:w="1276" w:type="dxa"/>
            <w:vAlign w:val="center"/>
          </w:tcPr>
          <w:p w14:paraId="68978EBD" w14:textId="0A4C438A" w:rsidR="0037364E" w:rsidRDefault="0037364E" w:rsidP="00EE251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4465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3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01</w:t>
            </w:r>
          </w:p>
          <w:p w14:paraId="437E6EEC" w14:textId="4A53507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± 2.73</w:t>
            </w:r>
          </w:p>
        </w:tc>
        <w:tc>
          <w:tcPr>
            <w:tcW w:w="993" w:type="dxa"/>
            <w:vAlign w:val="center"/>
          </w:tcPr>
          <w:p w14:paraId="64723092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7F01EDD4" w14:textId="2AC7C9C5" w:rsidR="0037364E" w:rsidRDefault="0037364E" w:rsidP="00EE251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214</w:t>
            </w:r>
          </w:p>
          <w:p w14:paraId="0BBE2CE8" w14:textId="518BDA0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± 5.27</w:t>
            </w:r>
          </w:p>
        </w:tc>
        <w:tc>
          <w:tcPr>
            <w:tcW w:w="1275" w:type="dxa"/>
            <w:vAlign w:val="center"/>
          </w:tcPr>
          <w:p w14:paraId="2E95C949" w14:textId="0D82D853" w:rsidR="0037364E" w:rsidRDefault="0037364E" w:rsidP="00EE251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10</w:t>
            </w:r>
            <w:r w:rsidR="005E5610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560</w:t>
            </w:r>
          </w:p>
          <w:p w14:paraId="19CD67EC" w14:textId="27B2EED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 xml:space="preserve">± </w:t>
            </w:r>
            <w:r w:rsidR="005442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.11</w:t>
            </w:r>
          </w:p>
        </w:tc>
        <w:tc>
          <w:tcPr>
            <w:tcW w:w="1134" w:type="dxa"/>
            <w:vAlign w:val="center"/>
          </w:tcPr>
          <w:p w14:paraId="22B28C14" w14:textId="4D944CBA" w:rsidR="0037364E" w:rsidRDefault="0037364E" w:rsidP="008473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10</w:t>
            </w:r>
            <w:r w:rsidR="00B47D2F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021</w:t>
            </w:r>
          </w:p>
          <w:p w14:paraId="78187F94" w14:textId="53ECC1D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 xml:space="preserve">± </w:t>
            </w:r>
            <w:r w:rsidR="002B270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8.05</w:t>
            </w:r>
          </w:p>
        </w:tc>
        <w:tc>
          <w:tcPr>
            <w:tcW w:w="1134" w:type="dxa"/>
            <w:vAlign w:val="center"/>
          </w:tcPr>
          <w:p w14:paraId="4FDAC779" w14:textId="722657EB" w:rsidR="0037364E" w:rsidRDefault="0037364E" w:rsidP="008473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2</w:t>
            </w:r>
            <w:r w:rsidR="001F5EC9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123</w:t>
            </w:r>
          </w:p>
          <w:p w14:paraId="5EE34F78" w14:textId="40F26748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 xml:space="preserve">± </w:t>
            </w:r>
            <w:r w:rsidR="001F5EC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4</w:t>
            </w:r>
          </w:p>
        </w:tc>
        <w:tc>
          <w:tcPr>
            <w:tcW w:w="1276" w:type="dxa"/>
            <w:gridSpan w:val="2"/>
            <w:vAlign w:val="center"/>
          </w:tcPr>
          <w:p w14:paraId="77A93315" w14:textId="7D58991F" w:rsidR="0037364E" w:rsidRDefault="0037364E" w:rsidP="008473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2</w:t>
            </w:r>
            <w:r w:rsidR="00BA1A5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898</w:t>
            </w:r>
          </w:p>
          <w:p w14:paraId="516C8E6D" w14:textId="37964499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 xml:space="preserve">± </w:t>
            </w:r>
            <w:r w:rsidR="00BA1A5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18</w:t>
            </w:r>
          </w:p>
        </w:tc>
        <w:tc>
          <w:tcPr>
            <w:tcW w:w="1134" w:type="dxa"/>
            <w:vAlign w:val="center"/>
          </w:tcPr>
          <w:p w14:paraId="6C0CD649" w14:textId="7D642EF6" w:rsidR="0037364E" w:rsidRDefault="0037364E" w:rsidP="008473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17</w:t>
            </w:r>
            <w:r w:rsidR="009C050B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56</w:t>
            </w:r>
          </w:p>
          <w:p w14:paraId="4CA0D1A6" w14:textId="1F4316E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 xml:space="preserve">± </w:t>
            </w:r>
            <w:r w:rsidR="009C050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44</w:t>
            </w:r>
          </w:p>
        </w:tc>
      </w:tr>
      <w:tr w:rsidR="0037364E" w:rsidRPr="005F51B5" w14:paraId="5ED15298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6738ADFD" w14:textId="22487F44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250EC5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o</w:t>
            </w: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Cymene</w:t>
            </w:r>
            <w:proofErr w:type="spellEnd"/>
          </w:p>
        </w:tc>
        <w:tc>
          <w:tcPr>
            <w:tcW w:w="992" w:type="dxa"/>
            <w:vAlign w:val="center"/>
          </w:tcPr>
          <w:p w14:paraId="0477A7D8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6.63</w:t>
            </w:r>
          </w:p>
        </w:tc>
        <w:tc>
          <w:tcPr>
            <w:tcW w:w="1559" w:type="dxa"/>
            <w:vAlign w:val="center"/>
          </w:tcPr>
          <w:p w14:paraId="7D6EB047" w14:textId="61CA839E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59882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± 8.06</w:t>
            </w:r>
          </w:p>
        </w:tc>
        <w:tc>
          <w:tcPr>
            <w:tcW w:w="1134" w:type="dxa"/>
            <w:vAlign w:val="center"/>
          </w:tcPr>
          <w:p w14:paraId="7818A3A7" w14:textId="4D506452" w:rsidR="0037364E" w:rsidRDefault="0037364E" w:rsidP="0084734F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57835</w:t>
            </w:r>
          </w:p>
          <w:p w14:paraId="1A6D9772" w14:textId="01CEDD9E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54</w:t>
            </w:r>
          </w:p>
        </w:tc>
        <w:tc>
          <w:tcPr>
            <w:tcW w:w="1276" w:type="dxa"/>
            <w:vAlign w:val="center"/>
          </w:tcPr>
          <w:p w14:paraId="0E2982AE" w14:textId="5A706403" w:rsidR="0037364E" w:rsidRDefault="0037364E" w:rsidP="008473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6303</w:t>
            </w:r>
          </w:p>
          <w:p w14:paraId="7957A96E" w14:textId="6DAA1DC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85</w:t>
            </w:r>
          </w:p>
        </w:tc>
        <w:tc>
          <w:tcPr>
            <w:tcW w:w="993" w:type="dxa"/>
            <w:vAlign w:val="center"/>
          </w:tcPr>
          <w:p w14:paraId="330BE9EE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FABE7A2" w14:textId="331BBF56" w:rsidR="0037364E" w:rsidRDefault="0037364E" w:rsidP="008473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5923</w:t>
            </w:r>
          </w:p>
          <w:p w14:paraId="6B1A2ACC" w14:textId="5DDF208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5.14</w:t>
            </w:r>
          </w:p>
        </w:tc>
        <w:tc>
          <w:tcPr>
            <w:tcW w:w="1275" w:type="dxa"/>
            <w:vAlign w:val="center"/>
          </w:tcPr>
          <w:p w14:paraId="1EF493FE" w14:textId="28D54E2E" w:rsidR="0037364E" w:rsidRDefault="0037364E" w:rsidP="0084734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</w:t>
            </w:r>
            <w:r w:rsidR="0054427F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584</w:t>
            </w:r>
          </w:p>
          <w:p w14:paraId="65E8BE0E" w14:textId="63D686D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Pr="008224E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442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34</w:t>
            </w:r>
          </w:p>
        </w:tc>
        <w:tc>
          <w:tcPr>
            <w:tcW w:w="1134" w:type="dxa"/>
            <w:vAlign w:val="center"/>
          </w:tcPr>
          <w:p w14:paraId="0CF4C36B" w14:textId="3AE01A9D" w:rsidR="0037364E" w:rsidRDefault="0037364E" w:rsidP="0091732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</w:t>
            </w:r>
            <w:r w:rsidR="002B270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759</w:t>
            </w:r>
          </w:p>
          <w:p w14:paraId="2CD0194C" w14:textId="1A5B30E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2B270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3.59</w:t>
            </w:r>
          </w:p>
        </w:tc>
        <w:tc>
          <w:tcPr>
            <w:tcW w:w="1134" w:type="dxa"/>
            <w:vAlign w:val="center"/>
          </w:tcPr>
          <w:p w14:paraId="62D12E8B" w14:textId="65BF7017" w:rsidR="0037364E" w:rsidRDefault="0037364E" w:rsidP="0091732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</w:t>
            </w:r>
            <w:r w:rsidR="001F5EC9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557</w:t>
            </w:r>
          </w:p>
          <w:p w14:paraId="466735E7" w14:textId="4289861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1F5EC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29</w:t>
            </w:r>
          </w:p>
        </w:tc>
        <w:tc>
          <w:tcPr>
            <w:tcW w:w="1276" w:type="dxa"/>
            <w:gridSpan w:val="2"/>
            <w:vAlign w:val="center"/>
          </w:tcPr>
          <w:p w14:paraId="1FD90C50" w14:textId="0539E75E" w:rsidR="0037364E" w:rsidRDefault="00BA1A58" w:rsidP="0091732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9</w:t>
            </w:r>
            <w:r w:rsidR="002C69F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11</w:t>
            </w:r>
          </w:p>
          <w:p w14:paraId="008BA8BA" w14:textId="0B088D3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2C69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46</w:t>
            </w:r>
          </w:p>
        </w:tc>
        <w:tc>
          <w:tcPr>
            <w:tcW w:w="1134" w:type="dxa"/>
            <w:vAlign w:val="center"/>
          </w:tcPr>
          <w:p w14:paraId="1FBE2575" w14:textId="77B5040B" w:rsidR="009C050B" w:rsidRDefault="009C050B" w:rsidP="0091732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855</w:t>
            </w:r>
          </w:p>
          <w:p w14:paraId="08D497D4" w14:textId="2D7CE022" w:rsidR="0037364E" w:rsidRPr="00DA6372" w:rsidRDefault="009C050B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9.16</w:t>
            </w:r>
          </w:p>
        </w:tc>
      </w:tr>
      <w:tr w:rsidR="0037364E" w:rsidRPr="00A77F02" w14:paraId="1104C48F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1F5A6780" w14:textId="0F26C51F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250EC5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-Mentha-1,4(</w:t>
            </w:r>
            <w:proofErr w:type="gram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8)-</w:t>
            </w:r>
            <w:proofErr w:type="gram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diene</w:t>
            </w:r>
          </w:p>
        </w:tc>
        <w:tc>
          <w:tcPr>
            <w:tcW w:w="992" w:type="dxa"/>
            <w:vAlign w:val="center"/>
          </w:tcPr>
          <w:p w14:paraId="6A416639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7.43</w:t>
            </w:r>
          </w:p>
        </w:tc>
        <w:tc>
          <w:tcPr>
            <w:tcW w:w="1559" w:type="dxa"/>
            <w:vAlign w:val="center"/>
          </w:tcPr>
          <w:p w14:paraId="5061C86B" w14:textId="20257515" w:rsidR="0037364E" w:rsidRDefault="0037364E" w:rsidP="0091732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627870</w:t>
            </w:r>
          </w:p>
          <w:p w14:paraId="69FB98E8" w14:textId="7E77AE2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7.23</w:t>
            </w:r>
          </w:p>
        </w:tc>
        <w:tc>
          <w:tcPr>
            <w:tcW w:w="1134" w:type="dxa"/>
            <w:vAlign w:val="center"/>
          </w:tcPr>
          <w:p w14:paraId="0A0EA057" w14:textId="5809718E" w:rsidR="0037364E" w:rsidRDefault="0037364E" w:rsidP="0091732B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201810</w:t>
            </w:r>
          </w:p>
          <w:p w14:paraId="7425F450" w14:textId="5D75C4E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3.99</w:t>
            </w:r>
          </w:p>
        </w:tc>
        <w:tc>
          <w:tcPr>
            <w:tcW w:w="1276" w:type="dxa"/>
            <w:vAlign w:val="center"/>
          </w:tcPr>
          <w:p w14:paraId="7A2B272E" w14:textId="5ABE35E5" w:rsidR="0037364E" w:rsidRDefault="0037364E" w:rsidP="0091732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7518</w:t>
            </w:r>
          </w:p>
          <w:p w14:paraId="6F1AA0D0" w14:textId="76A384D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35</w:t>
            </w:r>
          </w:p>
        </w:tc>
        <w:tc>
          <w:tcPr>
            <w:tcW w:w="993" w:type="dxa"/>
            <w:vAlign w:val="center"/>
          </w:tcPr>
          <w:p w14:paraId="6B984039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C347C25" w14:textId="5CDF58AB" w:rsidR="0037364E" w:rsidRDefault="0037364E" w:rsidP="0091732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81010</w:t>
            </w:r>
          </w:p>
          <w:p w14:paraId="4AE4C3DE" w14:textId="3297E31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.33</w:t>
            </w:r>
          </w:p>
        </w:tc>
        <w:tc>
          <w:tcPr>
            <w:tcW w:w="1275" w:type="dxa"/>
            <w:vAlign w:val="center"/>
          </w:tcPr>
          <w:p w14:paraId="6D3415E2" w14:textId="4140F437" w:rsidR="0037364E" w:rsidRDefault="0054427F" w:rsidP="00FC05A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19091</w:t>
            </w:r>
          </w:p>
          <w:p w14:paraId="453AEA8C" w14:textId="697E0A7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664D3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</w:t>
            </w:r>
            <w:r w:rsidR="00664D3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1134" w:type="dxa"/>
            <w:vAlign w:val="center"/>
          </w:tcPr>
          <w:p w14:paraId="1ADDB18D" w14:textId="48AE1931" w:rsidR="0037364E" w:rsidRDefault="002B2706" w:rsidP="00FC05A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2</w:t>
            </w:r>
            <w:r w:rsidR="009D2AD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799</w:t>
            </w:r>
          </w:p>
          <w:p w14:paraId="0044E0F8" w14:textId="12E6581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9D2A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1.69</w:t>
            </w:r>
          </w:p>
        </w:tc>
        <w:tc>
          <w:tcPr>
            <w:tcW w:w="1134" w:type="dxa"/>
            <w:vAlign w:val="center"/>
          </w:tcPr>
          <w:p w14:paraId="0E70BA51" w14:textId="790F9560" w:rsidR="0037364E" w:rsidRDefault="0037364E" w:rsidP="00FC05A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</w:t>
            </w:r>
            <w:r w:rsidR="003D3DF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6165</w:t>
            </w:r>
          </w:p>
          <w:p w14:paraId="6D7730FB" w14:textId="47821DF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5.</w:t>
            </w:r>
            <w:r w:rsidR="003D3DF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3</w:t>
            </w:r>
          </w:p>
        </w:tc>
        <w:tc>
          <w:tcPr>
            <w:tcW w:w="1276" w:type="dxa"/>
            <w:gridSpan w:val="2"/>
            <w:vAlign w:val="center"/>
          </w:tcPr>
          <w:p w14:paraId="679EF0E0" w14:textId="79BBDC96" w:rsidR="0037364E" w:rsidRDefault="0037364E" w:rsidP="00FC05A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</w:t>
            </w:r>
            <w:r w:rsidR="002C69F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8390</w:t>
            </w:r>
          </w:p>
          <w:p w14:paraId="109EF171" w14:textId="5F7DC08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</w:t>
            </w:r>
            <w:r w:rsidR="002C69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</w:t>
            </w:r>
            <w:r w:rsidR="002C69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134" w:type="dxa"/>
            <w:vAlign w:val="center"/>
          </w:tcPr>
          <w:p w14:paraId="5D891F5E" w14:textId="6831A8A3" w:rsidR="0037364E" w:rsidRDefault="0037364E" w:rsidP="00FC05A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</w:t>
            </w:r>
            <w:r w:rsidR="009C050B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064</w:t>
            </w:r>
          </w:p>
          <w:p w14:paraId="3CA13F43" w14:textId="4768496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FF4E6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57</w:t>
            </w:r>
          </w:p>
        </w:tc>
      </w:tr>
      <w:tr w:rsidR="0037364E" w14:paraId="368CCBDF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233DA5DF" w14:textId="5EAC0BD2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et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id</w:t>
            </w:r>
          </w:p>
        </w:tc>
        <w:tc>
          <w:tcPr>
            <w:tcW w:w="992" w:type="dxa"/>
            <w:vAlign w:val="center"/>
          </w:tcPr>
          <w:p w14:paraId="0F1121EC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7.52</w:t>
            </w:r>
          </w:p>
        </w:tc>
        <w:tc>
          <w:tcPr>
            <w:tcW w:w="1559" w:type="dxa"/>
            <w:vAlign w:val="center"/>
          </w:tcPr>
          <w:p w14:paraId="1F4F2045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3995C01F" w14:textId="50150A7F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2C051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vAlign w:val="center"/>
          </w:tcPr>
          <w:p w14:paraId="40F842EC" w14:textId="2DC3F87E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109EC3EE" w14:textId="775EB1DF" w:rsidR="0037364E" w:rsidRDefault="0037364E" w:rsidP="00FC05A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5426</w:t>
            </w:r>
          </w:p>
          <w:p w14:paraId="0F2C3386" w14:textId="5610EDD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5.21</w:t>
            </w:r>
          </w:p>
        </w:tc>
        <w:tc>
          <w:tcPr>
            <w:tcW w:w="1134" w:type="dxa"/>
            <w:vAlign w:val="center"/>
          </w:tcPr>
          <w:p w14:paraId="2DC162B7" w14:textId="314CB29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E32FB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6EF4C172" w14:textId="3A4DD5E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EAE30BE" w14:textId="02B4C05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B90CC74" w14:textId="010DAD8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3D005967" w14:textId="107918E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5172A766" w14:textId="1C00267B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37364E" w14:paraId="77CFC681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5275FF5B" w14:textId="1FF634A5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Octanal</w:t>
            </w:r>
            <w:proofErr w:type="spellEnd"/>
          </w:p>
        </w:tc>
        <w:tc>
          <w:tcPr>
            <w:tcW w:w="992" w:type="dxa"/>
            <w:vAlign w:val="center"/>
          </w:tcPr>
          <w:p w14:paraId="13D21BA1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8.11</w:t>
            </w:r>
          </w:p>
        </w:tc>
        <w:tc>
          <w:tcPr>
            <w:tcW w:w="1559" w:type="dxa"/>
            <w:vAlign w:val="center"/>
          </w:tcPr>
          <w:p w14:paraId="7E7AB398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4448D2B1" w14:textId="10787AF8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2C051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vAlign w:val="center"/>
          </w:tcPr>
          <w:p w14:paraId="76CA6AA2" w14:textId="7D5646FF" w:rsidR="0037364E" w:rsidRDefault="0037364E" w:rsidP="00FC05A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4465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91</w:t>
            </w:r>
          </w:p>
          <w:p w14:paraId="38C7AF89" w14:textId="2B46D54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27</w:t>
            </w:r>
          </w:p>
        </w:tc>
        <w:tc>
          <w:tcPr>
            <w:tcW w:w="993" w:type="dxa"/>
            <w:vAlign w:val="center"/>
          </w:tcPr>
          <w:p w14:paraId="5FA5EF70" w14:textId="6453B2C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7BDF7F44" w14:textId="7BD9EC5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E32FB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7AE7BCB2" w14:textId="562BCDB3" w:rsidR="0037364E" w:rsidRDefault="00664D3B" w:rsidP="00FC05A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1654</w:t>
            </w:r>
          </w:p>
          <w:p w14:paraId="48223CE7" w14:textId="35A567B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664D3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8C771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9</w:t>
            </w:r>
          </w:p>
        </w:tc>
        <w:tc>
          <w:tcPr>
            <w:tcW w:w="1134" w:type="dxa"/>
            <w:vAlign w:val="center"/>
          </w:tcPr>
          <w:p w14:paraId="648744A7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422710BF" w14:textId="2A3655E2" w:rsidR="0037364E" w:rsidRDefault="0037364E" w:rsidP="00FC05A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2</w:t>
            </w:r>
            <w:r w:rsidR="003D3DF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59</w:t>
            </w:r>
          </w:p>
          <w:p w14:paraId="3461B999" w14:textId="73BCEF6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</w:t>
            </w:r>
            <w:r w:rsidR="003D3DF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9</w:t>
            </w:r>
          </w:p>
        </w:tc>
        <w:tc>
          <w:tcPr>
            <w:tcW w:w="1276" w:type="dxa"/>
            <w:gridSpan w:val="2"/>
            <w:vAlign w:val="center"/>
          </w:tcPr>
          <w:p w14:paraId="2419F0E2" w14:textId="15B7F63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086611E1" w14:textId="4E2D13C8" w:rsidR="0037364E" w:rsidRDefault="00FF4E6B" w:rsidP="00FC05A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0015</w:t>
            </w:r>
          </w:p>
          <w:p w14:paraId="123AE0D3" w14:textId="729DE95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FF4E6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26</w:t>
            </w:r>
          </w:p>
        </w:tc>
      </w:tr>
      <w:tr w:rsidR="0037364E" w:rsidRPr="002E1CD6" w14:paraId="675E6C68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1396F088" w14:textId="75DEA282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Ethyl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octanoate</w:t>
            </w:r>
            <w:proofErr w:type="spellEnd"/>
          </w:p>
        </w:tc>
        <w:tc>
          <w:tcPr>
            <w:tcW w:w="992" w:type="dxa"/>
            <w:vAlign w:val="center"/>
          </w:tcPr>
          <w:p w14:paraId="209658D1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5.81</w:t>
            </w:r>
          </w:p>
        </w:tc>
        <w:tc>
          <w:tcPr>
            <w:tcW w:w="1559" w:type="dxa"/>
            <w:vAlign w:val="center"/>
          </w:tcPr>
          <w:p w14:paraId="42DA015F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4073833C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4408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2A7E79F4" w14:textId="32B0ABD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993" w:type="dxa"/>
            <w:vAlign w:val="center"/>
          </w:tcPr>
          <w:p w14:paraId="5119415C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0ED3758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1E043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5" w:type="dxa"/>
            <w:vAlign w:val="center"/>
          </w:tcPr>
          <w:p w14:paraId="37710B67" w14:textId="71EEB2D9" w:rsidR="0037364E" w:rsidRPr="00DA6372" w:rsidRDefault="008C7711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06CF3F7F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358323B9" w14:textId="457595EE" w:rsidR="003D3DFE" w:rsidRDefault="003D3DFE" w:rsidP="00FC05A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7472</w:t>
            </w:r>
          </w:p>
          <w:p w14:paraId="57C38CC7" w14:textId="27CC7FE3" w:rsidR="0037364E" w:rsidRPr="00DA6372" w:rsidRDefault="003D3DF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3.74</w:t>
            </w:r>
          </w:p>
        </w:tc>
        <w:tc>
          <w:tcPr>
            <w:tcW w:w="1276" w:type="dxa"/>
            <w:gridSpan w:val="2"/>
            <w:vAlign w:val="center"/>
          </w:tcPr>
          <w:p w14:paraId="03FC9D7E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0D328D2B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37364E" w14:paraId="095F8D6F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5FE87BD2" w14:textId="29655EF2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α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Copaene</w:t>
            </w:r>
            <w:proofErr w:type="spellEnd"/>
          </w:p>
        </w:tc>
        <w:tc>
          <w:tcPr>
            <w:tcW w:w="992" w:type="dxa"/>
            <w:vAlign w:val="center"/>
          </w:tcPr>
          <w:p w14:paraId="74E31222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7.72</w:t>
            </w:r>
          </w:p>
        </w:tc>
        <w:tc>
          <w:tcPr>
            <w:tcW w:w="1559" w:type="dxa"/>
            <w:vAlign w:val="center"/>
          </w:tcPr>
          <w:p w14:paraId="463BA34E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78F4B209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6D4EC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7568AAE3" w14:textId="6D5025BE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514</w:t>
            </w:r>
          </w:p>
          <w:p w14:paraId="5E5F0724" w14:textId="759DB64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5.96</w:t>
            </w:r>
          </w:p>
        </w:tc>
        <w:tc>
          <w:tcPr>
            <w:tcW w:w="993" w:type="dxa"/>
            <w:vAlign w:val="center"/>
          </w:tcPr>
          <w:p w14:paraId="7EA1E44A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23BFE086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1E043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5" w:type="dxa"/>
            <w:vAlign w:val="center"/>
          </w:tcPr>
          <w:p w14:paraId="13152F0D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2EBACC4E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4F3CAA38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655B1709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728F954D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37364E" w:rsidRPr="00A77F02" w14:paraId="44EBC4EF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31C18283" w14:textId="4A5C6AB5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Decanal</w:t>
            </w:r>
            <w:proofErr w:type="spellEnd"/>
          </w:p>
        </w:tc>
        <w:tc>
          <w:tcPr>
            <w:tcW w:w="992" w:type="dxa"/>
            <w:vAlign w:val="center"/>
          </w:tcPr>
          <w:p w14:paraId="67B8B55A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8.32</w:t>
            </w:r>
          </w:p>
        </w:tc>
        <w:tc>
          <w:tcPr>
            <w:tcW w:w="1559" w:type="dxa"/>
            <w:vAlign w:val="center"/>
          </w:tcPr>
          <w:p w14:paraId="34122EC3" w14:textId="3672A66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3241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± 6.22</w:t>
            </w:r>
          </w:p>
        </w:tc>
        <w:tc>
          <w:tcPr>
            <w:tcW w:w="1134" w:type="dxa"/>
            <w:vAlign w:val="center"/>
          </w:tcPr>
          <w:p w14:paraId="6C8A6466" w14:textId="36C4CE0E" w:rsidR="0037364E" w:rsidRDefault="0037364E" w:rsidP="00900DAC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69600</w:t>
            </w:r>
          </w:p>
          <w:p w14:paraId="3898CC5A" w14:textId="0EBC656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10</w:t>
            </w:r>
          </w:p>
        </w:tc>
        <w:tc>
          <w:tcPr>
            <w:tcW w:w="1276" w:type="dxa"/>
            <w:vAlign w:val="center"/>
          </w:tcPr>
          <w:p w14:paraId="3DC19172" w14:textId="3721B572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033</w:t>
            </w:r>
          </w:p>
          <w:p w14:paraId="58E4668B" w14:textId="7D82A49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23</w:t>
            </w:r>
          </w:p>
        </w:tc>
        <w:tc>
          <w:tcPr>
            <w:tcW w:w="993" w:type="dxa"/>
            <w:vAlign w:val="center"/>
          </w:tcPr>
          <w:p w14:paraId="4D3ED822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101ED82F" w14:textId="233A9F65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013</w:t>
            </w:r>
          </w:p>
          <w:p w14:paraId="7EF670EE" w14:textId="0EA1E83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28</w:t>
            </w:r>
          </w:p>
        </w:tc>
        <w:tc>
          <w:tcPr>
            <w:tcW w:w="1275" w:type="dxa"/>
            <w:vAlign w:val="center"/>
          </w:tcPr>
          <w:p w14:paraId="0533B64E" w14:textId="1B01BC63" w:rsidR="0037364E" w:rsidRDefault="009D1894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6753</w:t>
            </w:r>
          </w:p>
          <w:p w14:paraId="4F575FD5" w14:textId="45503AB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</w:t>
            </w:r>
            <w:r w:rsidR="009D189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1134" w:type="dxa"/>
            <w:vAlign w:val="center"/>
          </w:tcPr>
          <w:p w14:paraId="737BDAE9" w14:textId="65F577EF" w:rsidR="0037364E" w:rsidRDefault="009D2AD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1418</w:t>
            </w:r>
          </w:p>
          <w:p w14:paraId="66045481" w14:textId="5627089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1D432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20</w:t>
            </w:r>
          </w:p>
        </w:tc>
        <w:tc>
          <w:tcPr>
            <w:tcW w:w="1134" w:type="dxa"/>
            <w:vAlign w:val="center"/>
          </w:tcPr>
          <w:p w14:paraId="6AA86630" w14:textId="5D991E6E" w:rsidR="0037364E" w:rsidRDefault="00570033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9715</w:t>
            </w:r>
          </w:p>
          <w:p w14:paraId="4F2AC8CE" w14:textId="3BE08BD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57003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15</w:t>
            </w:r>
          </w:p>
        </w:tc>
        <w:tc>
          <w:tcPr>
            <w:tcW w:w="1276" w:type="dxa"/>
            <w:gridSpan w:val="2"/>
            <w:vAlign w:val="center"/>
          </w:tcPr>
          <w:p w14:paraId="535D36F9" w14:textId="36A914CC" w:rsidR="0037364E" w:rsidRDefault="005D64AA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4534</w:t>
            </w:r>
          </w:p>
          <w:p w14:paraId="37666EEA" w14:textId="13E28B89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1</w:t>
            </w:r>
            <w:r w:rsidR="005D64A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134" w:type="dxa"/>
            <w:vAlign w:val="center"/>
          </w:tcPr>
          <w:p w14:paraId="39C78F1E" w14:textId="75B5CCBE" w:rsidR="0037364E" w:rsidRDefault="00FF4E6B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9466</w:t>
            </w:r>
          </w:p>
          <w:p w14:paraId="6FB9C5F2" w14:textId="283F646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</w:t>
            </w:r>
            <w:r w:rsidR="00FF4E6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2</w:t>
            </w:r>
          </w:p>
        </w:tc>
      </w:tr>
      <w:tr w:rsidR="0037364E" w:rsidRPr="00A77F02" w14:paraId="5DD9A65A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23EECD95" w14:textId="1934161E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Linalool</w:t>
            </w:r>
            <w:proofErr w:type="spellEnd"/>
          </w:p>
        </w:tc>
        <w:tc>
          <w:tcPr>
            <w:tcW w:w="992" w:type="dxa"/>
            <w:vAlign w:val="center"/>
          </w:tcPr>
          <w:p w14:paraId="1B518EEB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0.77</w:t>
            </w:r>
          </w:p>
        </w:tc>
        <w:tc>
          <w:tcPr>
            <w:tcW w:w="1559" w:type="dxa"/>
            <w:vAlign w:val="center"/>
          </w:tcPr>
          <w:p w14:paraId="4CDDF98A" w14:textId="2CA4DB83" w:rsidR="0037364E" w:rsidRDefault="0037364E" w:rsidP="00900DA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102180</w:t>
            </w:r>
          </w:p>
          <w:p w14:paraId="22E49348" w14:textId="5FCCBF9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.97</w:t>
            </w:r>
          </w:p>
        </w:tc>
        <w:tc>
          <w:tcPr>
            <w:tcW w:w="1134" w:type="dxa"/>
            <w:vAlign w:val="center"/>
          </w:tcPr>
          <w:p w14:paraId="47D99A01" w14:textId="4B85F73F" w:rsidR="0037364E" w:rsidRDefault="0037364E" w:rsidP="00900DAC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121107</w:t>
            </w:r>
          </w:p>
          <w:p w14:paraId="35F2F6B1" w14:textId="13F20C9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11</w:t>
            </w:r>
          </w:p>
        </w:tc>
        <w:tc>
          <w:tcPr>
            <w:tcW w:w="1276" w:type="dxa"/>
            <w:vAlign w:val="center"/>
          </w:tcPr>
          <w:p w14:paraId="25107815" w14:textId="6D6B10BD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4465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03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0</w:t>
            </w:r>
          </w:p>
          <w:p w14:paraId="44EEAD5B" w14:textId="747DBA9D" w:rsidR="0037364E" w:rsidRPr="00D4465D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4465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.73</w:t>
            </w:r>
          </w:p>
        </w:tc>
        <w:tc>
          <w:tcPr>
            <w:tcW w:w="993" w:type="dxa"/>
            <w:vAlign w:val="center"/>
          </w:tcPr>
          <w:p w14:paraId="0636187D" w14:textId="3F6E0F3B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838</w:t>
            </w:r>
          </w:p>
          <w:p w14:paraId="137D59B9" w14:textId="4208157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42</w:t>
            </w:r>
          </w:p>
        </w:tc>
        <w:tc>
          <w:tcPr>
            <w:tcW w:w="1134" w:type="dxa"/>
            <w:vAlign w:val="center"/>
          </w:tcPr>
          <w:p w14:paraId="0795408C" w14:textId="661CA667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309</w:t>
            </w:r>
          </w:p>
          <w:p w14:paraId="4AE7C3A1" w14:textId="5F2ABAC9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.09</w:t>
            </w:r>
          </w:p>
        </w:tc>
        <w:tc>
          <w:tcPr>
            <w:tcW w:w="1275" w:type="dxa"/>
            <w:vAlign w:val="center"/>
          </w:tcPr>
          <w:p w14:paraId="33C14EC1" w14:textId="7C4B2BE9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31</w:t>
            </w:r>
            <w:r w:rsidR="009D189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57</w:t>
            </w:r>
          </w:p>
          <w:p w14:paraId="3848E4E2" w14:textId="7C4DDBA9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5C135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00</w:t>
            </w:r>
          </w:p>
        </w:tc>
        <w:tc>
          <w:tcPr>
            <w:tcW w:w="1134" w:type="dxa"/>
            <w:vAlign w:val="center"/>
          </w:tcPr>
          <w:p w14:paraId="023BA5F7" w14:textId="7A578EE7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3</w:t>
            </w:r>
            <w:r w:rsidR="001D4329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134</w:t>
            </w:r>
          </w:p>
          <w:p w14:paraId="5F81936F" w14:textId="1E187E2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1D432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01</w:t>
            </w:r>
          </w:p>
        </w:tc>
        <w:tc>
          <w:tcPr>
            <w:tcW w:w="1134" w:type="dxa"/>
            <w:vAlign w:val="center"/>
          </w:tcPr>
          <w:p w14:paraId="67795F65" w14:textId="077303BA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30</w:t>
            </w:r>
            <w:r w:rsidR="00570033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81</w:t>
            </w:r>
          </w:p>
          <w:p w14:paraId="0901E14B" w14:textId="3EBBB3E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DE35D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26</w:t>
            </w:r>
          </w:p>
        </w:tc>
        <w:tc>
          <w:tcPr>
            <w:tcW w:w="1276" w:type="dxa"/>
            <w:gridSpan w:val="2"/>
            <w:vAlign w:val="center"/>
          </w:tcPr>
          <w:p w14:paraId="4CEF8487" w14:textId="0E133A81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7</w:t>
            </w:r>
            <w:r w:rsidR="005D64AA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574</w:t>
            </w:r>
          </w:p>
          <w:p w14:paraId="282CB72A" w14:textId="0E8EFA0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3F2AE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7</w:t>
            </w:r>
          </w:p>
        </w:tc>
        <w:tc>
          <w:tcPr>
            <w:tcW w:w="1134" w:type="dxa"/>
            <w:vAlign w:val="center"/>
          </w:tcPr>
          <w:p w14:paraId="47147AFA" w14:textId="4826AD97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</w:t>
            </w:r>
            <w:r w:rsidR="00FF4E6B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76</w:t>
            </w:r>
            <w:r w:rsidR="00112F3A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5</w:t>
            </w:r>
          </w:p>
          <w:p w14:paraId="567B9395" w14:textId="440506D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112F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43</w:t>
            </w:r>
          </w:p>
        </w:tc>
      </w:tr>
      <w:tr w:rsidR="0037364E" w:rsidRPr="00A77F02" w14:paraId="6CB56724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01CFA1C4" w14:textId="2A89EF44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Menthol</w:t>
            </w:r>
            <w:proofErr w:type="spellEnd"/>
          </w:p>
        </w:tc>
        <w:tc>
          <w:tcPr>
            <w:tcW w:w="992" w:type="dxa"/>
            <w:vAlign w:val="center"/>
          </w:tcPr>
          <w:p w14:paraId="157D923B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0.99</w:t>
            </w:r>
          </w:p>
        </w:tc>
        <w:tc>
          <w:tcPr>
            <w:tcW w:w="1559" w:type="dxa"/>
            <w:vAlign w:val="center"/>
          </w:tcPr>
          <w:p w14:paraId="0D5F937E" w14:textId="70C1828F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26A9F9C7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8C51A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61E01930" w14:textId="5DF8D0D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3C4AAA35" w14:textId="2977FEF6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5204</w:t>
            </w:r>
          </w:p>
          <w:p w14:paraId="6D3334BB" w14:textId="3B6D2B3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.05</w:t>
            </w:r>
          </w:p>
        </w:tc>
        <w:tc>
          <w:tcPr>
            <w:tcW w:w="1134" w:type="dxa"/>
            <w:vAlign w:val="center"/>
          </w:tcPr>
          <w:p w14:paraId="607AD228" w14:textId="67034EC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4D61F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62DD3BD8" w14:textId="46AE494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7BD84B7D" w14:textId="142B3D3E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0</w:t>
            </w:r>
            <w:r w:rsidR="008E30E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05</w:t>
            </w:r>
          </w:p>
          <w:p w14:paraId="5C4DBC36" w14:textId="127B09FF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.</w:t>
            </w:r>
            <w:r w:rsidR="008E30E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5</w:t>
            </w:r>
          </w:p>
        </w:tc>
        <w:tc>
          <w:tcPr>
            <w:tcW w:w="1134" w:type="dxa"/>
            <w:vAlign w:val="center"/>
          </w:tcPr>
          <w:p w14:paraId="2D3A4F4A" w14:textId="1E515CE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144CEA65" w14:textId="53B90ADA" w:rsidR="003F2AEF" w:rsidRDefault="003F2AEF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86713</w:t>
            </w:r>
          </w:p>
          <w:p w14:paraId="3100A466" w14:textId="17A93936" w:rsidR="0037364E" w:rsidRPr="00DA6372" w:rsidRDefault="003F2AEF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58</w:t>
            </w:r>
          </w:p>
        </w:tc>
        <w:tc>
          <w:tcPr>
            <w:tcW w:w="1134" w:type="dxa"/>
            <w:vAlign w:val="center"/>
          </w:tcPr>
          <w:p w14:paraId="39E4BB43" w14:textId="6ECC43E0" w:rsidR="00112F3A" w:rsidRDefault="00112F3A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6806</w:t>
            </w:r>
          </w:p>
          <w:p w14:paraId="00AFA0B8" w14:textId="0DF003D9" w:rsidR="0037364E" w:rsidRPr="00DA6372" w:rsidRDefault="00112F3A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93</w:t>
            </w:r>
          </w:p>
        </w:tc>
      </w:tr>
      <w:tr w:rsidR="0037364E" w14:paraId="093B7FA1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5632C949" w14:textId="6BA88BBD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1-Octanol</w:t>
            </w:r>
          </w:p>
        </w:tc>
        <w:tc>
          <w:tcPr>
            <w:tcW w:w="992" w:type="dxa"/>
            <w:vAlign w:val="center"/>
          </w:tcPr>
          <w:p w14:paraId="7560DE1E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1.16</w:t>
            </w:r>
          </w:p>
        </w:tc>
        <w:tc>
          <w:tcPr>
            <w:tcW w:w="1559" w:type="dxa"/>
            <w:vAlign w:val="center"/>
          </w:tcPr>
          <w:p w14:paraId="2036149E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5C1C4A5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8C51A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71D8C699" w14:textId="6AE095E8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110</w:t>
            </w:r>
          </w:p>
          <w:p w14:paraId="05A1C037" w14:textId="79F593D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.07</w:t>
            </w:r>
          </w:p>
        </w:tc>
        <w:tc>
          <w:tcPr>
            <w:tcW w:w="993" w:type="dxa"/>
            <w:vAlign w:val="center"/>
          </w:tcPr>
          <w:p w14:paraId="2957C264" w14:textId="63C41C7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26C949F3" w14:textId="5A8F0CC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4D61F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68375E66" w14:textId="2AF61DB0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4</w:t>
            </w:r>
            <w:r w:rsidR="005C135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55</w:t>
            </w:r>
          </w:p>
          <w:p w14:paraId="1326BE08" w14:textId="0E82D009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</w:t>
            </w:r>
            <w:r w:rsidR="005C135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7</w:t>
            </w:r>
          </w:p>
        </w:tc>
        <w:tc>
          <w:tcPr>
            <w:tcW w:w="1134" w:type="dxa"/>
            <w:vAlign w:val="center"/>
          </w:tcPr>
          <w:p w14:paraId="5054E8B6" w14:textId="4F8EAEA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49CECCC2" w14:textId="79A9F60B" w:rsidR="00DE35D8" w:rsidRDefault="008557EF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7961</w:t>
            </w:r>
          </w:p>
          <w:p w14:paraId="6470639C" w14:textId="00518C23" w:rsidR="0037364E" w:rsidRPr="00DA6372" w:rsidRDefault="00DE35D8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8557E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45</w:t>
            </w:r>
          </w:p>
        </w:tc>
        <w:tc>
          <w:tcPr>
            <w:tcW w:w="1276" w:type="dxa"/>
            <w:gridSpan w:val="2"/>
            <w:vAlign w:val="center"/>
          </w:tcPr>
          <w:p w14:paraId="46AA3B2D" w14:textId="76AEE738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A171EDD" w14:textId="2B5507E7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</w:t>
            </w:r>
            <w:r w:rsidR="00DF2F23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164</w:t>
            </w:r>
          </w:p>
          <w:p w14:paraId="0BAD0F95" w14:textId="0E5AF34B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.</w:t>
            </w:r>
            <w:r w:rsidR="000B7E9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8</w:t>
            </w:r>
          </w:p>
        </w:tc>
      </w:tr>
      <w:tr w:rsidR="0037364E" w:rsidRPr="00A77F02" w14:paraId="0AAC4F28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4A9BF551" w14:textId="413D977D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Fenchol</w:t>
            </w:r>
            <w:proofErr w:type="spellEnd"/>
          </w:p>
        </w:tc>
        <w:tc>
          <w:tcPr>
            <w:tcW w:w="992" w:type="dxa"/>
            <w:vAlign w:val="center"/>
          </w:tcPr>
          <w:p w14:paraId="5C1EF63F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1.77</w:t>
            </w:r>
          </w:p>
        </w:tc>
        <w:tc>
          <w:tcPr>
            <w:tcW w:w="1559" w:type="dxa"/>
            <w:vAlign w:val="center"/>
          </w:tcPr>
          <w:p w14:paraId="30966E52" w14:textId="44E3E6AF" w:rsidR="0037364E" w:rsidRDefault="0037364E" w:rsidP="00900DA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236588</w:t>
            </w:r>
          </w:p>
          <w:p w14:paraId="2AD9B637" w14:textId="0C5B960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.37</w:t>
            </w:r>
          </w:p>
        </w:tc>
        <w:tc>
          <w:tcPr>
            <w:tcW w:w="1134" w:type="dxa"/>
            <w:vAlign w:val="center"/>
          </w:tcPr>
          <w:p w14:paraId="59491CC9" w14:textId="761595B9" w:rsidR="0037364E" w:rsidRDefault="0037364E" w:rsidP="00900DAC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230274</w:t>
            </w:r>
          </w:p>
          <w:p w14:paraId="7D3021F6" w14:textId="7A062868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89</w:t>
            </w:r>
          </w:p>
        </w:tc>
        <w:tc>
          <w:tcPr>
            <w:tcW w:w="1276" w:type="dxa"/>
            <w:vAlign w:val="center"/>
          </w:tcPr>
          <w:p w14:paraId="3A93CD3C" w14:textId="6E4AF6F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53353BCE" w14:textId="186A31AB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3F5B420" w14:textId="09544FE3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35798</w:t>
            </w:r>
          </w:p>
          <w:p w14:paraId="3C4432D7" w14:textId="036F0E9E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.68</w:t>
            </w:r>
          </w:p>
        </w:tc>
        <w:tc>
          <w:tcPr>
            <w:tcW w:w="1275" w:type="dxa"/>
            <w:vAlign w:val="center"/>
          </w:tcPr>
          <w:p w14:paraId="599FA120" w14:textId="30290F03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</w:t>
            </w:r>
            <w:r w:rsidR="005C135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980</w:t>
            </w:r>
          </w:p>
          <w:p w14:paraId="1F5F3641" w14:textId="7179471F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5C135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29</w:t>
            </w:r>
          </w:p>
        </w:tc>
        <w:tc>
          <w:tcPr>
            <w:tcW w:w="1134" w:type="dxa"/>
            <w:vAlign w:val="center"/>
          </w:tcPr>
          <w:p w14:paraId="14FE2E3B" w14:textId="5A2B519E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80</w:t>
            </w:r>
            <w:r w:rsidR="008E30E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18</w:t>
            </w:r>
          </w:p>
          <w:p w14:paraId="22B10E6B" w14:textId="436DC29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6A1AE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82</w:t>
            </w:r>
          </w:p>
        </w:tc>
        <w:tc>
          <w:tcPr>
            <w:tcW w:w="1134" w:type="dxa"/>
            <w:vAlign w:val="center"/>
          </w:tcPr>
          <w:p w14:paraId="1675085E" w14:textId="3CA3535F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</w:t>
            </w:r>
            <w:r w:rsidR="008557EF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037</w:t>
            </w:r>
          </w:p>
          <w:p w14:paraId="7D82D830" w14:textId="35E97DC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8557E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41</w:t>
            </w:r>
          </w:p>
        </w:tc>
        <w:tc>
          <w:tcPr>
            <w:tcW w:w="1276" w:type="dxa"/>
            <w:gridSpan w:val="2"/>
            <w:vAlign w:val="center"/>
          </w:tcPr>
          <w:p w14:paraId="3D9225D5" w14:textId="776A6566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36</w:t>
            </w:r>
            <w:r w:rsidR="003F2AEF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46</w:t>
            </w:r>
          </w:p>
          <w:p w14:paraId="1FACA7EB" w14:textId="2060909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</w:t>
            </w:r>
            <w:r w:rsidR="00BA429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</w:t>
            </w:r>
          </w:p>
        </w:tc>
        <w:tc>
          <w:tcPr>
            <w:tcW w:w="1134" w:type="dxa"/>
            <w:vAlign w:val="center"/>
          </w:tcPr>
          <w:p w14:paraId="3DB2AD3A" w14:textId="0EA02688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37364E" w:rsidRPr="00A77F02" w14:paraId="7BB0A259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0F657725" w14:textId="40608A4F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A74E8D">
              <w:rPr>
                <w:rFonts w:ascii="Times New Roman" w:hAnsi="Times New Roman" w:cs="Times New Roman"/>
                <w:sz w:val="24"/>
                <w:szCs w:val="24"/>
              </w:rPr>
              <w:t>α-</w:t>
            </w:r>
            <w:proofErr w:type="spellStart"/>
            <w:r w:rsidRPr="00A74E8D">
              <w:rPr>
                <w:rFonts w:ascii="Times New Roman" w:hAnsi="Times New Roman" w:cs="Times New Roman"/>
                <w:sz w:val="24"/>
                <w:szCs w:val="24"/>
              </w:rPr>
              <w:t>Bergamotene</w:t>
            </w:r>
            <w:proofErr w:type="spellEnd"/>
          </w:p>
        </w:tc>
        <w:tc>
          <w:tcPr>
            <w:tcW w:w="992" w:type="dxa"/>
            <w:vAlign w:val="center"/>
          </w:tcPr>
          <w:p w14:paraId="4298701A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1.92</w:t>
            </w:r>
          </w:p>
        </w:tc>
        <w:tc>
          <w:tcPr>
            <w:tcW w:w="1559" w:type="dxa"/>
            <w:vAlign w:val="center"/>
          </w:tcPr>
          <w:p w14:paraId="7B78B4F3" w14:textId="351DC55B" w:rsidR="0037364E" w:rsidRDefault="0037364E" w:rsidP="00900DA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542421</w:t>
            </w:r>
          </w:p>
          <w:p w14:paraId="6D116EFB" w14:textId="595A624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9.92</w:t>
            </w:r>
          </w:p>
        </w:tc>
        <w:tc>
          <w:tcPr>
            <w:tcW w:w="1134" w:type="dxa"/>
            <w:vAlign w:val="center"/>
          </w:tcPr>
          <w:p w14:paraId="19D53754" w14:textId="5229044E" w:rsidR="0037364E" w:rsidRPr="00EC4AD5" w:rsidRDefault="0037364E" w:rsidP="00900DAC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C4AD5">
              <w:rPr>
                <w:rFonts w:ascii="Times New Roman" w:hAnsi="Times New Roman" w:cs="Times New Roman"/>
                <w:bCs/>
                <w:sz w:val="24"/>
                <w:szCs w:val="24"/>
              </w:rPr>
              <w:t>578128</w:t>
            </w:r>
          </w:p>
          <w:p w14:paraId="50DB95B5" w14:textId="23B84E5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EC4AD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80</w:t>
            </w:r>
          </w:p>
        </w:tc>
        <w:tc>
          <w:tcPr>
            <w:tcW w:w="1276" w:type="dxa"/>
            <w:vAlign w:val="center"/>
          </w:tcPr>
          <w:p w14:paraId="20BBAB5E" w14:textId="0A9712C9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60</w:t>
            </w:r>
          </w:p>
          <w:p w14:paraId="130B2AC8" w14:textId="04C80A2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.04</w:t>
            </w:r>
          </w:p>
        </w:tc>
        <w:tc>
          <w:tcPr>
            <w:tcW w:w="993" w:type="dxa"/>
            <w:vAlign w:val="center"/>
          </w:tcPr>
          <w:p w14:paraId="2E74EEF5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62948324" w14:textId="30FDC582" w:rsidR="0037364E" w:rsidRDefault="0037364E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2544</w:t>
            </w:r>
          </w:p>
          <w:p w14:paraId="56FFFE9A" w14:textId="7890D50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76</w:t>
            </w:r>
          </w:p>
        </w:tc>
        <w:tc>
          <w:tcPr>
            <w:tcW w:w="1275" w:type="dxa"/>
            <w:vAlign w:val="center"/>
          </w:tcPr>
          <w:p w14:paraId="79C59CD5" w14:textId="65B63D84" w:rsidR="00A36A64" w:rsidRDefault="00A36A64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741</w:t>
            </w:r>
          </w:p>
          <w:p w14:paraId="35D72C5E" w14:textId="3EC1DF32" w:rsidR="0037364E" w:rsidRPr="00DA6372" w:rsidRDefault="00A36A64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A8279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07</w:t>
            </w:r>
          </w:p>
        </w:tc>
        <w:tc>
          <w:tcPr>
            <w:tcW w:w="1134" w:type="dxa"/>
            <w:vAlign w:val="center"/>
          </w:tcPr>
          <w:p w14:paraId="78E2FB18" w14:textId="785EF817" w:rsidR="0037364E" w:rsidRDefault="006A1AEF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07719</w:t>
            </w:r>
          </w:p>
          <w:p w14:paraId="1ACDE47F" w14:textId="26F4E6B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6A1AE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09</w:t>
            </w:r>
          </w:p>
        </w:tc>
        <w:tc>
          <w:tcPr>
            <w:tcW w:w="1134" w:type="dxa"/>
            <w:vAlign w:val="center"/>
          </w:tcPr>
          <w:p w14:paraId="192D3C75" w14:textId="2CB87AF3" w:rsidR="0037364E" w:rsidRDefault="00A64E93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6789</w:t>
            </w:r>
          </w:p>
          <w:p w14:paraId="67C3A783" w14:textId="0B3FA95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A64E9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60</w:t>
            </w:r>
          </w:p>
        </w:tc>
        <w:tc>
          <w:tcPr>
            <w:tcW w:w="1276" w:type="dxa"/>
            <w:gridSpan w:val="2"/>
            <w:vAlign w:val="center"/>
          </w:tcPr>
          <w:p w14:paraId="143CF534" w14:textId="19B05F4A" w:rsidR="00BA4299" w:rsidRDefault="00BA4299" w:rsidP="00900DA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758</w:t>
            </w:r>
          </w:p>
          <w:p w14:paraId="57FE4273" w14:textId="3F8CCBD1" w:rsidR="0037364E" w:rsidRPr="00DA6372" w:rsidRDefault="00BA4299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7.59</w:t>
            </w:r>
          </w:p>
        </w:tc>
        <w:tc>
          <w:tcPr>
            <w:tcW w:w="1134" w:type="dxa"/>
            <w:vAlign w:val="center"/>
          </w:tcPr>
          <w:p w14:paraId="6F086004" w14:textId="2FB74EEF" w:rsidR="0037364E" w:rsidRDefault="0037364E" w:rsidP="00E54B5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4</w:t>
            </w:r>
            <w:r w:rsidR="000B7E99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75</w:t>
            </w:r>
          </w:p>
          <w:p w14:paraId="50482B44" w14:textId="6ED6769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7</w:t>
            </w:r>
            <w:r w:rsidR="000B7E9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</w:t>
            </w:r>
            <w:r w:rsidR="000B7E9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</w:tr>
      <w:tr w:rsidR="0037364E" w:rsidRPr="00A77F02" w14:paraId="12340DDD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68D4C879" w14:textId="56F31BFD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-Terpineol</w:t>
            </w:r>
          </w:p>
        </w:tc>
        <w:tc>
          <w:tcPr>
            <w:tcW w:w="992" w:type="dxa"/>
            <w:vAlign w:val="center"/>
          </w:tcPr>
          <w:p w14:paraId="461BBFAB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2.40</w:t>
            </w:r>
          </w:p>
        </w:tc>
        <w:tc>
          <w:tcPr>
            <w:tcW w:w="1559" w:type="dxa"/>
            <w:vAlign w:val="center"/>
          </w:tcPr>
          <w:p w14:paraId="0C3F5FFA" w14:textId="60B85274" w:rsidR="0037364E" w:rsidRDefault="0037364E" w:rsidP="00E54B5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447624</w:t>
            </w:r>
          </w:p>
          <w:p w14:paraId="3194EAAC" w14:textId="44E47A9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28</w:t>
            </w:r>
          </w:p>
        </w:tc>
        <w:tc>
          <w:tcPr>
            <w:tcW w:w="1134" w:type="dxa"/>
            <w:vAlign w:val="center"/>
          </w:tcPr>
          <w:p w14:paraId="5CFB40A6" w14:textId="1A401724" w:rsidR="0037364E" w:rsidRDefault="0037364E" w:rsidP="00E54B56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445246</w:t>
            </w:r>
          </w:p>
          <w:p w14:paraId="38FBA360" w14:textId="055D07A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40</w:t>
            </w:r>
          </w:p>
        </w:tc>
        <w:tc>
          <w:tcPr>
            <w:tcW w:w="1276" w:type="dxa"/>
            <w:vAlign w:val="center"/>
          </w:tcPr>
          <w:p w14:paraId="456A7B7C" w14:textId="4DF745A9" w:rsidR="0037364E" w:rsidRDefault="0037364E" w:rsidP="00E54B5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10155</w:t>
            </w:r>
          </w:p>
          <w:p w14:paraId="28B75A04" w14:textId="0D2EC32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83</w:t>
            </w:r>
          </w:p>
        </w:tc>
        <w:tc>
          <w:tcPr>
            <w:tcW w:w="993" w:type="dxa"/>
            <w:vAlign w:val="center"/>
          </w:tcPr>
          <w:p w14:paraId="1D051183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40432AC5" w14:textId="5E2CF8AC" w:rsidR="0037364E" w:rsidRDefault="0037364E" w:rsidP="00E54B5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1626</w:t>
            </w:r>
          </w:p>
          <w:p w14:paraId="667DA20F" w14:textId="7AF6856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.25</w:t>
            </w:r>
          </w:p>
        </w:tc>
        <w:tc>
          <w:tcPr>
            <w:tcW w:w="1275" w:type="dxa"/>
            <w:vAlign w:val="center"/>
          </w:tcPr>
          <w:p w14:paraId="500B8A8F" w14:textId="08B516A1" w:rsidR="0037364E" w:rsidRDefault="0037364E" w:rsidP="00E54B5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6</w:t>
            </w:r>
            <w:r w:rsidR="00A8279C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897</w:t>
            </w:r>
          </w:p>
          <w:p w14:paraId="7CBF009F" w14:textId="4880BEE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</w:t>
            </w:r>
            <w:r w:rsidR="00A8279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5</w:t>
            </w:r>
          </w:p>
        </w:tc>
        <w:tc>
          <w:tcPr>
            <w:tcW w:w="1134" w:type="dxa"/>
            <w:vAlign w:val="center"/>
          </w:tcPr>
          <w:p w14:paraId="4691472F" w14:textId="0E43BDA0" w:rsidR="0037364E" w:rsidRDefault="005A0F71" w:rsidP="00E54B5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54386</w:t>
            </w:r>
          </w:p>
          <w:p w14:paraId="4687D889" w14:textId="5541450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5A0F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68</w:t>
            </w:r>
          </w:p>
        </w:tc>
        <w:tc>
          <w:tcPr>
            <w:tcW w:w="1134" w:type="dxa"/>
            <w:vAlign w:val="center"/>
          </w:tcPr>
          <w:p w14:paraId="116BBF8E" w14:textId="768C41CB" w:rsidR="00A64E93" w:rsidRDefault="00A64E93" w:rsidP="00E54B5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8559</w:t>
            </w:r>
          </w:p>
          <w:p w14:paraId="648AD483" w14:textId="7828C530" w:rsidR="0037364E" w:rsidRPr="00DA6372" w:rsidRDefault="00A64E93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CA1E3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99</w:t>
            </w:r>
          </w:p>
        </w:tc>
        <w:tc>
          <w:tcPr>
            <w:tcW w:w="1276" w:type="dxa"/>
            <w:gridSpan w:val="2"/>
            <w:vAlign w:val="center"/>
          </w:tcPr>
          <w:p w14:paraId="42D2977A" w14:textId="1BA3467D" w:rsidR="0037364E" w:rsidRDefault="00BA4299" w:rsidP="00E54B5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82007</w:t>
            </w:r>
          </w:p>
          <w:p w14:paraId="3D079023" w14:textId="2CB7BFC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BA429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93</w:t>
            </w:r>
          </w:p>
        </w:tc>
        <w:tc>
          <w:tcPr>
            <w:tcW w:w="1134" w:type="dxa"/>
            <w:vAlign w:val="center"/>
          </w:tcPr>
          <w:p w14:paraId="1FB8B12B" w14:textId="108D5EBC" w:rsidR="0037364E" w:rsidRDefault="0037364E" w:rsidP="00E54B5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</w:t>
            </w:r>
            <w:r w:rsidR="000B7E99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154</w:t>
            </w:r>
          </w:p>
          <w:p w14:paraId="663173CB" w14:textId="10007E6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0B7E9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9</w:t>
            </w:r>
            <w:r w:rsidR="00D610A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</w:tr>
      <w:tr w:rsidR="0037364E" w:rsidRPr="00271F43" w14:paraId="6651D94F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4D88313E" w14:textId="2D94F1F9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β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Terpineol</w:t>
            </w:r>
            <w:proofErr w:type="spellEnd"/>
          </w:p>
        </w:tc>
        <w:tc>
          <w:tcPr>
            <w:tcW w:w="992" w:type="dxa"/>
            <w:vAlign w:val="center"/>
          </w:tcPr>
          <w:p w14:paraId="7CD5F7BA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3.75</w:t>
            </w:r>
          </w:p>
        </w:tc>
        <w:tc>
          <w:tcPr>
            <w:tcW w:w="1559" w:type="dxa"/>
            <w:vAlign w:val="center"/>
          </w:tcPr>
          <w:p w14:paraId="378DA377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29419F0" w14:textId="27C4823E" w:rsidR="0037364E" w:rsidRDefault="0037364E" w:rsidP="005641A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4553</w:t>
            </w:r>
          </w:p>
          <w:p w14:paraId="4FC4E0AD" w14:textId="4D04E67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.39</w:t>
            </w:r>
          </w:p>
        </w:tc>
        <w:tc>
          <w:tcPr>
            <w:tcW w:w="1276" w:type="dxa"/>
            <w:vAlign w:val="center"/>
          </w:tcPr>
          <w:p w14:paraId="4EEC1B86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52E8B2E1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3FDE03C3" w14:textId="443CC26C" w:rsidR="0037364E" w:rsidRDefault="0037364E" w:rsidP="005641A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10</w:t>
            </w:r>
          </w:p>
          <w:p w14:paraId="44233B5A" w14:textId="067FFDD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52</w:t>
            </w:r>
          </w:p>
        </w:tc>
        <w:tc>
          <w:tcPr>
            <w:tcW w:w="1275" w:type="dxa"/>
            <w:vAlign w:val="center"/>
          </w:tcPr>
          <w:p w14:paraId="16A8CED4" w14:textId="72A8B10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65135A67" w14:textId="535A677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0316B29A" w14:textId="035E05C2" w:rsidR="0037364E" w:rsidRDefault="0037364E" w:rsidP="005641A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</w:t>
            </w:r>
            <w:r w:rsidR="00CA1E3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89</w:t>
            </w:r>
          </w:p>
          <w:p w14:paraId="328014E2" w14:textId="433D75D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CA1E3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90</w:t>
            </w:r>
          </w:p>
        </w:tc>
        <w:tc>
          <w:tcPr>
            <w:tcW w:w="1276" w:type="dxa"/>
            <w:gridSpan w:val="2"/>
            <w:vAlign w:val="center"/>
          </w:tcPr>
          <w:p w14:paraId="04F7F25B" w14:textId="31921A31" w:rsidR="0037364E" w:rsidRDefault="0037364E" w:rsidP="005641A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</w:t>
            </w:r>
            <w:r w:rsidR="007C0E7C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975</w:t>
            </w:r>
          </w:p>
          <w:p w14:paraId="76ADF86A" w14:textId="5D00411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.</w:t>
            </w:r>
            <w:r w:rsidR="007C0E7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5</w:t>
            </w:r>
          </w:p>
        </w:tc>
        <w:tc>
          <w:tcPr>
            <w:tcW w:w="1134" w:type="dxa"/>
            <w:vAlign w:val="center"/>
          </w:tcPr>
          <w:p w14:paraId="0B20044E" w14:textId="77F2DD0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957A9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37364E" w:rsidRPr="00867B10" w14:paraId="03584B1A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60C1BF6A" w14:textId="0007FA08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α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Caryophyllene</w:t>
            </w:r>
            <w:proofErr w:type="spellEnd"/>
          </w:p>
        </w:tc>
        <w:tc>
          <w:tcPr>
            <w:tcW w:w="992" w:type="dxa"/>
            <w:vAlign w:val="center"/>
          </w:tcPr>
          <w:p w14:paraId="03D92173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4.71</w:t>
            </w:r>
          </w:p>
        </w:tc>
        <w:tc>
          <w:tcPr>
            <w:tcW w:w="1559" w:type="dxa"/>
            <w:vAlign w:val="center"/>
          </w:tcPr>
          <w:p w14:paraId="61F3B333" w14:textId="38C546E9" w:rsidR="0037364E" w:rsidRDefault="0037364E" w:rsidP="005641A7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36160</w:t>
            </w:r>
          </w:p>
          <w:p w14:paraId="3BE4E762" w14:textId="6FB7318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0.75</w:t>
            </w:r>
          </w:p>
        </w:tc>
        <w:tc>
          <w:tcPr>
            <w:tcW w:w="1134" w:type="dxa"/>
            <w:vAlign w:val="center"/>
          </w:tcPr>
          <w:p w14:paraId="3F6C74F9" w14:textId="033E2FF1" w:rsidR="0037364E" w:rsidRDefault="0037364E" w:rsidP="005641A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9980</w:t>
            </w:r>
          </w:p>
          <w:p w14:paraId="578D73B1" w14:textId="494A38A9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0.75</w:t>
            </w:r>
          </w:p>
        </w:tc>
        <w:tc>
          <w:tcPr>
            <w:tcW w:w="1276" w:type="dxa"/>
            <w:vAlign w:val="center"/>
          </w:tcPr>
          <w:p w14:paraId="689C2604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496B43B1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21BA9076" w14:textId="1BEBFC90" w:rsidR="0037364E" w:rsidRDefault="0037364E" w:rsidP="005641A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962</w:t>
            </w:r>
          </w:p>
          <w:p w14:paraId="3310A7C8" w14:textId="4E3C9F6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20</w:t>
            </w:r>
          </w:p>
        </w:tc>
        <w:tc>
          <w:tcPr>
            <w:tcW w:w="1275" w:type="dxa"/>
            <w:vAlign w:val="center"/>
          </w:tcPr>
          <w:p w14:paraId="30E0ABCE" w14:textId="0C198945" w:rsidR="00323614" w:rsidRDefault="00323614" w:rsidP="005641A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5313</w:t>
            </w:r>
          </w:p>
          <w:p w14:paraId="21016C44" w14:textId="34F3366C" w:rsidR="0037364E" w:rsidRPr="00DA6372" w:rsidRDefault="00323614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7.81</w:t>
            </w:r>
          </w:p>
        </w:tc>
        <w:tc>
          <w:tcPr>
            <w:tcW w:w="1134" w:type="dxa"/>
            <w:vAlign w:val="center"/>
          </w:tcPr>
          <w:p w14:paraId="1DD7539C" w14:textId="2EF23518" w:rsidR="00CF118C" w:rsidRDefault="00CF118C" w:rsidP="000C0FF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1994</w:t>
            </w:r>
          </w:p>
          <w:p w14:paraId="4EA3208E" w14:textId="768C4CE4" w:rsidR="0037364E" w:rsidRPr="00DA6372" w:rsidRDefault="00CF118C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43</w:t>
            </w:r>
          </w:p>
        </w:tc>
        <w:tc>
          <w:tcPr>
            <w:tcW w:w="1134" w:type="dxa"/>
            <w:vAlign w:val="center"/>
          </w:tcPr>
          <w:p w14:paraId="6324B5BC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57D0AFCE" w14:textId="25C524A8" w:rsidR="00715CA7" w:rsidRDefault="00715CA7" w:rsidP="000C0FF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6069</w:t>
            </w:r>
          </w:p>
          <w:p w14:paraId="125CD873" w14:textId="0980B83C" w:rsidR="0037364E" w:rsidRPr="00DA6372" w:rsidRDefault="00715CA7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5.53</w:t>
            </w:r>
          </w:p>
        </w:tc>
        <w:tc>
          <w:tcPr>
            <w:tcW w:w="1134" w:type="dxa"/>
            <w:vAlign w:val="center"/>
          </w:tcPr>
          <w:p w14:paraId="0EE85D84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957A9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</w:tr>
      <w:tr w:rsidR="0037364E" w:rsidRPr="00A77F02" w14:paraId="72C7D878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6D45D61F" w14:textId="70AB278E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β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Citronellyl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acetate</w:t>
            </w:r>
          </w:p>
        </w:tc>
        <w:tc>
          <w:tcPr>
            <w:tcW w:w="992" w:type="dxa"/>
            <w:vAlign w:val="center"/>
          </w:tcPr>
          <w:p w14:paraId="2B344D83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5.24</w:t>
            </w:r>
          </w:p>
        </w:tc>
        <w:tc>
          <w:tcPr>
            <w:tcW w:w="1559" w:type="dxa"/>
            <w:vAlign w:val="center"/>
          </w:tcPr>
          <w:p w14:paraId="108E63F3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419D0E16" w14:textId="1CFD531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vAlign w:val="center"/>
          </w:tcPr>
          <w:p w14:paraId="62F3EADE" w14:textId="47D6156A" w:rsidR="0037364E" w:rsidRDefault="0037364E" w:rsidP="000C0FF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7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2</w:t>
            </w:r>
          </w:p>
          <w:p w14:paraId="41322D4C" w14:textId="23670009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9.69</w:t>
            </w:r>
          </w:p>
        </w:tc>
        <w:tc>
          <w:tcPr>
            <w:tcW w:w="993" w:type="dxa"/>
            <w:vAlign w:val="center"/>
          </w:tcPr>
          <w:p w14:paraId="3D008524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8008953" w14:textId="7595F5D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6F7005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27A1076D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67A6A501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7F151158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66475214" w14:textId="746AA97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7D5001C0" w14:textId="7BCBF5F9" w:rsidR="0037364E" w:rsidRDefault="00D610A8" w:rsidP="000C0FF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9989</w:t>
            </w:r>
          </w:p>
          <w:p w14:paraId="5924C5DF" w14:textId="1810390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</w:t>
            </w:r>
            <w:r w:rsidR="002F25F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9</w:t>
            </w:r>
          </w:p>
        </w:tc>
      </w:tr>
      <w:tr w:rsidR="0037364E" w:rsidRPr="00A77F02" w14:paraId="203DBD7D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1E30787F" w14:textId="09082F96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Elixene</w:t>
            </w:r>
            <w:proofErr w:type="spellEnd"/>
          </w:p>
        </w:tc>
        <w:tc>
          <w:tcPr>
            <w:tcW w:w="992" w:type="dxa"/>
            <w:vAlign w:val="center"/>
          </w:tcPr>
          <w:p w14:paraId="448B757B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6.07</w:t>
            </w:r>
          </w:p>
        </w:tc>
        <w:tc>
          <w:tcPr>
            <w:tcW w:w="1559" w:type="dxa"/>
            <w:vAlign w:val="center"/>
          </w:tcPr>
          <w:p w14:paraId="3526C541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2B6A12BA" w14:textId="0FCDD34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8F1C81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vAlign w:val="center"/>
          </w:tcPr>
          <w:p w14:paraId="1F5D2152" w14:textId="655DD71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993" w:type="dxa"/>
            <w:vAlign w:val="center"/>
          </w:tcPr>
          <w:p w14:paraId="52D3FFA9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2A03CB11" w14:textId="5A40B7C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4B324B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6E920864" w14:textId="08EC2D4A" w:rsidR="0037364E" w:rsidRPr="00DA6372" w:rsidRDefault="00AC3920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7358CD86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32F94467" w14:textId="03C1D51F" w:rsidR="0037364E" w:rsidRDefault="0037364E" w:rsidP="000C0FF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162</w:t>
            </w:r>
          </w:p>
          <w:p w14:paraId="30D18EC8" w14:textId="42070229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0.89</w:t>
            </w:r>
          </w:p>
        </w:tc>
        <w:tc>
          <w:tcPr>
            <w:tcW w:w="1276" w:type="dxa"/>
            <w:gridSpan w:val="2"/>
            <w:vAlign w:val="center"/>
          </w:tcPr>
          <w:p w14:paraId="725F674B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10AA3E1" w14:textId="09157147" w:rsidR="0037364E" w:rsidRPr="00DA6372" w:rsidRDefault="002F25FB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</w:tr>
      <w:tr w:rsidR="0037364E" w:rsidRPr="00A77F02" w14:paraId="7BA0C45B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7B9B3A93" w14:textId="2DCF308C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250EC5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-Mentha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en-8-ol</w:t>
            </w:r>
          </w:p>
        </w:tc>
        <w:tc>
          <w:tcPr>
            <w:tcW w:w="992" w:type="dxa"/>
            <w:vAlign w:val="center"/>
          </w:tcPr>
          <w:p w14:paraId="0D231543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6.25</w:t>
            </w:r>
          </w:p>
        </w:tc>
        <w:tc>
          <w:tcPr>
            <w:tcW w:w="1559" w:type="dxa"/>
            <w:vAlign w:val="center"/>
          </w:tcPr>
          <w:p w14:paraId="790B700E" w14:textId="3E19ABF4" w:rsidR="0037364E" w:rsidRPr="00A3750D" w:rsidRDefault="0037364E" w:rsidP="000C0FF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3750D">
              <w:rPr>
                <w:rFonts w:ascii="Times New Roman" w:hAnsi="Times New Roman" w:cs="Times New Roman"/>
                <w:bCs/>
                <w:sz w:val="24"/>
                <w:szCs w:val="24"/>
              </w:rPr>
              <w:t>1004711</w:t>
            </w:r>
          </w:p>
          <w:p w14:paraId="15F3688F" w14:textId="76F03AC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A3750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62</w:t>
            </w:r>
          </w:p>
        </w:tc>
        <w:tc>
          <w:tcPr>
            <w:tcW w:w="1134" w:type="dxa"/>
            <w:vAlign w:val="center"/>
          </w:tcPr>
          <w:p w14:paraId="6B4E6661" w14:textId="77777777" w:rsidR="0037364E" w:rsidRDefault="0037364E" w:rsidP="000C0FFF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14913">
              <w:rPr>
                <w:rFonts w:ascii="Times New Roman" w:hAnsi="Times New Roman" w:cs="Times New Roman"/>
                <w:bCs/>
                <w:sz w:val="24"/>
                <w:szCs w:val="24"/>
              </w:rPr>
              <w:t>1064988</w:t>
            </w:r>
          </w:p>
          <w:p w14:paraId="35FEF8C9" w14:textId="2972280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85</w:t>
            </w:r>
          </w:p>
        </w:tc>
        <w:tc>
          <w:tcPr>
            <w:tcW w:w="1276" w:type="dxa"/>
            <w:vAlign w:val="center"/>
          </w:tcPr>
          <w:p w14:paraId="0EAD9E37" w14:textId="77777777" w:rsidR="0037364E" w:rsidRDefault="0037364E" w:rsidP="00D762D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00786</w:t>
            </w:r>
          </w:p>
          <w:p w14:paraId="119B11C3" w14:textId="5DA8C54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66</w:t>
            </w:r>
          </w:p>
        </w:tc>
        <w:tc>
          <w:tcPr>
            <w:tcW w:w="993" w:type="dxa"/>
            <w:vAlign w:val="center"/>
          </w:tcPr>
          <w:p w14:paraId="25776DB4" w14:textId="79E6881E" w:rsidR="0037364E" w:rsidRDefault="0037364E" w:rsidP="00D762D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79509</w:t>
            </w:r>
          </w:p>
          <w:p w14:paraId="0505180C" w14:textId="2BE0BDA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3.80</w:t>
            </w:r>
          </w:p>
        </w:tc>
        <w:tc>
          <w:tcPr>
            <w:tcW w:w="1134" w:type="dxa"/>
            <w:vAlign w:val="center"/>
          </w:tcPr>
          <w:p w14:paraId="59C027D1" w14:textId="43145949" w:rsidR="0037364E" w:rsidRDefault="0037364E" w:rsidP="00D762D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1201</w:t>
            </w:r>
          </w:p>
          <w:p w14:paraId="2F782C4C" w14:textId="44059AAF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91</w:t>
            </w:r>
          </w:p>
        </w:tc>
        <w:tc>
          <w:tcPr>
            <w:tcW w:w="1275" w:type="dxa"/>
            <w:vAlign w:val="center"/>
          </w:tcPr>
          <w:p w14:paraId="3E82D376" w14:textId="73609AA4" w:rsidR="0037364E" w:rsidRDefault="00AC3920" w:rsidP="00D762D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58997</w:t>
            </w:r>
          </w:p>
          <w:p w14:paraId="30483255" w14:textId="45AF463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</w:t>
            </w:r>
            <w:r w:rsidR="002535B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9</w:t>
            </w:r>
          </w:p>
        </w:tc>
        <w:tc>
          <w:tcPr>
            <w:tcW w:w="1134" w:type="dxa"/>
            <w:vAlign w:val="center"/>
          </w:tcPr>
          <w:p w14:paraId="35408048" w14:textId="62ECFF9F" w:rsidR="0037364E" w:rsidRDefault="0037364E" w:rsidP="00D762D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0</w:t>
            </w:r>
            <w:r w:rsidR="00AB29C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171</w:t>
            </w:r>
          </w:p>
          <w:p w14:paraId="5CBFAEBC" w14:textId="111D71E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AB29C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83</w:t>
            </w:r>
          </w:p>
        </w:tc>
        <w:tc>
          <w:tcPr>
            <w:tcW w:w="1134" w:type="dxa"/>
            <w:vAlign w:val="center"/>
          </w:tcPr>
          <w:p w14:paraId="4239F2F0" w14:textId="13FDDBD0" w:rsidR="0037364E" w:rsidRDefault="00C42134" w:rsidP="00D762D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87475</w:t>
            </w:r>
          </w:p>
          <w:p w14:paraId="409F438E" w14:textId="7B07FD4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</w:t>
            </w:r>
            <w:r w:rsidR="00C4213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9</w:t>
            </w:r>
          </w:p>
        </w:tc>
        <w:tc>
          <w:tcPr>
            <w:tcW w:w="1276" w:type="dxa"/>
            <w:gridSpan w:val="2"/>
            <w:vAlign w:val="center"/>
          </w:tcPr>
          <w:p w14:paraId="1474CAC3" w14:textId="4736BED9" w:rsidR="0037364E" w:rsidRDefault="0037364E" w:rsidP="00D762D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</w:t>
            </w:r>
            <w:r w:rsidR="00432A61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3146</w:t>
            </w:r>
          </w:p>
          <w:p w14:paraId="38EF6F96" w14:textId="27A64A1F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432A6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34</w:t>
            </w:r>
          </w:p>
        </w:tc>
        <w:tc>
          <w:tcPr>
            <w:tcW w:w="1134" w:type="dxa"/>
            <w:vAlign w:val="center"/>
          </w:tcPr>
          <w:p w14:paraId="217FAE49" w14:textId="1F14203A" w:rsidR="0037364E" w:rsidRDefault="005A27D3" w:rsidP="00D762D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9180</w:t>
            </w:r>
          </w:p>
          <w:p w14:paraId="54988E87" w14:textId="4299501B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.</w:t>
            </w:r>
            <w:r w:rsidR="005A27D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</w:tr>
      <w:tr w:rsidR="003072D9" w:rsidRPr="00A77F02" w14:paraId="2F00F16E" w14:textId="77777777" w:rsidTr="003072D9">
        <w:trPr>
          <w:trHeight w:val="333"/>
          <w:jc w:val="center"/>
        </w:trPr>
        <w:tc>
          <w:tcPr>
            <w:tcW w:w="2836" w:type="dxa"/>
            <w:vAlign w:val="center"/>
          </w:tcPr>
          <w:p w14:paraId="6199C5CD" w14:textId="2AFCF451" w:rsidR="003072D9" w:rsidRPr="00B213B1" w:rsidRDefault="003072D9" w:rsidP="003072D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Eremophilene</w:t>
            </w:r>
            <w:proofErr w:type="spellEnd"/>
          </w:p>
        </w:tc>
        <w:tc>
          <w:tcPr>
            <w:tcW w:w="992" w:type="dxa"/>
            <w:vAlign w:val="center"/>
          </w:tcPr>
          <w:p w14:paraId="6346354B" w14:textId="77777777" w:rsidR="003072D9" w:rsidRPr="00DA6372" w:rsidRDefault="003072D9" w:rsidP="003072D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6.75</w:t>
            </w:r>
          </w:p>
        </w:tc>
        <w:tc>
          <w:tcPr>
            <w:tcW w:w="1559" w:type="dxa"/>
            <w:vAlign w:val="center"/>
          </w:tcPr>
          <w:p w14:paraId="177766B3" w14:textId="77777777" w:rsidR="003072D9" w:rsidRPr="00DA6372" w:rsidRDefault="003072D9" w:rsidP="003072D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AAB9C72" w14:textId="1C2F5EA1" w:rsidR="003072D9" w:rsidRPr="00DA6372" w:rsidRDefault="003072D9" w:rsidP="003072D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54EC198B" w14:textId="1C00EBAD" w:rsidR="003072D9" w:rsidRDefault="003072D9" w:rsidP="003072D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7796</w:t>
            </w:r>
          </w:p>
          <w:p w14:paraId="049D9CD5" w14:textId="2C89FF90" w:rsidR="003072D9" w:rsidRPr="00DA6372" w:rsidRDefault="003072D9" w:rsidP="003072D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60</w:t>
            </w:r>
          </w:p>
        </w:tc>
        <w:tc>
          <w:tcPr>
            <w:tcW w:w="993" w:type="dxa"/>
            <w:vAlign w:val="center"/>
          </w:tcPr>
          <w:p w14:paraId="2D963B92" w14:textId="470CFCEC" w:rsidR="003072D9" w:rsidRPr="00DA6372" w:rsidRDefault="003072D9" w:rsidP="003072D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77781F9C" w14:textId="2B3F5B2F" w:rsidR="003072D9" w:rsidRPr="00DA6372" w:rsidRDefault="003072D9" w:rsidP="003072D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6B6ABB5D" w14:textId="6E7B3488" w:rsidR="003072D9" w:rsidRDefault="003072D9" w:rsidP="003072D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583</w:t>
            </w:r>
          </w:p>
          <w:p w14:paraId="5661A020" w14:textId="686F0067" w:rsidR="003072D9" w:rsidRPr="00DA6372" w:rsidRDefault="003072D9" w:rsidP="003072D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8.40</w:t>
            </w:r>
          </w:p>
        </w:tc>
        <w:tc>
          <w:tcPr>
            <w:tcW w:w="1134" w:type="dxa"/>
            <w:vAlign w:val="center"/>
          </w:tcPr>
          <w:p w14:paraId="7A48E096" w14:textId="71997D33" w:rsidR="003072D9" w:rsidRPr="00DA6372" w:rsidRDefault="003072D9" w:rsidP="003072D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20AB5305" w14:textId="528D8A58" w:rsidR="003072D9" w:rsidRDefault="003072D9" w:rsidP="003072D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79131</w:t>
            </w:r>
          </w:p>
          <w:p w14:paraId="58DCC916" w14:textId="4B0FA10B" w:rsidR="003072D9" w:rsidRPr="00DA6372" w:rsidRDefault="003072D9" w:rsidP="003072D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41</w:t>
            </w:r>
          </w:p>
        </w:tc>
        <w:tc>
          <w:tcPr>
            <w:tcW w:w="1276" w:type="dxa"/>
            <w:gridSpan w:val="2"/>
            <w:vAlign w:val="center"/>
          </w:tcPr>
          <w:p w14:paraId="291B2EBB" w14:textId="64B7533B" w:rsidR="003072D9" w:rsidRPr="00DA6372" w:rsidRDefault="003072D9" w:rsidP="003072D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4FE5E46D" w14:textId="42278A20" w:rsidR="003072D9" w:rsidRDefault="003072D9" w:rsidP="003072D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1874</w:t>
            </w:r>
          </w:p>
          <w:p w14:paraId="12DC7854" w14:textId="21480BC7" w:rsidR="003072D9" w:rsidRPr="00DA6372" w:rsidRDefault="003072D9" w:rsidP="003072D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.83</w:t>
            </w:r>
          </w:p>
        </w:tc>
      </w:tr>
      <w:tr w:rsidR="0037364E" w:rsidRPr="00A77F02" w14:paraId="1A96F804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523AC44E" w14:textId="4FB3F248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Eremophilene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isom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)</w:t>
            </w:r>
          </w:p>
        </w:tc>
        <w:tc>
          <w:tcPr>
            <w:tcW w:w="992" w:type="dxa"/>
            <w:vAlign w:val="center"/>
          </w:tcPr>
          <w:p w14:paraId="3389B8C8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6.86</w:t>
            </w:r>
          </w:p>
        </w:tc>
        <w:tc>
          <w:tcPr>
            <w:tcW w:w="1559" w:type="dxa"/>
            <w:vAlign w:val="center"/>
          </w:tcPr>
          <w:p w14:paraId="45829F55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3F274F14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A44E27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39224B37" w14:textId="32556D9F" w:rsidR="0037364E" w:rsidRDefault="0037364E" w:rsidP="003072D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890</w:t>
            </w:r>
          </w:p>
          <w:p w14:paraId="62118BE1" w14:textId="546CB68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5.13</w:t>
            </w:r>
          </w:p>
        </w:tc>
        <w:tc>
          <w:tcPr>
            <w:tcW w:w="993" w:type="dxa"/>
            <w:vAlign w:val="center"/>
          </w:tcPr>
          <w:p w14:paraId="563019DE" w14:textId="09A9921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0E5D3F68" w14:textId="2103FF1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2A561F85" w14:textId="00EBCC3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450407A2" w14:textId="451D8F8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46A5B548" w14:textId="3F70533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5E28666B" w14:textId="1DB4F47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4406FBD2" w14:textId="18D4D9EB" w:rsidR="0037364E" w:rsidRDefault="0037364E" w:rsidP="003072D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</w:t>
            </w:r>
            <w:r w:rsidR="005A27D3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7491</w:t>
            </w:r>
          </w:p>
          <w:p w14:paraId="4EEDF9DA" w14:textId="4F203C6B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</w:t>
            </w:r>
            <w:r w:rsidR="00A17BF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8</w:t>
            </w:r>
            <w:r w:rsidR="00A17BF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</w:tr>
      <w:tr w:rsidR="0037364E" w:rsidRPr="00A77F02" w14:paraId="7F6F228C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3FB07F38" w14:textId="52A2813A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β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Bisabol</w:t>
            </w:r>
            <w:r w:rsidR="00250EC5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ne</w:t>
            </w:r>
            <w:proofErr w:type="spellEnd"/>
          </w:p>
        </w:tc>
        <w:tc>
          <w:tcPr>
            <w:tcW w:w="992" w:type="dxa"/>
            <w:vAlign w:val="center"/>
          </w:tcPr>
          <w:p w14:paraId="710D6DC5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7.46</w:t>
            </w:r>
          </w:p>
        </w:tc>
        <w:tc>
          <w:tcPr>
            <w:tcW w:w="1559" w:type="dxa"/>
            <w:vAlign w:val="center"/>
          </w:tcPr>
          <w:p w14:paraId="3E60E231" w14:textId="125B2B7B" w:rsidR="0037364E" w:rsidRDefault="0037364E" w:rsidP="003072D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307505</w:t>
            </w:r>
          </w:p>
          <w:p w14:paraId="2B390405" w14:textId="6F19731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7.68</w:t>
            </w:r>
          </w:p>
        </w:tc>
        <w:tc>
          <w:tcPr>
            <w:tcW w:w="1134" w:type="dxa"/>
            <w:vAlign w:val="center"/>
          </w:tcPr>
          <w:p w14:paraId="4870B7D7" w14:textId="4E9FC26F" w:rsidR="0037364E" w:rsidRDefault="0037364E" w:rsidP="003072D9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441772</w:t>
            </w:r>
          </w:p>
          <w:p w14:paraId="455C0B8F" w14:textId="3566EBC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.08</w:t>
            </w:r>
          </w:p>
        </w:tc>
        <w:tc>
          <w:tcPr>
            <w:tcW w:w="1276" w:type="dxa"/>
            <w:vAlign w:val="center"/>
          </w:tcPr>
          <w:p w14:paraId="77343B52" w14:textId="2C18DDB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29D4B8D8" w14:textId="0AB46698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6094841F" w14:textId="7DDF2DCE" w:rsidR="0037364E" w:rsidRDefault="0037364E" w:rsidP="003072D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915</w:t>
            </w:r>
          </w:p>
          <w:p w14:paraId="60C3FA47" w14:textId="173E180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0.96</w:t>
            </w:r>
          </w:p>
        </w:tc>
        <w:tc>
          <w:tcPr>
            <w:tcW w:w="1275" w:type="dxa"/>
            <w:vAlign w:val="center"/>
          </w:tcPr>
          <w:p w14:paraId="2B716AFB" w14:textId="2B5B0B5B" w:rsidR="0037364E" w:rsidRDefault="0037364E" w:rsidP="003072D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</w:t>
            </w:r>
            <w:r w:rsidR="008E66F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1980</w:t>
            </w:r>
          </w:p>
          <w:p w14:paraId="59655E64" w14:textId="2D46163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</w:t>
            </w:r>
            <w:r w:rsidR="008E66F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69</w:t>
            </w:r>
          </w:p>
        </w:tc>
        <w:tc>
          <w:tcPr>
            <w:tcW w:w="1134" w:type="dxa"/>
            <w:vAlign w:val="center"/>
          </w:tcPr>
          <w:p w14:paraId="71049446" w14:textId="3EE64077" w:rsidR="0037364E" w:rsidRDefault="0037364E" w:rsidP="003072D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2</w:t>
            </w:r>
            <w:r w:rsidR="00BE193F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582</w:t>
            </w:r>
          </w:p>
          <w:p w14:paraId="20E3120C" w14:textId="7619B9B8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BE193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13</w:t>
            </w:r>
          </w:p>
        </w:tc>
        <w:tc>
          <w:tcPr>
            <w:tcW w:w="1134" w:type="dxa"/>
            <w:vAlign w:val="center"/>
          </w:tcPr>
          <w:p w14:paraId="2F7303A6" w14:textId="143049FC" w:rsidR="00564DE7" w:rsidRDefault="00564DE7" w:rsidP="003072D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3862</w:t>
            </w:r>
          </w:p>
          <w:p w14:paraId="42382988" w14:textId="36D9998B" w:rsidR="0037364E" w:rsidRPr="00DA6372" w:rsidRDefault="00564DE7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0.92</w:t>
            </w:r>
          </w:p>
        </w:tc>
        <w:tc>
          <w:tcPr>
            <w:tcW w:w="1276" w:type="dxa"/>
            <w:gridSpan w:val="2"/>
            <w:vAlign w:val="center"/>
          </w:tcPr>
          <w:p w14:paraId="6DC04F01" w14:textId="44CDE777" w:rsidR="0037364E" w:rsidRDefault="0037364E" w:rsidP="003072D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2</w:t>
            </w:r>
            <w:r w:rsidR="00067290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111</w:t>
            </w:r>
          </w:p>
          <w:p w14:paraId="7F9E11B5" w14:textId="2892AC9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06729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  <w:r w:rsidR="0006729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1134" w:type="dxa"/>
            <w:vAlign w:val="center"/>
          </w:tcPr>
          <w:p w14:paraId="6E1A3BA5" w14:textId="2BA7A15F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552E35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37364E" w:rsidRPr="00A77F02" w14:paraId="7EDAD20E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658D4D91" w14:textId="3E2AE921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β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Bisabol</w:t>
            </w:r>
            <w:r w:rsidR="00250EC5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ne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isom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)</w:t>
            </w:r>
          </w:p>
        </w:tc>
        <w:tc>
          <w:tcPr>
            <w:tcW w:w="992" w:type="dxa"/>
            <w:vAlign w:val="center"/>
          </w:tcPr>
          <w:p w14:paraId="78E5A57D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7.55</w:t>
            </w:r>
          </w:p>
        </w:tc>
        <w:tc>
          <w:tcPr>
            <w:tcW w:w="1559" w:type="dxa"/>
            <w:vAlign w:val="center"/>
          </w:tcPr>
          <w:p w14:paraId="5968A403" w14:textId="61F2F15E" w:rsidR="0037364E" w:rsidRDefault="0037364E" w:rsidP="0078572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131366</w:t>
            </w:r>
          </w:p>
          <w:p w14:paraId="1D0AA93E" w14:textId="40DC2AF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1.32</w:t>
            </w:r>
          </w:p>
        </w:tc>
        <w:tc>
          <w:tcPr>
            <w:tcW w:w="1134" w:type="dxa"/>
            <w:vAlign w:val="center"/>
          </w:tcPr>
          <w:p w14:paraId="3D0B7AAD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FF3529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7C6E1FCD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27C6FD53" w14:textId="6AD9D4B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6777D7A8" w14:textId="2E6D8190" w:rsidR="0037364E" w:rsidRDefault="0037364E" w:rsidP="0078572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195</w:t>
            </w:r>
          </w:p>
          <w:p w14:paraId="17F12AC1" w14:textId="6F20EA7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5.59</w:t>
            </w:r>
          </w:p>
        </w:tc>
        <w:tc>
          <w:tcPr>
            <w:tcW w:w="1275" w:type="dxa"/>
            <w:vAlign w:val="center"/>
          </w:tcPr>
          <w:p w14:paraId="3C00D7E4" w14:textId="265B0188" w:rsidR="0037364E" w:rsidRDefault="008E66F8" w:rsidP="0078572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2502</w:t>
            </w:r>
          </w:p>
          <w:p w14:paraId="1A01DA2C" w14:textId="133C394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43204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24</w:t>
            </w:r>
          </w:p>
        </w:tc>
        <w:tc>
          <w:tcPr>
            <w:tcW w:w="1134" w:type="dxa"/>
            <w:vAlign w:val="center"/>
          </w:tcPr>
          <w:p w14:paraId="7BED9B40" w14:textId="14D541CB" w:rsidR="0037364E" w:rsidRDefault="00BE193F" w:rsidP="0078572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3455</w:t>
            </w:r>
          </w:p>
          <w:p w14:paraId="541B9C54" w14:textId="332451F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BE193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21</w:t>
            </w:r>
          </w:p>
        </w:tc>
        <w:tc>
          <w:tcPr>
            <w:tcW w:w="1134" w:type="dxa"/>
            <w:vAlign w:val="center"/>
          </w:tcPr>
          <w:p w14:paraId="42493442" w14:textId="2776F88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0D66977B" w14:textId="2CB1444B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3CDF272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552E35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</w:tr>
      <w:tr w:rsidR="0037364E" w:rsidRPr="00A77F02" w14:paraId="256E3682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2BB970B4" w14:textId="4847E274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α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Panasinsene</w:t>
            </w:r>
            <w:proofErr w:type="spellEnd"/>
          </w:p>
        </w:tc>
        <w:tc>
          <w:tcPr>
            <w:tcW w:w="992" w:type="dxa"/>
            <w:vAlign w:val="center"/>
          </w:tcPr>
          <w:p w14:paraId="0425688F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8.18</w:t>
            </w:r>
          </w:p>
        </w:tc>
        <w:tc>
          <w:tcPr>
            <w:tcW w:w="1559" w:type="dxa"/>
            <w:vAlign w:val="center"/>
          </w:tcPr>
          <w:p w14:paraId="2A28EE26" w14:textId="7C01D9D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7F44E41E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FF3529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4BB92B9B" w14:textId="12FAB339" w:rsidR="0037364E" w:rsidRDefault="0037364E" w:rsidP="0078572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26</w:t>
            </w:r>
          </w:p>
          <w:p w14:paraId="10F05B92" w14:textId="1944372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8.27</w:t>
            </w:r>
          </w:p>
        </w:tc>
        <w:tc>
          <w:tcPr>
            <w:tcW w:w="993" w:type="dxa"/>
            <w:vAlign w:val="center"/>
          </w:tcPr>
          <w:p w14:paraId="6FF5AF80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3F5ABBEF" w14:textId="70A324B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154E4F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069E7CB7" w14:textId="04A7F8E7" w:rsidR="0037364E" w:rsidRDefault="0037364E" w:rsidP="0078572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36</w:t>
            </w:r>
            <w:r w:rsidR="00432041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</w:t>
            </w:r>
          </w:p>
          <w:p w14:paraId="16E8922C" w14:textId="779C0148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43204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43204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3</w:t>
            </w:r>
          </w:p>
        </w:tc>
        <w:tc>
          <w:tcPr>
            <w:tcW w:w="1134" w:type="dxa"/>
            <w:vAlign w:val="center"/>
          </w:tcPr>
          <w:p w14:paraId="733C6D5C" w14:textId="5555AB8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3FD5B725" w14:textId="463EA3A2" w:rsidR="00CE11E9" w:rsidRDefault="00CE11E9" w:rsidP="0078572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1810</w:t>
            </w:r>
          </w:p>
          <w:p w14:paraId="703C5848" w14:textId="7CE1D159" w:rsidR="0037364E" w:rsidRPr="00DA6372" w:rsidRDefault="00CE11E9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8.33</w:t>
            </w:r>
          </w:p>
        </w:tc>
        <w:tc>
          <w:tcPr>
            <w:tcW w:w="1276" w:type="dxa"/>
            <w:gridSpan w:val="2"/>
            <w:vAlign w:val="center"/>
          </w:tcPr>
          <w:p w14:paraId="5613B7B8" w14:textId="35D11CDE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1E626FE2" w14:textId="6819DE03" w:rsidR="0037364E" w:rsidRDefault="0037364E" w:rsidP="0078572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</w:t>
            </w:r>
            <w:r w:rsidR="00A17BFC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079</w:t>
            </w:r>
          </w:p>
          <w:p w14:paraId="4D7BE788" w14:textId="25EC376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A17BF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21</w:t>
            </w:r>
          </w:p>
        </w:tc>
      </w:tr>
      <w:tr w:rsidR="0037364E" w:rsidRPr="00A77F02" w14:paraId="4334020F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102DD480" w14:textId="668FE84F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Cadinene</w:t>
            </w:r>
            <w:proofErr w:type="spellEnd"/>
          </w:p>
        </w:tc>
        <w:tc>
          <w:tcPr>
            <w:tcW w:w="992" w:type="dxa"/>
            <w:vAlign w:val="center"/>
          </w:tcPr>
          <w:p w14:paraId="493DD99D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8.32</w:t>
            </w:r>
          </w:p>
        </w:tc>
        <w:tc>
          <w:tcPr>
            <w:tcW w:w="1559" w:type="dxa"/>
            <w:vAlign w:val="center"/>
          </w:tcPr>
          <w:p w14:paraId="64D22ED4" w14:textId="507EB8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6E5B7033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FF3529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vAlign w:val="center"/>
          </w:tcPr>
          <w:p w14:paraId="60D3EF61" w14:textId="40228335" w:rsidR="0037364E" w:rsidRDefault="0037364E" w:rsidP="0078572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79</w:t>
            </w:r>
          </w:p>
          <w:p w14:paraId="44EC5807" w14:textId="15EB0B8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1.01</w:t>
            </w:r>
          </w:p>
        </w:tc>
        <w:tc>
          <w:tcPr>
            <w:tcW w:w="993" w:type="dxa"/>
            <w:vAlign w:val="center"/>
          </w:tcPr>
          <w:p w14:paraId="39F9D5FE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409335C2" w14:textId="24A6796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154E4F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479A01A7" w14:textId="7F8C6AB9" w:rsidR="0037364E" w:rsidRDefault="0037364E" w:rsidP="0078572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0</w:t>
            </w:r>
            <w:r w:rsidR="00E9067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75</w:t>
            </w:r>
          </w:p>
          <w:p w14:paraId="6A822E10" w14:textId="5F2248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E9067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.81</w:t>
            </w:r>
          </w:p>
        </w:tc>
        <w:tc>
          <w:tcPr>
            <w:tcW w:w="1134" w:type="dxa"/>
            <w:vAlign w:val="center"/>
          </w:tcPr>
          <w:p w14:paraId="1F2E0CCF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187CD72" w14:textId="11B36495" w:rsidR="0037364E" w:rsidRDefault="0037364E" w:rsidP="0078572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</w:t>
            </w:r>
            <w:r w:rsidR="00CE11E9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378</w:t>
            </w:r>
          </w:p>
          <w:p w14:paraId="44AE1161" w14:textId="7CAB9BA0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A579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64</w:t>
            </w:r>
          </w:p>
        </w:tc>
        <w:tc>
          <w:tcPr>
            <w:tcW w:w="1276" w:type="dxa"/>
            <w:gridSpan w:val="2"/>
            <w:vAlign w:val="center"/>
          </w:tcPr>
          <w:p w14:paraId="64DD8835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7FAEDAD1" w14:textId="4F4432AA" w:rsidR="0037364E" w:rsidRDefault="0037364E" w:rsidP="0078572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</w:t>
            </w:r>
            <w:r w:rsidR="00D04AF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274</w:t>
            </w:r>
          </w:p>
          <w:p w14:paraId="21BF4E85" w14:textId="4EFF78C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D04AF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D04AF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</w:t>
            </w:r>
          </w:p>
        </w:tc>
      </w:tr>
      <w:tr w:rsidR="0037364E" w:rsidRPr="00271F43" w14:paraId="29C7C575" w14:textId="77777777" w:rsidTr="00403970">
        <w:trPr>
          <w:trHeight w:val="333"/>
          <w:jc w:val="center"/>
        </w:trPr>
        <w:tc>
          <w:tcPr>
            <w:tcW w:w="2836" w:type="dxa"/>
            <w:vAlign w:val="center"/>
          </w:tcPr>
          <w:p w14:paraId="3D3FC6B3" w14:textId="71A872E7" w:rsidR="0037364E" w:rsidRPr="00B213B1" w:rsidRDefault="0037364E" w:rsidP="0040397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α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Farnesene</w:t>
            </w:r>
            <w:proofErr w:type="spellEnd"/>
          </w:p>
        </w:tc>
        <w:tc>
          <w:tcPr>
            <w:tcW w:w="992" w:type="dxa"/>
            <w:vAlign w:val="center"/>
          </w:tcPr>
          <w:p w14:paraId="52B6A548" w14:textId="77777777" w:rsidR="0037364E" w:rsidRPr="00DA6372" w:rsidRDefault="0037364E" w:rsidP="0040397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8.54</w:t>
            </w:r>
          </w:p>
        </w:tc>
        <w:tc>
          <w:tcPr>
            <w:tcW w:w="1559" w:type="dxa"/>
            <w:vAlign w:val="center"/>
          </w:tcPr>
          <w:p w14:paraId="6CA88097" w14:textId="07105CDA" w:rsidR="0037364E" w:rsidRDefault="0037364E" w:rsidP="0040397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175053</w:t>
            </w:r>
          </w:p>
          <w:p w14:paraId="43EF9658" w14:textId="51275303" w:rsidR="0037364E" w:rsidRPr="00DA6372" w:rsidRDefault="0037364E" w:rsidP="0040397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± 19.29</w:t>
            </w:r>
          </w:p>
        </w:tc>
        <w:tc>
          <w:tcPr>
            <w:tcW w:w="1134" w:type="dxa"/>
            <w:vAlign w:val="center"/>
          </w:tcPr>
          <w:p w14:paraId="57720819" w14:textId="19C6CD72" w:rsidR="0037364E" w:rsidRDefault="0037364E" w:rsidP="00403970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126895</w:t>
            </w:r>
          </w:p>
          <w:p w14:paraId="596789FB" w14:textId="5F2988CD" w:rsidR="0037364E" w:rsidRPr="00DA6372" w:rsidRDefault="0037364E" w:rsidP="0040397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± 1.15</w:t>
            </w:r>
          </w:p>
        </w:tc>
        <w:tc>
          <w:tcPr>
            <w:tcW w:w="1276" w:type="dxa"/>
            <w:vAlign w:val="center"/>
          </w:tcPr>
          <w:p w14:paraId="74253E1E" w14:textId="638775A4" w:rsidR="0037364E" w:rsidRPr="00DA6372" w:rsidRDefault="0037364E" w:rsidP="0040397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53CD003B" w14:textId="77777777" w:rsidR="0037364E" w:rsidRPr="00DA6372" w:rsidRDefault="0037364E" w:rsidP="0040397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2A7737CB" w14:textId="5F52E644" w:rsidR="0037364E" w:rsidRDefault="0037364E" w:rsidP="0040397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65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65</w:t>
            </w:r>
          </w:p>
          <w:p w14:paraId="7A8EB0AC" w14:textId="3CE56D9A" w:rsidR="0037364E" w:rsidRPr="00DA6372" w:rsidRDefault="0037364E" w:rsidP="0040397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± 10.58</w:t>
            </w:r>
          </w:p>
        </w:tc>
        <w:tc>
          <w:tcPr>
            <w:tcW w:w="1275" w:type="dxa"/>
            <w:vAlign w:val="center"/>
          </w:tcPr>
          <w:p w14:paraId="24706EF2" w14:textId="2A8B4C82" w:rsidR="0037364E" w:rsidRDefault="0037364E" w:rsidP="0040397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7</w:t>
            </w:r>
            <w:r w:rsidR="00E9067E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138</w:t>
            </w:r>
          </w:p>
          <w:p w14:paraId="4F1C9D23" w14:textId="78469DC0" w:rsidR="0037364E" w:rsidRPr="00DA6372" w:rsidRDefault="0037364E" w:rsidP="0040397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 xml:space="preserve">± </w:t>
            </w:r>
            <w:r w:rsidR="004B78B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01</w:t>
            </w:r>
          </w:p>
        </w:tc>
        <w:tc>
          <w:tcPr>
            <w:tcW w:w="1134" w:type="dxa"/>
            <w:vAlign w:val="center"/>
          </w:tcPr>
          <w:p w14:paraId="2ACB7D12" w14:textId="3738E090" w:rsidR="0037364E" w:rsidRDefault="004F0392" w:rsidP="0040397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119287</w:t>
            </w:r>
          </w:p>
          <w:p w14:paraId="17C51BDD" w14:textId="75AE4D40" w:rsidR="0037364E" w:rsidRPr="00DA6372" w:rsidRDefault="0037364E" w:rsidP="0040397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 xml:space="preserve">± </w:t>
            </w:r>
            <w:r w:rsidR="004F039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78</w:t>
            </w:r>
          </w:p>
        </w:tc>
        <w:tc>
          <w:tcPr>
            <w:tcW w:w="1134" w:type="dxa"/>
            <w:vAlign w:val="center"/>
          </w:tcPr>
          <w:p w14:paraId="2F6AE5F9" w14:textId="6E3183B3" w:rsidR="0037364E" w:rsidRDefault="00A57930" w:rsidP="0040397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39519</w:t>
            </w:r>
          </w:p>
          <w:p w14:paraId="7FCAA015" w14:textId="049C669E" w:rsidR="0037364E" w:rsidRPr="00DA6372" w:rsidRDefault="0037364E" w:rsidP="0040397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± 1</w:t>
            </w:r>
            <w:r w:rsidR="00A579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58</w:t>
            </w:r>
          </w:p>
        </w:tc>
        <w:tc>
          <w:tcPr>
            <w:tcW w:w="1276" w:type="dxa"/>
            <w:gridSpan w:val="2"/>
            <w:vAlign w:val="center"/>
          </w:tcPr>
          <w:p w14:paraId="2F3A04D9" w14:textId="077B546F" w:rsidR="0037364E" w:rsidRDefault="0037364E" w:rsidP="0040397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9</w:t>
            </w:r>
            <w:r w:rsidR="000A3C2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455</w:t>
            </w:r>
          </w:p>
          <w:p w14:paraId="1B6C4BAE" w14:textId="58E2AF81" w:rsidR="0037364E" w:rsidRPr="00DA6372" w:rsidRDefault="0037364E" w:rsidP="0040397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 xml:space="preserve">± </w:t>
            </w:r>
            <w:r w:rsidR="000A3C2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.68</w:t>
            </w:r>
          </w:p>
        </w:tc>
        <w:tc>
          <w:tcPr>
            <w:tcW w:w="1134" w:type="dxa"/>
            <w:vAlign w:val="center"/>
          </w:tcPr>
          <w:p w14:paraId="24A0040A" w14:textId="1DD8A465" w:rsidR="0037364E" w:rsidRPr="00DA6372" w:rsidRDefault="0037364E" w:rsidP="0040397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n</w:t>
            </w:r>
            <w:r w:rsidRPr="00E0086A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  <w:tr w:rsidR="0037364E" w:rsidRPr="00271F43" w14:paraId="180B7855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6FEEDA77" w14:textId="2FE21130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Geranyl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acetate</w:t>
            </w:r>
          </w:p>
        </w:tc>
        <w:tc>
          <w:tcPr>
            <w:tcW w:w="992" w:type="dxa"/>
            <w:vAlign w:val="center"/>
          </w:tcPr>
          <w:p w14:paraId="393FF394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8.71</w:t>
            </w:r>
          </w:p>
        </w:tc>
        <w:tc>
          <w:tcPr>
            <w:tcW w:w="1559" w:type="dxa"/>
            <w:vAlign w:val="center"/>
          </w:tcPr>
          <w:p w14:paraId="1F269724" w14:textId="7AC4555E" w:rsidR="0037364E" w:rsidRDefault="0037364E" w:rsidP="0078572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155899</w:t>
            </w:r>
          </w:p>
          <w:p w14:paraId="6570416A" w14:textId="2D011F9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9.57</w:t>
            </w:r>
          </w:p>
        </w:tc>
        <w:tc>
          <w:tcPr>
            <w:tcW w:w="1134" w:type="dxa"/>
            <w:vAlign w:val="center"/>
          </w:tcPr>
          <w:p w14:paraId="2289415D" w14:textId="590BF7E0" w:rsidR="0037364E" w:rsidRDefault="0037364E" w:rsidP="0078572C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50363</w:t>
            </w:r>
          </w:p>
          <w:p w14:paraId="1E8A78BF" w14:textId="5081E70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5.32</w:t>
            </w:r>
          </w:p>
        </w:tc>
        <w:tc>
          <w:tcPr>
            <w:tcW w:w="1276" w:type="dxa"/>
            <w:vAlign w:val="center"/>
          </w:tcPr>
          <w:p w14:paraId="4146E6D1" w14:textId="7C130D39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5811B8F0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642B7E5D" w14:textId="3B31289D" w:rsidR="0037364E" w:rsidRDefault="0037364E" w:rsidP="0078572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338</w:t>
            </w:r>
          </w:p>
          <w:p w14:paraId="3AF0C74C" w14:textId="655142A8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8.15</w:t>
            </w:r>
          </w:p>
        </w:tc>
        <w:tc>
          <w:tcPr>
            <w:tcW w:w="1275" w:type="dxa"/>
            <w:vAlign w:val="center"/>
          </w:tcPr>
          <w:p w14:paraId="34665C62" w14:textId="39CFC624" w:rsidR="0037364E" w:rsidRDefault="0037364E" w:rsidP="0078572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0</w:t>
            </w:r>
            <w:r w:rsidR="004B78B3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59</w:t>
            </w:r>
          </w:p>
          <w:p w14:paraId="421A8EF8" w14:textId="5BE3C8E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4B78B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05</w:t>
            </w:r>
          </w:p>
        </w:tc>
        <w:tc>
          <w:tcPr>
            <w:tcW w:w="1134" w:type="dxa"/>
            <w:vAlign w:val="center"/>
          </w:tcPr>
          <w:p w14:paraId="61BB312C" w14:textId="0F2B107D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9</w:t>
            </w:r>
            <w:r w:rsidR="004F039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368</w:t>
            </w:r>
          </w:p>
          <w:p w14:paraId="0FEB8A33" w14:textId="2EF2067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4F039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91</w:t>
            </w:r>
          </w:p>
        </w:tc>
        <w:tc>
          <w:tcPr>
            <w:tcW w:w="1134" w:type="dxa"/>
            <w:vAlign w:val="center"/>
          </w:tcPr>
          <w:p w14:paraId="5A2192A7" w14:textId="2A53002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729FD38E" w14:textId="7076DB42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</w:t>
            </w:r>
            <w:r w:rsidR="000A3C2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323</w:t>
            </w:r>
          </w:p>
          <w:p w14:paraId="5503FF7C" w14:textId="66514E5B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D7579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2</w:t>
            </w:r>
          </w:p>
        </w:tc>
        <w:tc>
          <w:tcPr>
            <w:tcW w:w="1134" w:type="dxa"/>
            <w:vAlign w:val="center"/>
          </w:tcPr>
          <w:p w14:paraId="156D2AB1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E0086A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</w:tr>
      <w:tr w:rsidR="0037364E" w14:paraId="6246EBD1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4A80385A" w14:textId="755DB126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Geranyl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butyrate</w:t>
            </w:r>
            <w:proofErr w:type="spellEnd"/>
          </w:p>
        </w:tc>
        <w:tc>
          <w:tcPr>
            <w:tcW w:w="992" w:type="dxa"/>
            <w:vAlign w:val="center"/>
          </w:tcPr>
          <w:p w14:paraId="33FEC2C4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3.69</w:t>
            </w:r>
          </w:p>
        </w:tc>
        <w:tc>
          <w:tcPr>
            <w:tcW w:w="1559" w:type="dxa"/>
            <w:vAlign w:val="center"/>
          </w:tcPr>
          <w:p w14:paraId="4F82AC86" w14:textId="7954AD98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632169EB" w14:textId="79A9C03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7D052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vAlign w:val="center"/>
          </w:tcPr>
          <w:p w14:paraId="13E94307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36FF0AF6" w14:textId="30D5E3FE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91</w:t>
            </w:r>
          </w:p>
          <w:p w14:paraId="76BD112C" w14:textId="427D31F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0.71</w:t>
            </w:r>
          </w:p>
        </w:tc>
        <w:tc>
          <w:tcPr>
            <w:tcW w:w="1134" w:type="dxa"/>
            <w:vAlign w:val="center"/>
          </w:tcPr>
          <w:p w14:paraId="4E48B693" w14:textId="54B147B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67104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56910D54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15B926E3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7B157DFF" w14:textId="115B1D3E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028F8DEF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844CBAF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E0086A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</w:tr>
      <w:tr w:rsidR="0037364E" w:rsidRPr="00A77F02" w14:paraId="60D4FBEA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55D18957" w14:textId="16A676E4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Octanoic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acid</w:t>
            </w:r>
          </w:p>
        </w:tc>
        <w:tc>
          <w:tcPr>
            <w:tcW w:w="992" w:type="dxa"/>
            <w:vAlign w:val="center"/>
          </w:tcPr>
          <w:p w14:paraId="628EB555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8.75</w:t>
            </w:r>
          </w:p>
        </w:tc>
        <w:tc>
          <w:tcPr>
            <w:tcW w:w="1559" w:type="dxa"/>
            <w:vAlign w:val="center"/>
          </w:tcPr>
          <w:p w14:paraId="17CF58D8" w14:textId="1EDE57F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08901D94" w14:textId="149ED574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7D0526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vAlign w:val="center"/>
          </w:tcPr>
          <w:p w14:paraId="127D88EC" w14:textId="72A83762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8276</w:t>
            </w:r>
          </w:p>
          <w:p w14:paraId="1BCB78B4" w14:textId="6576BBDB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50</w:t>
            </w:r>
          </w:p>
        </w:tc>
        <w:tc>
          <w:tcPr>
            <w:tcW w:w="993" w:type="dxa"/>
            <w:vAlign w:val="center"/>
          </w:tcPr>
          <w:p w14:paraId="0FDBEB2A" w14:textId="67EFD983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72</w:t>
            </w:r>
          </w:p>
          <w:p w14:paraId="67E2653C" w14:textId="6180E85B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8.21</w:t>
            </w:r>
          </w:p>
        </w:tc>
        <w:tc>
          <w:tcPr>
            <w:tcW w:w="1134" w:type="dxa"/>
            <w:vAlign w:val="center"/>
          </w:tcPr>
          <w:p w14:paraId="73529273" w14:textId="29B1DBF6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67104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5" w:type="dxa"/>
            <w:vAlign w:val="center"/>
          </w:tcPr>
          <w:p w14:paraId="41C935F2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F275B9B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03F22939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6" w:type="dxa"/>
            <w:gridSpan w:val="2"/>
            <w:vAlign w:val="center"/>
          </w:tcPr>
          <w:p w14:paraId="7C240FFF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vAlign w:val="center"/>
          </w:tcPr>
          <w:p w14:paraId="53711629" w14:textId="1CB5931A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</w:t>
            </w:r>
            <w:r w:rsidR="009D5FEC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410</w:t>
            </w:r>
          </w:p>
          <w:p w14:paraId="0E86B4DB" w14:textId="6F0849B8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D5466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1.43</w:t>
            </w:r>
          </w:p>
        </w:tc>
      </w:tr>
      <w:tr w:rsidR="0037364E" w:rsidRPr="00271F43" w14:paraId="3B8F41B8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65D12F59" w14:textId="2853E8F7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gramStart"/>
            <w:r w:rsidRPr="00250EC5">
              <w:rPr>
                <w:rFonts w:ascii="Times New Roman" w:hAnsi="Times New Roman" w:cs="Times New Roman"/>
                <w:i/>
                <w:sz w:val="24"/>
                <w:szCs w:val="24"/>
              </w:rPr>
              <w:t>E</w:t>
            </w:r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Sorbic</w:t>
            </w:r>
            <w:proofErr w:type="spellEnd"/>
            <w:proofErr w:type="gram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acid</w:t>
            </w:r>
          </w:p>
        </w:tc>
        <w:tc>
          <w:tcPr>
            <w:tcW w:w="992" w:type="dxa"/>
            <w:vAlign w:val="center"/>
          </w:tcPr>
          <w:p w14:paraId="25126664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0.96</w:t>
            </w:r>
          </w:p>
        </w:tc>
        <w:tc>
          <w:tcPr>
            <w:tcW w:w="1559" w:type="dxa"/>
            <w:vAlign w:val="center"/>
          </w:tcPr>
          <w:p w14:paraId="7E32ACEC" w14:textId="77777777" w:rsidR="0037364E" w:rsidRDefault="0037364E" w:rsidP="00815A5A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51D83">
              <w:rPr>
                <w:rFonts w:ascii="Times New Roman" w:hAnsi="Times New Roman" w:cs="Times New Roman"/>
                <w:bCs/>
                <w:sz w:val="24"/>
                <w:szCs w:val="24"/>
              </w:rPr>
              <w:t>445696</w:t>
            </w:r>
          </w:p>
          <w:p w14:paraId="4DEEC3DF" w14:textId="7778658E" w:rsidR="0037364E" w:rsidRPr="00151D83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it-IT"/>
              </w:rPr>
            </w:pPr>
            <w:r w:rsidRPr="00151D8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32.80</w:t>
            </w:r>
          </w:p>
        </w:tc>
        <w:tc>
          <w:tcPr>
            <w:tcW w:w="1134" w:type="dxa"/>
            <w:vAlign w:val="center"/>
          </w:tcPr>
          <w:p w14:paraId="29971EAA" w14:textId="60DCF929" w:rsidR="0037364E" w:rsidRDefault="0037364E" w:rsidP="00815A5A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394136</w:t>
            </w:r>
          </w:p>
          <w:p w14:paraId="5BDD2F08" w14:textId="04115FD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9.71</w:t>
            </w:r>
          </w:p>
        </w:tc>
        <w:tc>
          <w:tcPr>
            <w:tcW w:w="1276" w:type="dxa"/>
            <w:vAlign w:val="center"/>
          </w:tcPr>
          <w:p w14:paraId="4F622AC2" w14:textId="73E3731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vAlign w:val="center"/>
          </w:tcPr>
          <w:p w14:paraId="773EE1F7" w14:textId="184F8E69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1151</w:t>
            </w:r>
          </w:p>
          <w:p w14:paraId="040F410D" w14:textId="12529CD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8.73</w:t>
            </w:r>
          </w:p>
        </w:tc>
        <w:tc>
          <w:tcPr>
            <w:tcW w:w="1134" w:type="dxa"/>
            <w:vAlign w:val="center"/>
          </w:tcPr>
          <w:p w14:paraId="0044343E" w14:textId="65C8761B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08562</w:t>
            </w:r>
          </w:p>
          <w:p w14:paraId="583F4AC4" w14:textId="79DCCAF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0.16</w:t>
            </w:r>
          </w:p>
        </w:tc>
        <w:tc>
          <w:tcPr>
            <w:tcW w:w="1275" w:type="dxa"/>
            <w:vAlign w:val="center"/>
          </w:tcPr>
          <w:p w14:paraId="53747F8F" w14:textId="6D3C8831" w:rsidR="0037364E" w:rsidRDefault="004B78B3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6</w:t>
            </w:r>
            <w:r w:rsidR="00F34A1F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7811</w:t>
            </w:r>
          </w:p>
          <w:p w14:paraId="0F242024" w14:textId="622312EE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F34A1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30</w:t>
            </w:r>
          </w:p>
        </w:tc>
        <w:tc>
          <w:tcPr>
            <w:tcW w:w="1134" w:type="dxa"/>
            <w:vAlign w:val="center"/>
          </w:tcPr>
          <w:p w14:paraId="66F8FE75" w14:textId="43B8D93E" w:rsidR="0037364E" w:rsidRDefault="004F0392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83718</w:t>
            </w:r>
          </w:p>
          <w:p w14:paraId="77F1BDDF" w14:textId="20DC529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4F039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7</w:t>
            </w:r>
          </w:p>
        </w:tc>
        <w:tc>
          <w:tcPr>
            <w:tcW w:w="1134" w:type="dxa"/>
            <w:vAlign w:val="center"/>
          </w:tcPr>
          <w:p w14:paraId="3E157825" w14:textId="27B83D8A" w:rsidR="0037364E" w:rsidRDefault="00A57930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68511</w:t>
            </w:r>
          </w:p>
          <w:p w14:paraId="100E0814" w14:textId="4DB3ABB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A5793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08</w:t>
            </w:r>
          </w:p>
        </w:tc>
        <w:tc>
          <w:tcPr>
            <w:tcW w:w="1276" w:type="dxa"/>
            <w:gridSpan w:val="2"/>
            <w:vAlign w:val="center"/>
          </w:tcPr>
          <w:p w14:paraId="32DD39C5" w14:textId="3F1716EE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</w:t>
            </w:r>
            <w:r w:rsidR="00D7579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5024</w:t>
            </w:r>
          </w:p>
          <w:p w14:paraId="0558A8AF" w14:textId="5EE2409B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</w:t>
            </w:r>
            <w:r w:rsidR="00D7579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D7579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5</w:t>
            </w:r>
          </w:p>
        </w:tc>
        <w:tc>
          <w:tcPr>
            <w:tcW w:w="1134" w:type="dxa"/>
            <w:vAlign w:val="center"/>
          </w:tcPr>
          <w:p w14:paraId="1A945532" w14:textId="44C6CBBC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</w:t>
            </w:r>
            <w:r w:rsidR="00D5466B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053</w:t>
            </w:r>
          </w:p>
          <w:p w14:paraId="354BE4A4" w14:textId="3E73A1A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D5466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  <w:r w:rsidR="00AE423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AE423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7</w:t>
            </w:r>
          </w:p>
        </w:tc>
      </w:tr>
      <w:tr w:rsidR="0037364E" w:rsidRPr="00271F43" w14:paraId="5D53C564" w14:textId="77777777" w:rsidTr="002438F7">
        <w:trPr>
          <w:trHeight w:val="333"/>
          <w:jc w:val="center"/>
        </w:trPr>
        <w:tc>
          <w:tcPr>
            <w:tcW w:w="2836" w:type="dxa"/>
            <w:vAlign w:val="center"/>
          </w:tcPr>
          <w:p w14:paraId="01D8F708" w14:textId="160F1109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Nonanoic</w:t>
            </w:r>
            <w:proofErr w:type="spellEnd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 xml:space="preserve"> acid</w:t>
            </w:r>
          </w:p>
        </w:tc>
        <w:tc>
          <w:tcPr>
            <w:tcW w:w="992" w:type="dxa"/>
            <w:vAlign w:val="center"/>
          </w:tcPr>
          <w:p w14:paraId="7B899072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2.10</w:t>
            </w:r>
          </w:p>
        </w:tc>
        <w:tc>
          <w:tcPr>
            <w:tcW w:w="1559" w:type="dxa"/>
            <w:vAlign w:val="center"/>
          </w:tcPr>
          <w:p w14:paraId="4B56922C" w14:textId="73D7788E" w:rsidR="0037364E" w:rsidRDefault="0037364E" w:rsidP="00815A5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26115</w:t>
            </w:r>
          </w:p>
          <w:p w14:paraId="67775B80" w14:textId="11FDA95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6.62</w:t>
            </w:r>
          </w:p>
        </w:tc>
        <w:tc>
          <w:tcPr>
            <w:tcW w:w="1134" w:type="dxa"/>
            <w:vAlign w:val="center"/>
          </w:tcPr>
          <w:p w14:paraId="455A1A68" w14:textId="2C38E675" w:rsidR="0037364E" w:rsidRDefault="0037364E" w:rsidP="00815A5A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F57">
              <w:rPr>
                <w:rFonts w:ascii="Times New Roman" w:hAnsi="Times New Roman" w:cs="Times New Roman"/>
                <w:bCs/>
                <w:sz w:val="24"/>
                <w:szCs w:val="24"/>
              </w:rPr>
              <w:t>49299</w:t>
            </w:r>
          </w:p>
          <w:p w14:paraId="68FE389B" w14:textId="248960F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1.06</w:t>
            </w:r>
          </w:p>
        </w:tc>
        <w:tc>
          <w:tcPr>
            <w:tcW w:w="1276" w:type="dxa"/>
            <w:vAlign w:val="center"/>
          </w:tcPr>
          <w:p w14:paraId="0F5F38FE" w14:textId="1DEDEE8C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9273</w:t>
            </w:r>
          </w:p>
          <w:p w14:paraId="7BCE7CDA" w14:textId="64B17153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17.59</w:t>
            </w:r>
          </w:p>
        </w:tc>
        <w:tc>
          <w:tcPr>
            <w:tcW w:w="993" w:type="dxa"/>
            <w:vAlign w:val="center"/>
          </w:tcPr>
          <w:p w14:paraId="2F91041B" w14:textId="43263893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92</w:t>
            </w:r>
          </w:p>
          <w:p w14:paraId="3B98C2A3" w14:textId="282047D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41.94</w:t>
            </w:r>
          </w:p>
        </w:tc>
        <w:tc>
          <w:tcPr>
            <w:tcW w:w="1134" w:type="dxa"/>
            <w:vAlign w:val="center"/>
          </w:tcPr>
          <w:p w14:paraId="6E6FC266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67104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5" w:type="dxa"/>
            <w:vAlign w:val="center"/>
          </w:tcPr>
          <w:p w14:paraId="5081C56E" w14:textId="6EFF731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1D7FE8E6" w14:textId="1977B579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vAlign w:val="center"/>
          </w:tcPr>
          <w:p w14:paraId="557DF7E2" w14:textId="1E8EDA49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</w:t>
            </w:r>
            <w:r w:rsidR="008A186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4774</w:t>
            </w:r>
          </w:p>
          <w:p w14:paraId="4F169486" w14:textId="1BC447D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8A186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7.95</w:t>
            </w:r>
          </w:p>
        </w:tc>
        <w:tc>
          <w:tcPr>
            <w:tcW w:w="1276" w:type="dxa"/>
            <w:gridSpan w:val="2"/>
            <w:vAlign w:val="center"/>
          </w:tcPr>
          <w:p w14:paraId="6F340D0E" w14:textId="2DC0F433" w:rsidR="0037364E" w:rsidRDefault="00B9246C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2064</w:t>
            </w:r>
          </w:p>
          <w:p w14:paraId="304CB1C5" w14:textId="7998A45C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B9246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2.15</w:t>
            </w:r>
          </w:p>
        </w:tc>
        <w:tc>
          <w:tcPr>
            <w:tcW w:w="1134" w:type="dxa"/>
            <w:vAlign w:val="center"/>
          </w:tcPr>
          <w:p w14:paraId="28F31626" w14:textId="5C9C059B" w:rsidR="0037364E" w:rsidRDefault="00AE4234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38381</w:t>
            </w:r>
          </w:p>
          <w:p w14:paraId="094CAB49" w14:textId="303CB8F5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± </w:t>
            </w:r>
            <w:r w:rsidR="00AE423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1.25</w:t>
            </w:r>
          </w:p>
        </w:tc>
      </w:tr>
      <w:tr w:rsidR="0037364E" w:rsidRPr="00A77F02" w14:paraId="67B427E1" w14:textId="77777777" w:rsidTr="002438F7">
        <w:trPr>
          <w:trHeight w:val="333"/>
          <w:jc w:val="center"/>
        </w:trPr>
        <w:tc>
          <w:tcPr>
            <w:tcW w:w="2836" w:type="dxa"/>
            <w:tcBorders>
              <w:bottom w:val="single" w:sz="4" w:space="0" w:color="auto"/>
            </w:tcBorders>
            <w:vAlign w:val="center"/>
          </w:tcPr>
          <w:p w14:paraId="71C87E2B" w14:textId="25BAC292" w:rsidR="0037364E" w:rsidRPr="00B213B1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B213B1">
              <w:rPr>
                <w:rFonts w:ascii="Times New Roman" w:hAnsi="Times New Roman" w:cs="Times New Roman"/>
                <w:sz w:val="24"/>
                <w:szCs w:val="24"/>
              </w:rPr>
              <w:t>Furanone</w:t>
            </w:r>
            <w:proofErr w:type="spellEnd"/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339D2697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54.28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2EDE4925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0A8E590" w14:textId="2098F2F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B4408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A7B85FB" w14:textId="2B540A2D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4C01B1A3" w14:textId="4BE534BE" w:rsidR="0037364E" w:rsidRDefault="0037364E" w:rsidP="00815A5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370</w:t>
            </w:r>
          </w:p>
          <w:p w14:paraId="3FCF984B" w14:textId="16EBA659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± 24.0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A12523C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671044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BE98B3B" w14:textId="4ED86A52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98F428E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7F91F8B" w14:textId="0BA5CF01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  <w:tc>
          <w:tcPr>
            <w:tcW w:w="1276" w:type="dxa"/>
            <w:gridSpan w:val="2"/>
            <w:tcBorders>
              <w:bottom w:val="single" w:sz="4" w:space="0" w:color="auto"/>
            </w:tcBorders>
            <w:vAlign w:val="center"/>
          </w:tcPr>
          <w:p w14:paraId="5B3C0F28" w14:textId="77777777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d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A1E4E72" w14:textId="627B575A" w:rsidR="0037364E" w:rsidRPr="00DA6372" w:rsidRDefault="0037364E" w:rsidP="002438F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</w:t>
            </w:r>
            <w:r w:rsidRPr="00DA6372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d</w:t>
            </w:r>
            <w:proofErr w:type="spellEnd"/>
          </w:p>
        </w:tc>
      </w:tr>
    </w:tbl>
    <w:p w14:paraId="1D31A6B4" w14:textId="7557B45B" w:rsidR="00562292" w:rsidRPr="0095737A" w:rsidRDefault="00562292" w:rsidP="008D25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562292" w:rsidRPr="0095737A" w:rsidSect="004A48EA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8C4526F" w16cex:dateUtc="2024-11-19T16:11:00Z"/>
  <w16cex:commentExtensible w16cex:durableId="43755B12" w16cex:dateUtc="2024-11-19T16:08:00Z"/>
  <w16cex:commentExtensible w16cex:durableId="23E5A99D" w16cex:dateUtc="2024-11-19T16:26:00Z"/>
  <w16cex:commentExtensible w16cex:durableId="6C4B1236" w16cex:dateUtc="2024-11-19T16:26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1694A"/>
    <w:multiLevelType w:val="multilevel"/>
    <w:tmpl w:val="3B1623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7D2201"/>
    <w:multiLevelType w:val="hybridMultilevel"/>
    <w:tmpl w:val="89E234DA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6F7434"/>
    <w:multiLevelType w:val="hybridMultilevel"/>
    <w:tmpl w:val="D0329D02"/>
    <w:lvl w:ilvl="0" w:tplc="D7543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D4276"/>
    <w:multiLevelType w:val="hybridMultilevel"/>
    <w:tmpl w:val="5C3C081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C8E3B6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22"/>
        <w:szCs w:val="22"/>
      </w:rPr>
    </w:lvl>
    <w:lvl w:ilvl="2" w:tplc="221626E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B234F9"/>
    <w:multiLevelType w:val="hybridMultilevel"/>
    <w:tmpl w:val="7A6E6DB6"/>
    <w:lvl w:ilvl="0" w:tplc="C5B06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FFFFFFFF">
      <w:start w:val="2"/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54468C42">
      <w:numFmt w:val="bullet"/>
      <w:lvlText w:val="–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A39F8"/>
    <w:multiLevelType w:val="hybridMultilevel"/>
    <w:tmpl w:val="CC38161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3F1663"/>
    <w:multiLevelType w:val="hybridMultilevel"/>
    <w:tmpl w:val="8C6ED47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3" w:tplc="9FB68EEC">
      <w:start w:val="2"/>
      <w:numFmt w:val="bullet"/>
      <w:lvlText w:val="•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7A6436"/>
    <w:multiLevelType w:val="multilevel"/>
    <w:tmpl w:val="692297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47111013"/>
    <w:multiLevelType w:val="hybridMultilevel"/>
    <w:tmpl w:val="C9A0849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FB68EEC">
      <w:start w:val="2"/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EC63BA"/>
    <w:multiLevelType w:val="multilevel"/>
    <w:tmpl w:val="6A5CD578"/>
    <w:lvl w:ilvl="0">
      <w:start w:val="3"/>
      <w:numFmt w:val="decimal"/>
      <w:lvlText w:val="%1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800"/>
      </w:pPr>
      <w:rPr>
        <w:rFonts w:hint="default"/>
      </w:rPr>
    </w:lvl>
  </w:abstractNum>
  <w:abstractNum w:abstractNumId="10" w15:restartNumberingAfterBreak="0">
    <w:nsid w:val="51777899"/>
    <w:multiLevelType w:val="hybridMultilevel"/>
    <w:tmpl w:val="938CEFF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5A0682"/>
    <w:multiLevelType w:val="multilevel"/>
    <w:tmpl w:val="9C422CE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66C022ED"/>
    <w:multiLevelType w:val="multilevel"/>
    <w:tmpl w:val="3A040C0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67381F07"/>
    <w:multiLevelType w:val="multilevel"/>
    <w:tmpl w:val="145EC0A0"/>
    <w:lvl w:ilvl="0">
      <w:start w:val="2"/>
      <w:numFmt w:val="decimal"/>
      <w:lvlText w:val="%1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800"/>
      </w:pPr>
      <w:rPr>
        <w:rFonts w:hint="default"/>
      </w:rPr>
    </w:lvl>
  </w:abstractNum>
  <w:abstractNum w:abstractNumId="14" w15:restartNumberingAfterBreak="0">
    <w:nsid w:val="67B26FB7"/>
    <w:multiLevelType w:val="multilevel"/>
    <w:tmpl w:val="3EB0558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E14353D"/>
    <w:multiLevelType w:val="multilevel"/>
    <w:tmpl w:val="E76A7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607829"/>
    <w:multiLevelType w:val="hybridMultilevel"/>
    <w:tmpl w:val="4D1CAFAE"/>
    <w:lvl w:ilvl="0" w:tplc="DB90C1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1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1CADD46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3" w:tplc="39CE23BE">
      <w:numFmt w:val="bullet"/>
      <w:lvlText w:val="–"/>
      <w:lvlJc w:val="left"/>
      <w:pPr>
        <w:ind w:left="3240" w:hanging="360"/>
      </w:pPr>
      <w:rPr>
        <w:rFonts w:ascii="Times New Roman" w:eastAsiaTheme="minorHAnsi" w:hAnsi="Times New Roman" w:cs="Times New Roman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8482734"/>
    <w:multiLevelType w:val="multilevel"/>
    <w:tmpl w:val="3E34BAC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0"/>
  </w:num>
  <w:num w:numId="3">
    <w:abstractNumId w:val="13"/>
  </w:num>
  <w:num w:numId="4">
    <w:abstractNumId w:val="8"/>
  </w:num>
  <w:num w:numId="5">
    <w:abstractNumId w:val="2"/>
  </w:num>
  <w:num w:numId="6">
    <w:abstractNumId w:val="4"/>
  </w:num>
  <w:num w:numId="7">
    <w:abstractNumId w:val="3"/>
  </w:num>
  <w:num w:numId="8">
    <w:abstractNumId w:val="16"/>
  </w:num>
  <w:num w:numId="9">
    <w:abstractNumId w:val="15"/>
  </w:num>
  <w:num w:numId="10">
    <w:abstractNumId w:val="10"/>
  </w:num>
  <w:num w:numId="11">
    <w:abstractNumId w:val="6"/>
  </w:num>
  <w:num w:numId="12">
    <w:abstractNumId w:val="17"/>
  </w:num>
  <w:num w:numId="13">
    <w:abstractNumId w:val="11"/>
  </w:num>
  <w:num w:numId="14">
    <w:abstractNumId w:val="12"/>
  </w:num>
  <w:num w:numId="15">
    <w:abstractNumId w:val="1"/>
  </w:num>
  <w:num w:numId="16">
    <w:abstractNumId w:val="14"/>
  </w:num>
  <w:num w:numId="17">
    <w:abstractNumId w:val="9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sTAzMjA0NrAwNDNS0lEKTi0uzszPAykwrgUAkvQNgCwAAAA="/>
  </w:docVars>
  <w:rsids>
    <w:rsidRoot w:val="00B65AE6"/>
    <w:rsid w:val="00010714"/>
    <w:rsid w:val="0001587B"/>
    <w:rsid w:val="00024F36"/>
    <w:rsid w:val="00033577"/>
    <w:rsid w:val="0004127B"/>
    <w:rsid w:val="00042851"/>
    <w:rsid w:val="00044760"/>
    <w:rsid w:val="00053F99"/>
    <w:rsid w:val="00067290"/>
    <w:rsid w:val="000759D1"/>
    <w:rsid w:val="000872AC"/>
    <w:rsid w:val="000A2074"/>
    <w:rsid w:val="000A28F2"/>
    <w:rsid w:val="000A3C2D"/>
    <w:rsid w:val="000B05B8"/>
    <w:rsid w:val="000B2F95"/>
    <w:rsid w:val="000B6BF5"/>
    <w:rsid w:val="000B7E99"/>
    <w:rsid w:val="000C0FFF"/>
    <w:rsid w:val="000D1E0A"/>
    <w:rsid w:val="000D40AE"/>
    <w:rsid w:val="000E1705"/>
    <w:rsid w:val="000E6437"/>
    <w:rsid w:val="000F39B4"/>
    <w:rsid w:val="00101868"/>
    <w:rsid w:val="0010606B"/>
    <w:rsid w:val="001106D8"/>
    <w:rsid w:val="00112F3A"/>
    <w:rsid w:val="00114BA3"/>
    <w:rsid w:val="001431E8"/>
    <w:rsid w:val="00145C12"/>
    <w:rsid w:val="00151D83"/>
    <w:rsid w:val="00172111"/>
    <w:rsid w:val="00174C54"/>
    <w:rsid w:val="00177F52"/>
    <w:rsid w:val="00184C0B"/>
    <w:rsid w:val="00186FA8"/>
    <w:rsid w:val="00194A16"/>
    <w:rsid w:val="001B508D"/>
    <w:rsid w:val="001D4329"/>
    <w:rsid w:val="001D4982"/>
    <w:rsid w:val="001E0C98"/>
    <w:rsid w:val="001E575D"/>
    <w:rsid w:val="001F5EC9"/>
    <w:rsid w:val="001F7B7F"/>
    <w:rsid w:val="00203008"/>
    <w:rsid w:val="00205B66"/>
    <w:rsid w:val="002068BC"/>
    <w:rsid w:val="00210987"/>
    <w:rsid w:val="002118E3"/>
    <w:rsid w:val="002438F7"/>
    <w:rsid w:val="00247815"/>
    <w:rsid w:val="00250EC5"/>
    <w:rsid w:val="002535B6"/>
    <w:rsid w:val="002A4422"/>
    <w:rsid w:val="002A5AC1"/>
    <w:rsid w:val="002B2706"/>
    <w:rsid w:val="002C61BD"/>
    <w:rsid w:val="002C69F2"/>
    <w:rsid w:val="002E618A"/>
    <w:rsid w:val="002F25FB"/>
    <w:rsid w:val="003072BA"/>
    <w:rsid w:val="003072D9"/>
    <w:rsid w:val="0031007F"/>
    <w:rsid w:val="00311B17"/>
    <w:rsid w:val="00315E50"/>
    <w:rsid w:val="00321FF0"/>
    <w:rsid w:val="00323614"/>
    <w:rsid w:val="00331BA8"/>
    <w:rsid w:val="00340123"/>
    <w:rsid w:val="00361188"/>
    <w:rsid w:val="003639A7"/>
    <w:rsid w:val="00364EF3"/>
    <w:rsid w:val="00365992"/>
    <w:rsid w:val="00370C27"/>
    <w:rsid w:val="003730F7"/>
    <w:rsid w:val="0037364E"/>
    <w:rsid w:val="00380343"/>
    <w:rsid w:val="003828F5"/>
    <w:rsid w:val="00384AC0"/>
    <w:rsid w:val="003A1BDB"/>
    <w:rsid w:val="003B0D55"/>
    <w:rsid w:val="003D3DFE"/>
    <w:rsid w:val="003F2AEF"/>
    <w:rsid w:val="00403970"/>
    <w:rsid w:val="0040582F"/>
    <w:rsid w:val="00406780"/>
    <w:rsid w:val="004116A9"/>
    <w:rsid w:val="004124E8"/>
    <w:rsid w:val="00414422"/>
    <w:rsid w:val="00415D68"/>
    <w:rsid w:val="00416CF6"/>
    <w:rsid w:val="00432041"/>
    <w:rsid w:val="00432A61"/>
    <w:rsid w:val="00445310"/>
    <w:rsid w:val="00464455"/>
    <w:rsid w:val="00465DAC"/>
    <w:rsid w:val="00477469"/>
    <w:rsid w:val="004A48EA"/>
    <w:rsid w:val="004A7FC4"/>
    <w:rsid w:val="004B5BBC"/>
    <w:rsid w:val="004B78B3"/>
    <w:rsid w:val="004C430D"/>
    <w:rsid w:val="004D2FEB"/>
    <w:rsid w:val="004F0392"/>
    <w:rsid w:val="004F2356"/>
    <w:rsid w:val="004F6907"/>
    <w:rsid w:val="00520374"/>
    <w:rsid w:val="00531F0C"/>
    <w:rsid w:val="0054427F"/>
    <w:rsid w:val="00552572"/>
    <w:rsid w:val="005568A2"/>
    <w:rsid w:val="00562292"/>
    <w:rsid w:val="005641A7"/>
    <w:rsid w:val="00564DE7"/>
    <w:rsid w:val="00570033"/>
    <w:rsid w:val="00577125"/>
    <w:rsid w:val="00593054"/>
    <w:rsid w:val="005A0F71"/>
    <w:rsid w:val="005A27D3"/>
    <w:rsid w:val="005A5630"/>
    <w:rsid w:val="005B5FBF"/>
    <w:rsid w:val="005C1358"/>
    <w:rsid w:val="005C5B10"/>
    <w:rsid w:val="005D0E57"/>
    <w:rsid w:val="005D64AA"/>
    <w:rsid w:val="005E5610"/>
    <w:rsid w:val="005E6920"/>
    <w:rsid w:val="005F1833"/>
    <w:rsid w:val="005F6E66"/>
    <w:rsid w:val="0060776E"/>
    <w:rsid w:val="00611BFC"/>
    <w:rsid w:val="006322E3"/>
    <w:rsid w:val="006369E4"/>
    <w:rsid w:val="00643230"/>
    <w:rsid w:val="00645BD0"/>
    <w:rsid w:val="0065739E"/>
    <w:rsid w:val="00664D3B"/>
    <w:rsid w:val="00675781"/>
    <w:rsid w:val="00675ADB"/>
    <w:rsid w:val="006853C8"/>
    <w:rsid w:val="006932EA"/>
    <w:rsid w:val="006A1AEF"/>
    <w:rsid w:val="006B160F"/>
    <w:rsid w:val="006B4993"/>
    <w:rsid w:val="006B681B"/>
    <w:rsid w:val="006C1079"/>
    <w:rsid w:val="006C4E16"/>
    <w:rsid w:val="006D5CAE"/>
    <w:rsid w:val="006D6ABF"/>
    <w:rsid w:val="006F7A80"/>
    <w:rsid w:val="007044FE"/>
    <w:rsid w:val="00712A22"/>
    <w:rsid w:val="00714913"/>
    <w:rsid w:val="00715CA7"/>
    <w:rsid w:val="007316E4"/>
    <w:rsid w:val="007333DA"/>
    <w:rsid w:val="0074494F"/>
    <w:rsid w:val="00761D5E"/>
    <w:rsid w:val="00774C7B"/>
    <w:rsid w:val="0078572C"/>
    <w:rsid w:val="00785D79"/>
    <w:rsid w:val="007A4A61"/>
    <w:rsid w:val="007A6BD4"/>
    <w:rsid w:val="007B4E32"/>
    <w:rsid w:val="007C0E7C"/>
    <w:rsid w:val="007C1539"/>
    <w:rsid w:val="007C4D37"/>
    <w:rsid w:val="007C70A7"/>
    <w:rsid w:val="007D3029"/>
    <w:rsid w:val="007D342A"/>
    <w:rsid w:val="007D75D0"/>
    <w:rsid w:val="007F3803"/>
    <w:rsid w:val="00805AF0"/>
    <w:rsid w:val="00814FAC"/>
    <w:rsid w:val="00815A5A"/>
    <w:rsid w:val="008224EE"/>
    <w:rsid w:val="00833E21"/>
    <w:rsid w:val="00837BDA"/>
    <w:rsid w:val="0084495C"/>
    <w:rsid w:val="0084734F"/>
    <w:rsid w:val="0085197F"/>
    <w:rsid w:val="008557EF"/>
    <w:rsid w:val="00856E29"/>
    <w:rsid w:val="00866AA1"/>
    <w:rsid w:val="00867E6A"/>
    <w:rsid w:val="00876AE9"/>
    <w:rsid w:val="00877426"/>
    <w:rsid w:val="008809D6"/>
    <w:rsid w:val="00884174"/>
    <w:rsid w:val="008A1864"/>
    <w:rsid w:val="008A4D6A"/>
    <w:rsid w:val="008C7711"/>
    <w:rsid w:val="008D25EA"/>
    <w:rsid w:val="008E30E4"/>
    <w:rsid w:val="008E3537"/>
    <w:rsid w:val="008E48C6"/>
    <w:rsid w:val="008E66F8"/>
    <w:rsid w:val="008F3BB4"/>
    <w:rsid w:val="008F5863"/>
    <w:rsid w:val="008F7DC4"/>
    <w:rsid w:val="00900DAC"/>
    <w:rsid w:val="00915B13"/>
    <w:rsid w:val="0091732B"/>
    <w:rsid w:val="0094437E"/>
    <w:rsid w:val="0095234B"/>
    <w:rsid w:val="009560ED"/>
    <w:rsid w:val="009568C9"/>
    <w:rsid w:val="0095737A"/>
    <w:rsid w:val="00975377"/>
    <w:rsid w:val="009843E2"/>
    <w:rsid w:val="0098768F"/>
    <w:rsid w:val="009A103D"/>
    <w:rsid w:val="009B4BDD"/>
    <w:rsid w:val="009C050B"/>
    <w:rsid w:val="009D1894"/>
    <w:rsid w:val="009D2ADE"/>
    <w:rsid w:val="009D46EC"/>
    <w:rsid w:val="009D5FEC"/>
    <w:rsid w:val="009E746F"/>
    <w:rsid w:val="00A05AED"/>
    <w:rsid w:val="00A17BFC"/>
    <w:rsid w:val="00A27B20"/>
    <w:rsid w:val="00A36A64"/>
    <w:rsid w:val="00A3750D"/>
    <w:rsid w:val="00A4336A"/>
    <w:rsid w:val="00A56CE0"/>
    <w:rsid w:val="00A57930"/>
    <w:rsid w:val="00A64E93"/>
    <w:rsid w:val="00A74D7C"/>
    <w:rsid w:val="00A74E8D"/>
    <w:rsid w:val="00A8279C"/>
    <w:rsid w:val="00A963F2"/>
    <w:rsid w:val="00AA0A33"/>
    <w:rsid w:val="00AB29C7"/>
    <w:rsid w:val="00AB41D2"/>
    <w:rsid w:val="00AC0C71"/>
    <w:rsid w:val="00AC3920"/>
    <w:rsid w:val="00AE1383"/>
    <w:rsid w:val="00AE4234"/>
    <w:rsid w:val="00AF1ADB"/>
    <w:rsid w:val="00AF4974"/>
    <w:rsid w:val="00B11656"/>
    <w:rsid w:val="00B116D2"/>
    <w:rsid w:val="00B1311D"/>
    <w:rsid w:val="00B13566"/>
    <w:rsid w:val="00B14A98"/>
    <w:rsid w:val="00B213B1"/>
    <w:rsid w:val="00B25FB8"/>
    <w:rsid w:val="00B3274E"/>
    <w:rsid w:val="00B3738E"/>
    <w:rsid w:val="00B43D25"/>
    <w:rsid w:val="00B47D2F"/>
    <w:rsid w:val="00B544A7"/>
    <w:rsid w:val="00B64B57"/>
    <w:rsid w:val="00B65AE6"/>
    <w:rsid w:val="00B76ACE"/>
    <w:rsid w:val="00B9246C"/>
    <w:rsid w:val="00B9652B"/>
    <w:rsid w:val="00BA1A58"/>
    <w:rsid w:val="00BA24CE"/>
    <w:rsid w:val="00BA4299"/>
    <w:rsid w:val="00BB15FD"/>
    <w:rsid w:val="00BB335E"/>
    <w:rsid w:val="00BC401B"/>
    <w:rsid w:val="00BC63C0"/>
    <w:rsid w:val="00BC7E28"/>
    <w:rsid w:val="00BE193F"/>
    <w:rsid w:val="00BE4307"/>
    <w:rsid w:val="00BE435A"/>
    <w:rsid w:val="00C04A2B"/>
    <w:rsid w:val="00C051EC"/>
    <w:rsid w:val="00C11039"/>
    <w:rsid w:val="00C17E6C"/>
    <w:rsid w:val="00C2504B"/>
    <w:rsid w:val="00C27EDE"/>
    <w:rsid w:val="00C42134"/>
    <w:rsid w:val="00C67368"/>
    <w:rsid w:val="00C70B66"/>
    <w:rsid w:val="00C96C10"/>
    <w:rsid w:val="00CA1E34"/>
    <w:rsid w:val="00CB394F"/>
    <w:rsid w:val="00CB4B13"/>
    <w:rsid w:val="00CC1568"/>
    <w:rsid w:val="00CD282E"/>
    <w:rsid w:val="00CE11E9"/>
    <w:rsid w:val="00CE2EAE"/>
    <w:rsid w:val="00CF118C"/>
    <w:rsid w:val="00CF6D71"/>
    <w:rsid w:val="00D04AF8"/>
    <w:rsid w:val="00D13BE0"/>
    <w:rsid w:val="00D41894"/>
    <w:rsid w:val="00D4465D"/>
    <w:rsid w:val="00D50AE0"/>
    <w:rsid w:val="00D518B2"/>
    <w:rsid w:val="00D5466B"/>
    <w:rsid w:val="00D610A8"/>
    <w:rsid w:val="00D65B7D"/>
    <w:rsid w:val="00D70736"/>
    <w:rsid w:val="00D75792"/>
    <w:rsid w:val="00D762D7"/>
    <w:rsid w:val="00D85141"/>
    <w:rsid w:val="00D900C9"/>
    <w:rsid w:val="00DA10D7"/>
    <w:rsid w:val="00DB7230"/>
    <w:rsid w:val="00DD0EC7"/>
    <w:rsid w:val="00DE35D8"/>
    <w:rsid w:val="00DF04E3"/>
    <w:rsid w:val="00DF2F23"/>
    <w:rsid w:val="00DF60DF"/>
    <w:rsid w:val="00E11454"/>
    <w:rsid w:val="00E14296"/>
    <w:rsid w:val="00E1435C"/>
    <w:rsid w:val="00E30C7B"/>
    <w:rsid w:val="00E52BCE"/>
    <w:rsid w:val="00E54B56"/>
    <w:rsid w:val="00E54FE0"/>
    <w:rsid w:val="00E57721"/>
    <w:rsid w:val="00E64FC1"/>
    <w:rsid w:val="00E660EE"/>
    <w:rsid w:val="00E725A6"/>
    <w:rsid w:val="00E72823"/>
    <w:rsid w:val="00E73D92"/>
    <w:rsid w:val="00E9067E"/>
    <w:rsid w:val="00E95CE9"/>
    <w:rsid w:val="00E97387"/>
    <w:rsid w:val="00EA6F5F"/>
    <w:rsid w:val="00EC4AD5"/>
    <w:rsid w:val="00EE14F6"/>
    <w:rsid w:val="00EE251C"/>
    <w:rsid w:val="00EE2917"/>
    <w:rsid w:val="00F01CDE"/>
    <w:rsid w:val="00F14670"/>
    <w:rsid w:val="00F34A1F"/>
    <w:rsid w:val="00F43211"/>
    <w:rsid w:val="00F5396E"/>
    <w:rsid w:val="00F5482C"/>
    <w:rsid w:val="00F55A93"/>
    <w:rsid w:val="00F67323"/>
    <w:rsid w:val="00F82BB1"/>
    <w:rsid w:val="00F96F7B"/>
    <w:rsid w:val="00FA7D17"/>
    <w:rsid w:val="00FB4E1B"/>
    <w:rsid w:val="00FB6752"/>
    <w:rsid w:val="00FC05AA"/>
    <w:rsid w:val="00FC6C8C"/>
    <w:rsid w:val="00FD46FE"/>
    <w:rsid w:val="00FF0316"/>
    <w:rsid w:val="00FF0CA0"/>
    <w:rsid w:val="00FF4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5106D3E"/>
  <w15:chartTrackingRefBased/>
  <w15:docId w15:val="{2A6985AD-7087-43B2-B9CB-27DB47C99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9573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573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link w:val="Titolo3Carattere"/>
    <w:uiPriority w:val="9"/>
    <w:qFormat/>
    <w:rsid w:val="0095737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95737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9573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573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95737A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95737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paragraph">
    <w:name w:val="paragraph"/>
    <w:basedOn w:val="Normale"/>
    <w:rsid w:val="009573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95737A"/>
  </w:style>
  <w:style w:type="character" w:customStyle="1" w:styleId="eop">
    <w:name w:val="eop"/>
    <w:basedOn w:val="Carpredefinitoparagrafo"/>
    <w:rsid w:val="0095737A"/>
  </w:style>
  <w:style w:type="character" w:styleId="Collegamentoipertestuale">
    <w:name w:val="Hyperlink"/>
    <w:basedOn w:val="Carpredefinitoparagrafo"/>
    <w:uiPriority w:val="99"/>
    <w:unhideWhenUsed/>
    <w:rsid w:val="0095737A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95737A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uiPriority w:val="99"/>
    <w:unhideWhenUsed/>
    <w:rsid w:val="0095737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5737A"/>
  </w:style>
  <w:style w:type="paragraph" w:styleId="Pidipagina">
    <w:name w:val="footer"/>
    <w:basedOn w:val="Normale"/>
    <w:link w:val="PidipaginaCarattere"/>
    <w:uiPriority w:val="99"/>
    <w:unhideWhenUsed/>
    <w:rsid w:val="0095737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5737A"/>
  </w:style>
  <w:style w:type="paragraph" w:styleId="Paragrafoelenco">
    <w:name w:val="List Paragraph"/>
    <w:basedOn w:val="Normale"/>
    <w:uiPriority w:val="34"/>
    <w:qFormat/>
    <w:rsid w:val="0095737A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9573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grassetto">
    <w:name w:val="Strong"/>
    <w:basedOn w:val="Carpredefinitoparagrafo"/>
    <w:uiPriority w:val="22"/>
    <w:qFormat/>
    <w:rsid w:val="0095737A"/>
    <w:rPr>
      <w:b/>
      <w:bCs/>
    </w:rPr>
  </w:style>
  <w:style w:type="character" w:styleId="Enfasicorsivo">
    <w:name w:val="Emphasis"/>
    <w:basedOn w:val="Carpredefinitoparagrafo"/>
    <w:uiPriority w:val="20"/>
    <w:qFormat/>
    <w:rsid w:val="0095737A"/>
    <w:rPr>
      <w:i/>
      <w:iCs/>
    </w:rPr>
  </w:style>
  <w:style w:type="paragraph" w:customStyle="1" w:styleId="xmsonormal">
    <w:name w:val="x_msonormal"/>
    <w:basedOn w:val="Normale"/>
    <w:rsid w:val="009573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5737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5737A"/>
    <w:rPr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5737A"/>
    <w:rPr>
      <w:b/>
      <w:bCs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5737A"/>
    <w:rPr>
      <w:b/>
      <w:bCs/>
    </w:rPr>
  </w:style>
  <w:style w:type="character" w:customStyle="1" w:styleId="SoggettocommentoCarattere1">
    <w:name w:val="Soggetto commento Carattere1"/>
    <w:basedOn w:val="TestocommentoCarattere"/>
    <w:uiPriority w:val="99"/>
    <w:semiHidden/>
    <w:rsid w:val="0095737A"/>
    <w:rPr>
      <w:b/>
      <w:bCs/>
      <w:sz w:val="20"/>
      <w:szCs w:val="20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5737A"/>
    <w:rPr>
      <w:rFonts w:ascii="Segoe UI" w:hAnsi="Segoe UI" w:cs="Segoe UI"/>
      <w:sz w:val="18"/>
      <w:szCs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573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1">
    <w:name w:val="Testo fumetto Carattere1"/>
    <w:basedOn w:val="Carpredefinitoparagrafo"/>
    <w:uiPriority w:val="99"/>
    <w:semiHidden/>
    <w:rsid w:val="0095737A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9573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sommario">
    <w:name w:val="TOC Heading"/>
    <w:basedOn w:val="Titolo1"/>
    <w:next w:val="Normale"/>
    <w:uiPriority w:val="39"/>
    <w:unhideWhenUsed/>
    <w:qFormat/>
    <w:rsid w:val="0095737A"/>
    <w:pPr>
      <w:outlineLvl w:val="9"/>
    </w:pPr>
    <w:rPr>
      <w:lang w:eastAsia="it-IT"/>
    </w:rPr>
  </w:style>
  <w:style w:type="paragraph" w:styleId="Sommario1">
    <w:name w:val="toc 1"/>
    <w:basedOn w:val="Normale"/>
    <w:next w:val="Normale"/>
    <w:autoRedefine/>
    <w:uiPriority w:val="39"/>
    <w:unhideWhenUsed/>
    <w:rsid w:val="0095737A"/>
    <w:pPr>
      <w:spacing w:after="100"/>
    </w:pPr>
  </w:style>
  <w:style w:type="paragraph" w:styleId="Sommario2">
    <w:name w:val="toc 2"/>
    <w:basedOn w:val="Normale"/>
    <w:next w:val="Normale"/>
    <w:autoRedefine/>
    <w:uiPriority w:val="39"/>
    <w:unhideWhenUsed/>
    <w:rsid w:val="0095737A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unhideWhenUsed/>
    <w:rsid w:val="0095737A"/>
    <w:pPr>
      <w:tabs>
        <w:tab w:val="right" w:leader="dot" w:pos="9628"/>
      </w:tabs>
      <w:spacing w:after="100" w:line="360" w:lineRule="auto"/>
      <w:ind w:left="440"/>
      <w:jc w:val="both"/>
    </w:pPr>
  </w:style>
  <w:style w:type="paragraph" w:styleId="Revisione">
    <w:name w:val="Revision"/>
    <w:hidden/>
    <w:uiPriority w:val="99"/>
    <w:semiHidden/>
    <w:rsid w:val="0095737A"/>
    <w:pPr>
      <w:spacing w:after="0" w:line="240" w:lineRule="auto"/>
    </w:pPr>
  </w:style>
  <w:style w:type="character" w:styleId="Rimandocommento">
    <w:name w:val="annotation reference"/>
    <w:basedOn w:val="Carpredefinitoparagrafo"/>
    <w:uiPriority w:val="99"/>
    <w:semiHidden/>
    <w:unhideWhenUsed/>
    <w:rsid w:val="0095737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7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26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58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12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06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0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4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3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1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3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99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2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0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7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44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6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71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1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1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04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22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1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6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09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0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8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40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2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04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57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9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50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82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72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65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4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4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4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8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90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1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10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99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29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26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0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77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9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4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35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09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6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8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9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6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4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88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0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54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1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20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9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94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7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2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4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7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5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3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09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31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9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8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5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4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2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5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2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8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97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03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5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59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89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16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66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33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9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1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08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2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4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1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11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6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35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23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5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3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34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74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5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25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8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7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4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28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8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31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3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16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77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1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78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7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3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89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38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1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22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8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8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8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1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73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93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3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7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13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78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2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1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74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4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11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48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54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6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97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7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3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5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59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80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8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43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1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2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4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1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6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0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7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13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69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1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01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7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46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4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7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2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8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9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6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76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1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8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51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65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50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51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1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2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50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4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9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3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03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6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82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18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85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9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41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53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0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26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91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13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3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2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17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9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65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09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32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6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3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42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6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8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72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31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1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3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1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3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5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59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2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6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6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84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9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4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43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81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3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4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3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34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5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4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5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3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7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73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1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6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02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5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38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70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61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3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06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1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7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13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41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4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5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5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0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18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6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9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85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9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00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60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20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2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71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50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18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9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7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7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5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0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5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40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87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6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87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5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4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2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92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35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532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9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7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6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9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5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4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3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7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92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47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0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11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3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92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3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16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0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3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6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3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0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7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5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87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4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77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3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43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3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8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11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0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7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10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5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9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21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25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7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8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81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8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99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90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9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89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66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16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0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65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53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1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20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74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5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0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7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1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22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00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46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4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3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25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8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38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07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7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6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3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5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88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55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66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7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5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09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09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0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54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4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2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2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58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7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90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1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5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7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95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60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3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27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4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4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4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58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5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7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1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015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6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06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8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83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9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7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23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60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07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36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0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57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9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94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31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06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6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95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3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9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6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9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1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21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5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32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37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7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3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6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7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5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97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43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2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6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53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2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62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0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79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5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53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7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4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4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6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37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90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5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7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4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8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20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51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32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5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89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5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17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65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3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7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0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89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8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10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2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7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26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24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2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1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42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79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1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80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4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57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38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1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07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9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4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17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8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73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6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5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8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9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92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5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32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5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85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91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87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89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9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15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0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29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3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0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92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6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6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7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5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61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51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3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63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82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7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6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0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42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93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9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76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5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9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4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386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78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4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72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4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3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9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4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35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59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3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43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34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40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53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31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15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6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19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2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28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28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53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2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62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1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1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9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1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2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0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29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3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4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9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5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3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0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70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1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07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9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4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7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74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38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16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96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1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6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6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8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583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20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7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1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4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33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4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0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1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1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6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62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3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61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17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2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56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3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7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14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1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1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57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61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4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5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6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2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72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8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04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8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1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67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75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2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2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20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3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07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45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3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37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98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10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00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5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41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08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39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8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3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22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72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9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1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86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0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9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7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92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8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1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1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5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6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6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52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4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6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4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08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14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29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70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8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1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90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0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9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1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9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71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2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7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9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6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08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989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3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53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26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0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59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36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9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1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1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105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2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6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6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62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4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50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0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23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8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5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51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81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50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0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9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936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3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9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8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9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91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1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70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77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82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5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9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56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09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63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3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99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6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61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7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28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42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4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24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2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3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92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62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0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6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3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72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7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2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18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5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5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31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06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13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4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6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6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71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9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73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5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8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52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19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1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0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39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44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8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94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8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59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17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49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1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65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9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63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24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7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68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3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3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96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9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45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0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4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13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16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17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41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5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25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2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6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3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9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7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8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65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29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6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9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59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3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8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49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24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9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01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4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19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0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37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8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95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5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10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91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6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3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99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8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70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99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7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81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3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6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1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79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1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45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49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47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1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63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71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2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70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31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1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6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8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8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2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0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65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3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8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69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1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3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24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5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1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2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4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66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85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5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62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20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8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4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0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0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58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11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3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5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1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37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33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5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2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9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9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2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3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2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9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1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03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2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8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4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2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49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0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0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3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32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92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6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15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9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2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7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4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8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58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2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91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1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36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71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39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02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0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43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10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06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0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1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7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58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8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5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26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21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89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57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49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4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96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0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33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2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2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8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2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9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68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81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19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7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9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3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89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3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84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15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6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26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3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5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4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12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47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3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5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9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2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95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4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7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9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17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6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0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0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74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28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3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21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81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62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71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08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6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67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5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58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0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8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07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12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2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5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4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11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0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59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46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1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62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98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62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56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70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8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4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1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8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95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58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10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4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4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33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94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5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08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1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5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0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66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7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6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80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98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85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93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11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8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1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09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66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0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28d3118-f448-4deb-953f-a901d9f7619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FE5E8F67137443B79CBAF1FB861146" ma:contentTypeVersion="18" ma:contentTypeDescription="Create a new document." ma:contentTypeScope="" ma:versionID="7a1074a864bf84e4bb3fa7400f144ebe">
  <xsd:schema xmlns:xsd="http://www.w3.org/2001/XMLSchema" xmlns:xs="http://www.w3.org/2001/XMLSchema" xmlns:p="http://schemas.microsoft.com/office/2006/metadata/properties" xmlns:ns3="56b96abb-4dc1-46e7-bb4f-a230802f758f" xmlns:ns4="b28d3118-f448-4deb-953f-a901d9f7619e" targetNamespace="http://schemas.microsoft.com/office/2006/metadata/properties" ma:root="true" ma:fieldsID="07cf303c763c65e27865ac4d69293134" ns3:_="" ns4:_="">
    <xsd:import namespace="56b96abb-4dc1-46e7-bb4f-a230802f758f"/>
    <xsd:import namespace="b28d3118-f448-4deb-953f-a901d9f7619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96abb-4dc1-46e7-bb4f-a230802f75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d3118-f448-4deb-953f-a901d9f761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184197-57C1-4E41-B2C1-A545B3D7710C}">
  <ds:schemaRefs>
    <ds:schemaRef ds:uri="56b96abb-4dc1-46e7-bb4f-a230802f758f"/>
    <ds:schemaRef ds:uri="http://purl.org/dc/terms/"/>
    <ds:schemaRef ds:uri="http://schemas.microsoft.com/office/2006/documentManagement/types"/>
    <ds:schemaRef ds:uri="http://schemas.microsoft.com/office/2006/metadata/properties"/>
    <ds:schemaRef ds:uri="b28d3118-f448-4deb-953f-a901d9f7619e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CCE4ABC-A41B-406E-92A6-989AB73CB3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b96abb-4dc1-46e7-bb4f-a230802f758f"/>
    <ds:schemaRef ds:uri="b28d3118-f448-4deb-953f-a901d9f761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4CBC2D-ED38-4780-8F9A-17CA0E23AD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8FE01E-87E0-485B-8F89-B9F449A44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984</Words>
  <Characters>5728</Characters>
  <Application>Microsoft Office Word</Application>
  <DocSecurity>0</DocSecurity>
  <Lines>249</Lines>
  <Paragraphs>1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lde Tura</dc:creator>
  <cp:keywords/>
  <dc:description/>
  <cp:lastModifiedBy>Matilde Tura</cp:lastModifiedBy>
  <cp:revision>4</cp:revision>
  <dcterms:created xsi:type="dcterms:W3CDTF">2024-11-22T13:57:00Z</dcterms:created>
  <dcterms:modified xsi:type="dcterms:W3CDTF">2024-11-22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FE5E8F67137443B79CBAF1FB861146</vt:lpwstr>
  </property>
</Properties>
</file>